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28145" w14:textId="77777777" w:rsidR="00E341C8" w:rsidRPr="00E17573" w:rsidRDefault="00E341C8" w:rsidP="005935F1">
      <w:pPr>
        <w:spacing w:line="360" w:lineRule="exact"/>
        <w:rPr>
          <w:rFonts w:ascii="BMWType V2 Light" w:hAnsi="BMWType V2 Light" w:cs="BMWType V2 Light"/>
          <w:sz w:val="22"/>
          <w:szCs w:val="22"/>
        </w:rPr>
      </w:pPr>
    </w:p>
    <w:tbl>
      <w:tblPr>
        <w:tblW w:w="0" w:type="auto"/>
        <w:tblInd w:w="-1725" w:type="dxa"/>
        <w:tblLayout w:type="fixed"/>
        <w:tblLook w:val="0000" w:firstRow="0" w:lastRow="0" w:firstColumn="0" w:lastColumn="0" w:noHBand="0" w:noVBand="0"/>
      </w:tblPr>
      <w:tblGrid>
        <w:gridCol w:w="1833"/>
        <w:gridCol w:w="6570"/>
        <w:gridCol w:w="1152"/>
      </w:tblGrid>
      <w:tr w:rsidR="00266D44" w:rsidRPr="00E17573" w14:paraId="37443F12" w14:textId="77777777" w:rsidTr="00852A92">
        <w:trPr>
          <w:cantSplit/>
        </w:trPr>
        <w:tc>
          <w:tcPr>
            <w:tcW w:w="1833" w:type="dxa"/>
            <w:vAlign w:val="center"/>
          </w:tcPr>
          <w:p w14:paraId="6CA5E6DE" w14:textId="77777777" w:rsidR="00266D44" w:rsidRPr="00E17573" w:rsidRDefault="00266D44" w:rsidP="00E17573">
            <w:pPr>
              <w:rPr>
                <w:rFonts w:ascii="BMWType V2 Light" w:hAnsi="BMWType V2 Light" w:cs="BMWType V2 Light"/>
                <w:color w:val="000000" w:themeColor="text1"/>
                <w:sz w:val="22"/>
                <w:szCs w:val="22"/>
              </w:rPr>
            </w:pPr>
            <w:r w:rsidRPr="00E17573">
              <w:rPr>
                <w:rFonts w:ascii="BMWType V2 Light" w:hAnsi="BMWType V2 Light" w:cs="BMWType V2 Light"/>
                <w:color w:val="000000" w:themeColor="text1"/>
                <w:sz w:val="22"/>
                <w:szCs w:val="22"/>
              </w:rPr>
              <w:t>For Release:</w:t>
            </w:r>
          </w:p>
        </w:tc>
        <w:tc>
          <w:tcPr>
            <w:tcW w:w="7722" w:type="dxa"/>
            <w:gridSpan w:val="2"/>
            <w:vAlign w:val="center"/>
          </w:tcPr>
          <w:p w14:paraId="3396B255" w14:textId="4A7B391A" w:rsidR="00266D44" w:rsidRPr="00E17573" w:rsidRDefault="00E17573" w:rsidP="00E17573">
            <w:pPr>
              <w:rPr>
                <w:rFonts w:ascii="BMWType V2 Light" w:hAnsi="BMWType V2 Light" w:cs="BMWType V2 Light"/>
                <w:color w:val="FF0000"/>
                <w:sz w:val="22"/>
                <w:szCs w:val="22"/>
              </w:rPr>
            </w:pPr>
            <w:r w:rsidRPr="00E17573">
              <w:rPr>
                <w:rFonts w:ascii="BMWType V2 Light" w:hAnsi="BMWType V2 Light" w:cs="BMWType V2 Light"/>
                <w:color w:val="FF0000"/>
                <w:sz w:val="22"/>
                <w:szCs w:val="22"/>
              </w:rPr>
              <w:t xml:space="preserve">January 8, 2024 – </w:t>
            </w:r>
            <w:r w:rsidR="006D4CFA">
              <w:rPr>
                <w:rFonts w:ascii="BMWType V2 Light" w:hAnsi="BMWType V2 Light" w:cs="BMWType V2 Light"/>
                <w:color w:val="FF0000"/>
                <w:sz w:val="22"/>
                <w:szCs w:val="22"/>
              </w:rPr>
              <w:t>11am ET/8am PT</w:t>
            </w:r>
            <w:r w:rsidRPr="00E17573">
              <w:rPr>
                <w:rFonts w:ascii="BMWType V2 Light" w:hAnsi="BMWType V2 Light" w:cs="BMWType V2 Light"/>
                <w:color w:val="FF0000"/>
                <w:sz w:val="22"/>
                <w:szCs w:val="22"/>
              </w:rPr>
              <w:t xml:space="preserve"> </w:t>
            </w:r>
          </w:p>
        </w:tc>
      </w:tr>
      <w:tr w:rsidR="00266D44" w:rsidRPr="00E17573" w14:paraId="6C2B5ABB" w14:textId="77777777" w:rsidTr="0084170C">
        <w:trPr>
          <w:cantSplit/>
        </w:trPr>
        <w:tc>
          <w:tcPr>
            <w:tcW w:w="1833" w:type="dxa"/>
          </w:tcPr>
          <w:p w14:paraId="5034675C" w14:textId="77777777" w:rsidR="00266D44" w:rsidRPr="00E17573" w:rsidRDefault="00266D44" w:rsidP="00E17573">
            <w:pPr>
              <w:ind w:right="72"/>
              <w:jc w:val="right"/>
              <w:rPr>
                <w:rFonts w:ascii="BMWType V2 Light" w:hAnsi="BMWType V2 Light" w:cs="BMWType V2 Light"/>
                <w:b/>
                <w:sz w:val="22"/>
                <w:szCs w:val="22"/>
              </w:rPr>
            </w:pPr>
          </w:p>
        </w:tc>
        <w:tc>
          <w:tcPr>
            <w:tcW w:w="7722" w:type="dxa"/>
            <w:gridSpan w:val="2"/>
          </w:tcPr>
          <w:p w14:paraId="056E1BC0" w14:textId="77777777" w:rsidR="00266D44" w:rsidRPr="00E17573" w:rsidRDefault="00266D44" w:rsidP="00E17573">
            <w:pPr>
              <w:ind w:left="43"/>
              <w:rPr>
                <w:rFonts w:ascii="BMWType V2 Light" w:hAnsi="BMWType V2 Light" w:cs="BMWType V2 Light"/>
                <w:sz w:val="22"/>
                <w:szCs w:val="22"/>
              </w:rPr>
            </w:pPr>
          </w:p>
        </w:tc>
      </w:tr>
      <w:tr w:rsidR="00266D44" w:rsidRPr="00E17573" w14:paraId="04DD790A" w14:textId="77777777" w:rsidTr="00FD608F">
        <w:trPr>
          <w:gridAfter w:val="1"/>
          <w:wAfter w:w="1152" w:type="dxa"/>
          <w:cantSplit/>
        </w:trPr>
        <w:tc>
          <w:tcPr>
            <w:tcW w:w="1833" w:type="dxa"/>
          </w:tcPr>
          <w:p w14:paraId="5644AACC" w14:textId="77777777" w:rsidR="00266D44" w:rsidRPr="00E17573" w:rsidRDefault="00266D44" w:rsidP="00E17573">
            <w:pPr>
              <w:ind w:right="72"/>
              <w:rPr>
                <w:rFonts w:ascii="BMWType V2 Light" w:hAnsi="BMWType V2 Light" w:cs="BMWType V2 Light"/>
                <w:b/>
                <w:sz w:val="22"/>
                <w:szCs w:val="22"/>
              </w:rPr>
            </w:pPr>
            <w:r w:rsidRPr="00E17573">
              <w:rPr>
                <w:rFonts w:ascii="BMWType V2 Light" w:hAnsi="BMWType V2 Light" w:cs="BMWType V2 Light"/>
                <w:b/>
                <w:sz w:val="22"/>
                <w:szCs w:val="22"/>
              </w:rPr>
              <w:t>Contact:</w:t>
            </w:r>
          </w:p>
        </w:tc>
        <w:tc>
          <w:tcPr>
            <w:tcW w:w="6570" w:type="dxa"/>
          </w:tcPr>
          <w:p w14:paraId="13812C02" w14:textId="37DFEE4E" w:rsidR="001551EA" w:rsidRPr="00E17573" w:rsidRDefault="00231DF7" w:rsidP="00E17573">
            <w:pPr>
              <w:ind w:right="-36"/>
              <w:rPr>
                <w:rFonts w:ascii="BMWType V2 Light" w:hAnsi="BMWType V2 Light" w:cs="BMWType V2 Light"/>
                <w:b/>
                <w:sz w:val="22"/>
                <w:szCs w:val="22"/>
              </w:rPr>
            </w:pPr>
            <w:r w:rsidRPr="00E17573">
              <w:rPr>
                <w:rFonts w:ascii="BMWType V2 Light" w:hAnsi="BMWType V2 Light" w:cs="BMWType V2 Light"/>
                <w:b/>
                <w:sz w:val="22"/>
                <w:szCs w:val="22"/>
              </w:rPr>
              <w:t>Phil DiIanni</w:t>
            </w:r>
          </w:p>
          <w:p w14:paraId="31E536B0" w14:textId="6E779EA0" w:rsidR="00D858FA" w:rsidRPr="00E17573" w:rsidRDefault="00E17573" w:rsidP="00E17573">
            <w:pPr>
              <w:rPr>
                <w:rFonts w:ascii="BMWType V2 Light" w:hAnsi="BMWType V2 Light" w:cs="BMWType V2 Light"/>
                <w:bCs/>
                <w:sz w:val="22"/>
                <w:szCs w:val="22"/>
              </w:rPr>
            </w:pPr>
            <w:r w:rsidRPr="00E17573">
              <w:rPr>
                <w:rFonts w:ascii="BMWType V2 Light" w:hAnsi="BMWType V2 Light" w:cs="BMWType V2 Light"/>
                <w:bCs/>
                <w:sz w:val="22"/>
                <w:szCs w:val="22"/>
              </w:rPr>
              <w:t>BMW of North America, LLC.</w:t>
            </w:r>
          </w:p>
          <w:p w14:paraId="416FD215" w14:textId="08372429" w:rsidR="00D858FA" w:rsidRPr="008B5EE3" w:rsidRDefault="00A879D5" w:rsidP="00E17573">
            <w:pPr>
              <w:ind w:right="-36"/>
              <w:rPr>
                <w:rStyle w:val="Hyperlink"/>
                <w:rFonts w:ascii="BMWType V2 Light" w:hAnsi="BMWType V2 Light" w:cs="BMWType V2 Light"/>
                <w:bCs/>
                <w:sz w:val="22"/>
                <w:szCs w:val="22"/>
                <w:lang w:val="de-DE"/>
                <w:rPrChange w:id="0" w:author="Lew Rhonda, AK-60-US" w:date="2024-01-12T13:43:00Z">
                  <w:rPr>
                    <w:rStyle w:val="Hyperlink"/>
                    <w:rFonts w:ascii="BMWType V2 Light" w:hAnsi="BMWType V2 Light" w:cs="BMWType V2 Light"/>
                    <w:bCs/>
                    <w:sz w:val="22"/>
                    <w:szCs w:val="22"/>
                  </w:rPr>
                </w:rPrChange>
              </w:rPr>
            </w:pPr>
            <w:r w:rsidRPr="008B5EE3">
              <w:rPr>
                <w:rStyle w:val="Hyperlink"/>
                <w:rFonts w:ascii="BMWType V2 Light" w:eastAsia="Calibri" w:hAnsi="BMWType V2 Light" w:cs="BMWType V2 Light"/>
                <w:bCs/>
                <w:sz w:val="22"/>
                <w:szCs w:val="22"/>
                <w:lang w:val="de-DE"/>
                <w:rPrChange w:id="1" w:author="Lew Rhonda, AK-60-US" w:date="2024-01-12T13:43:00Z">
                  <w:rPr>
                    <w:rStyle w:val="Hyperlink"/>
                    <w:rFonts w:ascii="BMWType V2 Light" w:eastAsia="Calibri" w:hAnsi="BMWType V2 Light" w:cs="BMWType V2 Light"/>
                    <w:bCs/>
                    <w:sz w:val="22"/>
                    <w:szCs w:val="22"/>
                  </w:rPr>
                </w:rPrChange>
              </w:rPr>
              <w:t>phil.diianni</w:t>
            </w:r>
            <w:r w:rsidR="00231DF7" w:rsidRPr="008B5EE3">
              <w:rPr>
                <w:rStyle w:val="Hyperlink"/>
                <w:rFonts w:ascii="BMWType V2 Light" w:eastAsia="Calibri" w:hAnsi="BMWType V2 Light" w:cs="BMWType V2 Light"/>
                <w:bCs/>
                <w:sz w:val="22"/>
                <w:szCs w:val="22"/>
                <w:lang w:val="de-DE"/>
                <w:rPrChange w:id="2" w:author="Lew Rhonda, AK-60-US" w:date="2024-01-12T13:43:00Z">
                  <w:rPr>
                    <w:rStyle w:val="Hyperlink"/>
                    <w:rFonts w:ascii="BMWType V2 Light" w:eastAsia="Calibri" w:hAnsi="BMWType V2 Light" w:cs="BMWType V2 Light"/>
                    <w:bCs/>
                    <w:sz w:val="22"/>
                    <w:szCs w:val="22"/>
                  </w:rPr>
                </w:rPrChange>
              </w:rPr>
              <w:t>@bmwna.com</w:t>
            </w:r>
          </w:p>
          <w:p w14:paraId="79DB48CA" w14:textId="77777777" w:rsidR="00266D44" w:rsidRPr="008B5EE3" w:rsidRDefault="00266D44" w:rsidP="00E17573">
            <w:pPr>
              <w:rPr>
                <w:rFonts w:ascii="BMWType V2 Light" w:hAnsi="BMWType V2 Light" w:cs="BMWType V2 Light"/>
                <w:bCs/>
                <w:sz w:val="22"/>
                <w:szCs w:val="22"/>
                <w:lang w:val="de-DE"/>
                <w:rPrChange w:id="3" w:author="Lew Rhonda, AK-60-US" w:date="2024-01-12T13:43:00Z">
                  <w:rPr>
                    <w:rFonts w:ascii="BMWType V2 Light" w:hAnsi="BMWType V2 Light" w:cs="BMWType V2 Light"/>
                    <w:bCs/>
                    <w:sz w:val="22"/>
                    <w:szCs w:val="22"/>
                  </w:rPr>
                </w:rPrChange>
              </w:rPr>
            </w:pPr>
          </w:p>
          <w:p w14:paraId="00E0C50C" w14:textId="4CCB3ECB" w:rsidR="0086269C" w:rsidRPr="008B5EE3" w:rsidRDefault="00231DF7" w:rsidP="00E17573">
            <w:pPr>
              <w:ind w:right="-36"/>
              <w:rPr>
                <w:rFonts w:ascii="BMWType V2 Light" w:hAnsi="BMWType V2 Light" w:cs="BMWType V2 Light"/>
                <w:b/>
                <w:sz w:val="22"/>
                <w:szCs w:val="22"/>
                <w:lang w:val="de-DE"/>
                <w:rPrChange w:id="4" w:author="Lew Rhonda, AK-60-US" w:date="2024-01-12T13:43:00Z">
                  <w:rPr>
                    <w:rFonts w:ascii="BMWType V2 Light" w:hAnsi="BMWType V2 Light" w:cs="BMWType V2 Light"/>
                    <w:b/>
                    <w:sz w:val="22"/>
                    <w:szCs w:val="22"/>
                  </w:rPr>
                </w:rPrChange>
              </w:rPr>
            </w:pPr>
            <w:r w:rsidRPr="008B5EE3">
              <w:rPr>
                <w:rFonts w:ascii="BMWType V2 Light" w:hAnsi="BMWType V2 Light" w:cs="BMWType V2 Light"/>
                <w:b/>
                <w:sz w:val="22"/>
                <w:szCs w:val="22"/>
                <w:lang w:val="de-DE"/>
                <w:rPrChange w:id="5" w:author="Lew Rhonda, AK-60-US" w:date="2024-01-12T13:43:00Z">
                  <w:rPr>
                    <w:rFonts w:ascii="BMWType V2 Light" w:hAnsi="BMWType V2 Light" w:cs="BMWType V2 Light"/>
                    <w:b/>
                    <w:sz w:val="22"/>
                    <w:szCs w:val="22"/>
                  </w:rPr>
                </w:rPrChange>
              </w:rPr>
              <w:t>Jay Hanson</w:t>
            </w:r>
          </w:p>
          <w:p w14:paraId="49F3FD6E" w14:textId="6FC3971C" w:rsidR="0086269C" w:rsidRPr="00E17573" w:rsidRDefault="00E17573" w:rsidP="00E17573">
            <w:pPr>
              <w:rPr>
                <w:rFonts w:ascii="BMWType V2 Light" w:hAnsi="BMWType V2 Light" w:cs="BMWType V2 Light"/>
                <w:bCs/>
                <w:sz w:val="22"/>
                <w:szCs w:val="22"/>
              </w:rPr>
            </w:pPr>
            <w:r w:rsidRPr="00E17573">
              <w:rPr>
                <w:rFonts w:ascii="BMWType V2 Light" w:hAnsi="BMWType V2 Light" w:cs="BMWType V2 Light"/>
                <w:bCs/>
                <w:sz w:val="22"/>
                <w:szCs w:val="22"/>
              </w:rPr>
              <w:t>BMW of North America, LLC.</w:t>
            </w:r>
          </w:p>
          <w:p w14:paraId="5067E79C" w14:textId="27263917" w:rsidR="001551EA" w:rsidRPr="00E17573" w:rsidRDefault="008B5EE3" w:rsidP="00E17573">
            <w:pPr>
              <w:ind w:right="-36"/>
              <w:rPr>
                <w:rStyle w:val="Hyperlink"/>
                <w:rFonts w:ascii="BMWType V2 Light" w:hAnsi="BMWType V2 Light" w:cs="BMWType V2 Light"/>
                <w:bCs/>
                <w:sz w:val="22"/>
                <w:szCs w:val="22"/>
              </w:rPr>
            </w:pPr>
            <w:hyperlink r:id="rId8" w:history="1">
              <w:r w:rsidR="00A879D5" w:rsidRPr="000C5D30">
                <w:rPr>
                  <w:rStyle w:val="Hyperlink"/>
                  <w:bCs/>
                  <w:sz w:val="22"/>
                  <w:szCs w:val="22"/>
                </w:rPr>
                <w:t>j</w:t>
              </w:r>
              <w:r w:rsidR="00A879D5" w:rsidRPr="000C5D30">
                <w:rPr>
                  <w:rStyle w:val="Hyperlink"/>
                  <w:rFonts w:ascii="BMWType V2 Light" w:hAnsi="BMWType V2 Light" w:cs="BMWType V2 Light"/>
                  <w:bCs/>
                  <w:sz w:val="22"/>
                  <w:szCs w:val="22"/>
                </w:rPr>
                <w:t>ay.hanson@bmwna.com</w:t>
              </w:r>
            </w:hyperlink>
            <w:r w:rsidR="00552DB9" w:rsidRPr="00E17573">
              <w:rPr>
                <w:rFonts w:ascii="BMWType V2 Light" w:hAnsi="BMWType V2 Light" w:cs="BMWType V2 Light"/>
                <w:bCs/>
                <w:sz w:val="22"/>
                <w:szCs w:val="22"/>
              </w:rPr>
              <w:t xml:space="preserve"> </w:t>
            </w:r>
            <w:r w:rsidR="00403DBE" w:rsidRPr="00E17573">
              <w:rPr>
                <w:rFonts w:ascii="BMWType V2 Light" w:hAnsi="BMWType V2 Light" w:cs="BMWType V2 Light"/>
                <w:bCs/>
                <w:sz w:val="22"/>
                <w:szCs w:val="22"/>
              </w:rPr>
              <w:t xml:space="preserve"> </w:t>
            </w:r>
          </w:p>
          <w:p w14:paraId="348C491C" w14:textId="77777777" w:rsidR="0086046B" w:rsidRPr="00E17573" w:rsidRDefault="0086046B" w:rsidP="00E17573">
            <w:pPr>
              <w:rPr>
                <w:rFonts w:ascii="BMWType V2 Light" w:hAnsi="BMWType V2 Light" w:cs="BMWType V2 Light"/>
                <w:bCs/>
                <w:sz w:val="22"/>
                <w:szCs w:val="22"/>
              </w:rPr>
            </w:pPr>
          </w:p>
        </w:tc>
      </w:tr>
      <w:tr w:rsidR="00E94EA6" w:rsidRPr="00E17573" w14:paraId="11E027C7" w14:textId="77777777" w:rsidTr="0084170C">
        <w:trPr>
          <w:cantSplit/>
        </w:trPr>
        <w:tc>
          <w:tcPr>
            <w:tcW w:w="1833" w:type="dxa"/>
          </w:tcPr>
          <w:p w14:paraId="3F791B25" w14:textId="5D8204BE" w:rsidR="00E94EA6" w:rsidRPr="00E17573" w:rsidRDefault="00E94EA6" w:rsidP="0040052D">
            <w:pPr>
              <w:spacing w:line="360" w:lineRule="exact"/>
              <w:ind w:right="72"/>
              <w:rPr>
                <w:rFonts w:ascii="BMWType V2 Light" w:hAnsi="BMWType V2 Light" w:cs="BMWType V2 Light"/>
                <w:b/>
                <w:sz w:val="22"/>
                <w:szCs w:val="22"/>
              </w:rPr>
            </w:pPr>
          </w:p>
        </w:tc>
        <w:tc>
          <w:tcPr>
            <w:tcW w:w="7722" w:type="dxa"/>
            <w:gridSpan w:val="2"/>
          </w:tcPr>
          <w:p w14:paraId="24134238" w14:textId="77777777" w:rsidR="006C276F" w:rsidRPr="00E17573" w:rsidRDefault="006C276F" w:rsidP="0040052D">
            <w:pPr>
              <w:spacing w:line="360" w:lineRule="exact"/>
              <w:rPr>
                <w:rFonts w:ascii="BMWType V2 Light" w:hAnsi="BMWType V2 Light" w:cs="BMWType V2 Light"/>
                <w:b/>
                <w:sz w:val="22"/>
                <w:szCs w:val="22"/>
              </w:rPr>
            </w:pPr>
          </w:p>
        </w:tc>
      </w:tr>
    </w:tbl>
    <w:p w14:paraId="028D1C1F" w14:textId="5CA632A7" w:rsidR="00220D44" w:rsidRPr="00E17573" w:rsidRDefault="00231DF7" w:rsidP="00E17573">
      <w:pPr>
        <w:spacing w:line="360" w:lineRule="exact"/>
        <w:ind w:firstLine="180"/>
        <w:rPr>
          <w:rFonts w:ascii="BMWType V2 Light" w:hAnsi="BMWType V2 Light" w:cs="BMWType V2 Light"/>
          <w:b/>
          <w:bCs/>
          <w:color w:val="000000"/>
          <w:sz w:val="28"/>
          <w:szCs w:val="28"/>
        </w:rPr>
      </w:pPr>
      <w:r w:rsidRPr="00E17573">
        <w:rPr>
          <w:rFonts w:ascii="BMWType V2 Light" w:hAnsi="BMWType V2 Light" w:cs="BMWType V2 Light"/>
          <w:b/>
          <w:bCs/>
          <w:color w:val="000000"/>
          <w:sz w:val="28"/>
          <w:szCs w:val="28"/>
        </w:rPr>
        <w:t>BMW at the Consumer Electronics Show (CES) 2024</w:t>
      </w:r>
      <w:r w:rsidR="00F9784E" w:rsidRPr="00E17573">
        <w:rPr>
          <w:rFonts w:ascii="BMWType V2 Light" w:hAnsi="BMWType V2 Light" w:cs="BMWType V2 Light"/>
          <w:b/>
          <w:bCs/>
          <w:color w:val="000000"/>
          <w:sz w:val="28"/>
          <w:szCs w:val="28"/>
        </w:rPr>
        <w:t>.</w:t>
      </w:r>
    </w:p>
    <w:p w14:paraId="4E146263" w14:textId="77777777" w:rsidR="004845B5" w:rsidRPr="00E17573" w:rsidRDefault="004845B5" w:rsidP="004845B5">
      <w:pPr>
        <w:spacing w:line="360" w:lineRule="exact"/>
        <w:rPr>
          <w:rFonts w:ascii="BMWType V2 Light" w:hAnsi="BMWType V2 Light" w:cs="BMWType V2 Light"/>
          <w:b/>
          <w:bCs/>
          <w:color w:val="000000"/>
          <w:sz w:val="22"/>
          <w:szCs w:val="22"/>
        </w:rPr>
      </w:pPr>
    </w:p>
    <w:p w14:paraId="4229512C" w14:textId="3E22230F" w:rsidR="00FD321D" w:rsidRPr="00E17573" w:rsidRDefault="00231DF7" w:rsidP="004845B5">
      <w:pPr>
        <w:pStyle w:val="ListParagraph"/>
        <w:numPr>
          <w:ilvl w:val="0"/>
          <w:numId w:val="23"/>
        </w:numPr>
        <w:spacing w:line="360" w:lineRule="exact"/>
        <w:rPr>
          <w:rFonts w:ascii="BMWType V2 Light" w:hAnsi="BMWType V2 Light" w:cs="BMWType V2 Light"/>
          <w:color w:val="000000"/>
        </w:rPr>
      </w:pPr>
      <w:r w:rsidRPr="00E17573">
        <w:rPr>
          <w:rFonts w:ascii="BMWType V2 Light" w:hAnsi="BMWType V2 Light" w:cs="BMWType V2 Light"/>
          <w:color w:val="000000"/>
        </w:rPr>
        <w:t>Growing range of apps for the ConnectedDrive Store.</w:t>
      </w:r>
    </w:p>
    <w:p w14:paraId="2AF8756E" w14:textId="0CB6DEB9" w:rsidR="000D0508" w:rsidRPr="00E17573" w:rsidRDefault="00231DF7" w:rsidP="004845B5">
      <w:pPr>
        <w:pStyle w:val="ListParagraph"/>
        <w:numPr>
          <w:ilvl w:val="0"/>
          <w:numId w:val="23"/>
        </w:numPr>
        <w:spacing w:line="360" w:lineRule="exact"/>
        <w:rPr>
          <w:rFonts w:ascii="BMWType V2 Light" w:hAnsi="BMWType V2 Light" w:cs="BMWType V2 Light"/>
          <w:color w:val="000000"/>
        </w:rPr>
      </w:pPr>
      <w:r w:rsidRPr="00E17573">
        <w:rPr>
          <w:rFonts w:ascii="BMWType V2 Light" w:hAnsi="BMWType V2 Light" w:cs="BMWType V2 Light"/>
          <w:color w:val="000000"/>
        </w:rPr>
        <w:t>Innovations in video streaming and in-car gaming for current models</w:t>
      </w:r>
      <w:r w:rsidR="000D0508" w:rsidRPr="00E17573">
        <w:rPr>
          <w:rFonts w:ascii="BMWType V2 Light" w:hAnsi="BMWType V2 Light" w:cs="BMWType V2 Light"/>
          <w:color w:val="000000"/>
        </w:rPr>
        <w:t>.</w:t>
      </w:r>
    </w:p>
    <w:p w14:paraId="4678D825" w14:textId="0BCC484D" w:rsidR="000D0508" w:rsidRPr="00E17573" w:rsidRDefault="00231DF7" w:rsidP="004845B5">
      <w:pPr>
        <w:pStyle w:val="ListParagraph"/>
        <w:numPr>
          <w:ilvl w:val="0"/>
          <w:numId w:val="23"/>
        </w:numPr>
        <w:spacing w:line="360" w:lineRule="exact"/>
        <w:rPr>
          <w:rFonts w:ascii="BMWType V2 Light" w:hAnsi="BMWType V2 Light" w:cs="BMWType V2 Light"/>
          <w:color w:val="000000"/>
        </w:rPr>
      </w:pPr>
      <w:r w:rsidRPr="00E17573">
        <w:rPr>
          <w:rFonts w:ascii="BMWType V2 Light" w:hAnsi="BMWType V2 Light" w:cs="BMWType V2 Light"/>
          <w:color w:val="000000"/>
        </w:rPr>
        <w:t>Insights into development projects for the digitalized mobility of the future</w:t>
      </w:r>
      <w:r w:rsidR="000D0508" w:rsidRPr="00E17573">
        <w:rPr>
          <w:rFonts w:ascii="BMWType V2 Light" w:hAnsi="BMWType V2 Light" w:cs="BMWType V2 Light"/>
          <w:color w:val="000000"/>
        </w:rPr>
        <w:t>.</w:t>
      </w:r>
    </w:p>
    <w:p w14:paraId="6A72B917" w14:textId="12FCC690" w:rsidR="000D0508" w:rsidRPr="00E17573" w:rsidRDefault="00231DF7" w:rsidP="004845B5">
      <w:pPr>
        <w:pStyle w:val="ListParagraph"/>
        <w:numPr>
          <w:ilvl w:val="0"/>
          <w:numId w:val="23"/>
        </w:numPr>
        <w:spacing w:line="360" w:lineRule="exact"/>
        <w:rPr>
          <w:rFonts w:ascii="BMWType V2 Light" w:hAnsi="BMWType V2 Light" w:cs="BMWType V2 Light"/>
          <w:color w:val="000000"/>
        </w:rPr>
      </w:pPr>
      <w:r w:rsidRPr="00E17573">
        <w:rPr>
          <w:rFonts w:ascii="BMWType V2 Light" w:hAnsi="BMWType V2 Light" w:cs="BMWType V2 Light"/>
          <w:color w:val="000000"/>
        </w:rPr>
        <w:t>Integration of augmented reality devices, remote-controlled parking</w:t>
      </w:r>
      <w:r w:rsidR="000D0508" w:rsidRPr="00E17573">
        <w:rPr>
          <w:rFonts w:ascii="BMWType V2 Light" w:hAnsi="BMWType V2 Light" w:cs="BMWType V2 Light"/>
          <w:color w:val="000000"/>
        </w:rPr>
        <w:t>.</w:t>
      </w:r>
    </w:p>
    <w:p w14:paraId="5CFFADCB" w14:textId="43644638" w:rsidR="00E17573" w:rsidRDefault="00231DF7" w:rsidP="00231DF7">
      <w:pPr>
        <w:pStyle w:val="ListParagraph"/>
        <w:numPr>
          <w:ilvl w:val="0"/>
          <w:numId w:val="23"/>
        </w:numPr>
        <w:spacing w:line="360" w:lineRule="exact"/>
        <w:rPr>
          <w:rFonts w:ascii="BMWType V2 Light" w:hAnsi="BMWType V2 Light" w:cs="BMWType V2 Light"/>
          <w:color w:val="000000"/>
        </w:rPr>
      </w:pPr>
      <w:r w:rsidRPr="00E17573">
        <w:rPr>
          <w:rFonts w:ascii="BMWType V2 Light" w:hAnsi="BMWType V2 Light" w:cs="BMWType V2 Light"/>
          <w:color w:val="000000"/>
        </w:rPr>
        <w:t xml:space="preserve">Generative AI for </w:t>
      </w:r>
      <w:r w:rsidR="00BC31AF" w:rsidRPr="00E17573">
        <w:rPr>
          <w:rFonts w:ascii="BMWType V2 Light" w:hAnsi="BMWType V2 Light" w:cs="BMWType V2 Light"/>
          <w:color w:val="000000"/>
        </w:rPr>
        <w:t xml:space="preserve">the BMW </w:t>
      </w:r>
      <w:r w:rsidR="00E30565" w:rsidRPr="00E17573">
        <w:rPr>
          <w:rFonts w:ascii="BMWType V2 Light" w:hAnsi="BMWType V2 Light" w:cs="BMWType V2 Light"/>
          <w:color w:val="000000"/>
        </w:rPr>
        <w:t>Inte</w:t>
      </w:r>
      <w:r w:rsidR="00E30565">
        <w:rPr>
          <w:rFonts w:ascii="BMWType V2 Light" w:hAnsi="BMWType V2 Light" w:cs="BMWType V2 Light"/>
          <w:color w:val="000000"/>
        </w:rPr>
        <w:t xml:space="preserve">lligent </w:t>
      </w:r>
      <w:r w:rsidRPr="00E17573">
        <w:rPr>
          <w:rFonts w:ascii="BMWType V2 Light" w:hAnsi="BMWType V2 Light" w:cs="BMWType V2 Light"/>
          <w:color w:val="000000"/>
        </w:rPr>
        <w:t>Personal Assistant.</w:t>
      </w:r>
    </w:p>
    <w:p w14:paraId="3FF03968" w14:textId="77777777" w:rsidR="00E17573" w:rsidRPr="00E17573" w:rsidRDefault="00E17573" w:rsidP="00E17573">
      <w:pPr>
        <w:spacing w:line="360" w:lineRule="exact"/>
        <w:ind w:left="540"/>
        <w:rPr>
          <w:rFonts w:ascii="BMWType V2 Light" w:hAnsi="BMWType V2 Light" w:cs="BMWType V2 Light"/>
          <w:color w:val="000000"/>
        </w:rPr>
      </w:pPr>
    </w:p>
    <w:p w14:paraId="2902496F" w14:textId="317AE228" w:rsidR="00E17573" w:rsidRPr="00E17573" w:rsidRDefault="006B0681" w:rsidP="00E17573">
      <w:pPr>
        <w:spacing w:line="360" w:lineRule="auto"/>
        <w:ind w:left="180"/>
        <w:rPr>
          <w:rFonts w:ascii="BMWType V2 Light" w:hAnsi="BMWType V2 Light" w:cs="BMWType V2 Light"/>
          <w:color w:val="000000" w:themeColor="text1"/>
          <w:sz w:val="22"/>
          <w:szCs w:val="22"/>
        </w:rPr>
      </w:pPr>
      <w:r w:rsidRPr="00E17573">
        <w:rPr>
          <w:rFonts w:ascii="BMWType V2 Light" w:hAnsi="BMWType V2 Light" w:cs="BMWType V2 Light"/>
          <w:b/>
          <w:bCs/>
          <w:color w:val="000000" w:themeColor="text1"/>
          <w:sz w:val="22"/>
          <w:szCs w:val="22"/>
        </w:rPr>
        <w:t>Woodcliff Lake, NJ</w:t>
      </w:r>
      <w:r w:rsidR="0878252B" w:rsidRPr="00E17573">
        <w:rPr>
          <w:rFonts w:ascii="BMWType V2 Light" w:hAnsi="BMWType V2 Light" w:cs="BMWType V2 Light"/>
          <w:b/>
          <w:bCs/>
          <w:color w:val="000000" w:themeColor="text1"/>
          <w:sz w:val="22"/>
          <w:szCs w:val="22"/>
        </w:rPr>
        <w:t xml:space="preserve"> – </w:t>
      </w:r>
      <w:r w:rsidR="00C00821" w:rsidRPr="00E17573">
        <w:rPr>
          <w:rFonts w:ascii="BMWType V2 Light" w:hAnsi="BMWType V2 Light" w:cs="BMWType V2 Light"/>
          <w:b/>
          <w:bCs/>
          <w:color w:val="000000" w:themeColor="text1"/>
          <w:sz w:val="22"/>
          <w:szCs w:val="22"/>
        </w:rPr>
        <w:t>January 8, 2024</w:t>
      </w:r>
      <w:r w:rsidR="0878252B" w:rsidRPr="00E17573">
        <w:rPr>
          <w:rFonts w:ascii="BMWType V2 Light" w:hAnsi="BMWType V2 Light" w:cs="BMWType V2 Light"/>
          <w:b/>
          <w:bCs/>
          <w:color w:val="000000" w:themeColor="text1"/>
          <w:sz w:val="22"/>
          <w:szCs w:val="22"/>
        </w:rPr>
        <w:t>…</w:t>
      </w:r>
      <w:bookmarkStart w:id="6" w:name="_Hlk135151776"/>
      <w:r w:rsidR="00A879D5">
        <w:rPr>
          <w:rFonts w:ascii="BMWType V2 Light" w:hAnsi="BMWType V2 Light" w:cs="BMWType V2 Light"/>
          <w:b/>
          <w:bCs/>
          <w:color w:val="000000" w:themeColor="text1"/>
          <w:sz w:val="22"/>
          <w:szCs w:val="22"/>
        </w:rPr>
        <w:t xml:space="preserve"> </w:t>
      </w:r>
      <w:r w:rsidR="00231DF7" w:rsidRPr="00E17573">
        <w:rPr>
          <w:rFonts w:ascii="BMWType V2 Light" w:hAnsi="BMWType V2 Light" w:cs="BMWType V2 Light"/>
          <w:color w:val="000000" w:themeColor="text1"/>
          <w:sz w:val="22"/>
          <w:szCs w:val="22"/>
        </w:rPr>
        <w:t>BMW</w:t>
      </w:r>
      <w:r w:rsidR="0050657E" w:rsidRPr="00E17573">
        <w:rPr>
          <w:rFonts w:ascii="BMWType V2 Light" w:hAnsi="BMWType V2 Light" w:cs="BMWType V2 Light"/>
          <w:color w:val="000000" w:themeColor="text1"/>
          <w:sz w:val="22"/>
          <w:szCs w:val="22"/>
        </w:rPr>
        <w:t xml:space="preserve">’s </w:t>
      </w:r>
      <w:r w:rsidR="00231DF7" w:rsidRPr="00E17573">
        <w:rPr>
          <w:rFonts w:ascii="BMWType V2 Light" w:hAnsi="BMWType V2 Light" w:cs="BMWType V2 Light"/>
          <w:color w:val="000000" w:themeColor="text1"/>
          <w:sz w:val="22"/>
          <w:szCs w:val="22"/>
        </w:rPr>
        <w:t xml:space="preserve">presence at CES 2024 is dedicated to the digital customer experience. The company </w:t>
      </w:r>
      <w:r w:rsidR="004246C4" w:rsidRPr="00E17573">
        <w:rPr>
          <w:rFonts w:ascii="BMWType V2 Light" w:hAnsi="BMWType V2 Light" w:cs="BMWType V2 Light"/>
          <w:color w:val="000000" w:themeColor="text1"/>
          <w:sz w:val="22"/>
          <w:szCs w:val="22"/>
        </w:rPr>
        <w:t>will present</w:t>
      </w:r>
      <w:r w:rsidR="00231DF7" w:rsidRPr="00E17573">
        <w:rPr>
          <w:rFonts w:ascii="BMWType V2 Light" w:hAnsi="BMWType V2 Light" w:cs="BMWType V2 Light"/>
          <w:color w:val="000000" w:themeColor="text1"/>
          <w:sz w:val="22"/>
          <w:szCs w:val="22"/>
        </w:rPr>
        <w:t xml:space="preserve"> new infotainment features for its current model </w:t>
      </w:r>
      <w:r w:rsidR="00BC31AF" w:rsidRPr="00E17573">
        <w:rPr>
          <w:rFonts w:ascii="BMWType V2 Light" w:hAnsi="BMWType V2 Light" w:cs="BMWType V2 Light"/>
          <w:color w:val="000000" w:themeColor="text1"/>
          <w:sz w:val="22"/>
          <w:szCs w:val="22"/>
        </w:rPr>
        <w:t>line</w:t>
      </w:r>
      <w:r w:rsidR="00231DF7" w:rsidRPr="00E17573">
        <w:rPr>
          <w:rFonts w:ascii="BMWType V2 Light" w:hAnsi="BMWType V2 Light" w:cs="BMWType V2 Light"/>
          <w:color w:val="000000" w:themeColor="text1"/>
          <w:sz w:val="22"/>
          <w:szCs w:val="22"/>
        </w:rPr>
        <w:t xml:space="preserve"> and offer visitors a lively insight into development projects that demonstrate BMW</w:t>
      </w:r>
      <w:r w:rsidR="0050657E" w:rsidRPr="00E17573">
        <w:rPr>
          <w:rFonts w:ascii="BMWType V2 Light" w:hAnsi="BMWType V2 Light" w:cs="BMWType V2 Light"/>
          <w:color w:val="000000" w:themeColor="text1"/>
          <w:sz w:val="22"/>
          <w:szCs w:val="22"/>
        </w:rPr>
        <w:t>’</w:t>
      </w:r>
      <w:r w:rsidR="00231DF7" w:rsidRPr="00E17573">
        <w:rPr>
          <w:rFonts w:ascii="BMWType V2 Light" w:hAnsi="BMWType V2 Light" w:cs="BMWType V2 Light"/>
          <w:color w:val="000000" w:themeColor="text1"/>
          <w:sz w:val="22"/>
          <w:szCs w:val="22"/>
        </w:rPr>
        <w:t xml:space="preserve">s leadership in the digitized mobility of the future. Visitors </w:t>
      </w:r>
      <w:r w:rsidR="0050657E" w:rsidRPr="00E17573">
        <w:rPr>
          <w:rFonts w:ascii="BMWType V2 Light" w:hAnsi="BMWType V2 Light" w:cs="BMWType V2 Light"/>
          <w:color w:val="000000" w:themeColor="text1"/>
          <w:sz w:val="22"/>
          <w:szCs w:val="22"/>
        </w:rPr>
        <w:t>will be able to</w:t>
      </w:r>
      <w:r w:rsidR="00231DF7" w:rsidRPr="00E17573">
        <w:rPr>
          <w:rFonts w:ascii="BMWType V2 Light" w:hAnsi="BMWType V2 Light" w:cs="BMWType V2 Light"/>
          <w:color w:val="000000" w:themeColor="text1"/>
          <w:sz w:val="22"/>
          <w:szCs w:val="22"/>
        </w:rPr>
        <w:t xml:space="preserve"> </w:t>
      </w:r>
      <w:r w:rsidR="0050657E" w:rsidRPr="00E17573">
        <w:rPr>
          <w:rFonts w:ascii="BMWType V2 Light" w:hAnsi="BMWType V2 Light" w:cs="BMWType V2 Light"/>
          <w:color w:val="000000" w:themeColor="text1"/>
          <w:sz w:val="22"/>
          <w:szCs w:val="22"/>
        </w:rPr>
        <w:t>drive</w:t>
      </w:r>
      <w:r w:rsidR="00231DF7" w:rsidRPr="00E17573">
        <w:rPr>
          <w:rFonts w:ascii="BMWType V2 Light" w:hAnsi="BMWType V2 Light" w:cs="BMWType V2 Light"/>
          <w:color w:val="000000" w:themeColor="text1"/>
          <w:sz w:val="22"/>
          <w:szCs w:val="22"/>
        </w:rPr>
        <w:t xml:space="preserve"> a BMW iX remotely across the Silver Lot at the exhibition grounds, discover the potential of augmented reality glasses as passengers, and experience </w:t>
      </w:r>
      <w:r w:rsidR="0050657E" w:rsidRPr="00E17573">
        <w:rPr>
          <w:rFonts w:ascii="BMWType V2 Light" w:hAnsi="BMWType V2 Light" w:cs="BMWType V2 Light"/>
          <w:color w:val="000000" w:themeColor="text1"/>
          <w:sz w:val="22"/>
          <w:szCs w:val="22"/>
        </w:rPr>
        <w:t xml:space="preserve">the power of BMW’s Intelligent Personal Assistant </w:t>
      </w:r>
      <w:r w:rsidR="004246C4" w:rsidRPr="00E17573">
        <w:rPr>
          <w:rFonts w:ascii="BMWType V2 Light" w:hAnsi="BMWType V2 Light" w:cs="BMWType V2 Light"/>
          <w:color w:val="000000" w:themeColor="text1"/>
          <w:sz w:val="22"/>
          <w:szCs w:val="22"/>
        </w:rPr>
        <w:t xml:space="preserve">as a vehicle expert </w:t>
      </w:r>
      <w:r w:rsidR="0050657E" w:rsidRPr="00E17573">
        <w:rPr>
          <w:rFonts w:ascii="BMWType V2 Light" w:hAnsi="BMWType V2 Light" w:cs="BMWType V2 Light"/>
          <w:color w:val="000000" w:themeColor="text1"/>
          <w:sz w:val="22"/>
          <w:szCs w:val="22"/>
        </w:rPr>
        <w:t xml:space="preserve">enhanced with </w:t>
      </w:r>
      <w:r w:rsidR="00231DF7" w:rsidRPr="00E17573">
        <w:rPr>
          <w:rFonts w:ascii="BMWType V2 Light" w:hAnsi="BMWType V2 Light" w:cs="BMWType V2 Light"/>
          <w:color w:val="000000" w:themeColor="text1"/>
          <w:sz w:val="22"/>
          <w:szCs w:val="22"/>
        </w:rPr>
        <w:t>generative artificial intelligence.</w:t>
      </w:r>
      <w:bookmarkEnd w:id="6"/>
    </w:p>
    <w:p w14:paraId="2CA293CC" w14:textId="77777777" w:rsidR="00E17573" w:rsidRPr="00E17573" w:rsidRDefault="00E17573" w:rsidP="00E17573">
      <w:pPr>
        <w:spacing w:line="360" w:lineRule="auto"/>
        <w:ind w:left="180"/>
        <w:rPr>
          <w:rFonts w:ascii="BMWType V2 Light" w:hAnsi="BMWType V2 Light" w:cs="BMWType V2 Light"/>
          <w:b/>
          <w:color w:val="000000" w:themeColor="text1"/>
          <w:sz w:val="22"/>
          <w:szCs w:val="22"/>
        </w:rPr>
      </w:pPr>
    </w:p>
    <w:p w14:paraId="0176C5D2" w14:textId="77777777" w:rsidR="00E17573" w:rsidRPr="00E17573" w:rsidRDefault="00231DF7" w:rsidP="00E17573">
      <w:pPr>
        <w:spacing w:line="360" w:lineRule="auto"/>
        <w:ind w:left="180"/>
        <w:rPr>
          <w:rFonts w:ascii="BMWType V2 Light" w:hAnsi="BMWType V2 Light" w:cs="BMWType V2 Light"/>
          <w:b/>
          <w:color w:val="000000" w:themeColor="text1"/>
          <w:sz w:val="22"/>
          <w:szCs w:val="22"/>
        </w:rPr>
      </w:pPr>
      <w:r w:rsidRPr="00E17573">
        <w:rPr>
          <w:rFonts w:ascii="BMWType V2 Light" w:hAnsi="BMWType V2 Light" w:cs="BMWType V2 Light"/>
          <w:b/>
          <w:color w:val="000000" w:themeColor="text1"/>
          <w:sz w:val="22"/>
          <w:szCs w:val="22"/>
        </w:rPr>
        <w:t>New gaming highlights for the ConnectedDrive Store in BMW Operating System 9 for 2024.</w:t>
      </w:r>
    </w:p>
    <w:p w14:paraId="243D582C" w14:textId="7AA30D28" w:rsidR="00E17573" w:rsidRPr="00E17573" w:rsidRDefault="00231DF7" w:rsidP="00E17573">
      <w:pPr>
        <w:spacing w:line="360" w:lineRule="auto"/>
        <w:ind w:left="180"/>
        <w:rPr>
          <w:rFonts w:ascii="BMWType V2 Light" w:hAnsi="BMWType V2 Light" w:cs="BMWType V2 Light"/>
          <w:color w:val="000000" w:themeColor="text1"/>
          <w:sz w:val="22"/>
          <w:szCs w:val="22"/>
        </w:rPr>
      </w:pPr>
      <w:r w:rsidRPr="00E17573">
        <w:rPr>
          <w:rFonts w:ascii="BMWType V2 Light" w:hAnsi="BMWType V2 Light" w:cs="BMWType V2 Light"/>
          <w:color w:val="000000" w:themeColor="text1"/>
          <w:sz w:val="22"/>
          <w:szCs w:val="22"/>
        </w:rPr>
        <w:t xml:space="preserve">In conjunction with the optional BMW Digital Premium offer, </w:t>
      </w:r>
      <w:r w:rsidR="004246C4" w:rsidRPr="00E17573">
        <w:rPr>
          <w:rFonts w:ascii="BMWType V2 Light" w:hAnsi="BMWType V2 Light" w:cs="BMWType V2 Light"/>
          <w:color w:val="000000" w:themeColor="text1"/>
          <w:sz w:val="22"/>
          <w:szCs w:val="22"/>
        </w:rPr>
        <w:t>owners of BMWs</w:t>
      </w:r>
      <w:r w:rsidRPr="00E17573">
        <w:rPr>
          <w:rFonts w:ascii="BMWType V2 Light" w:hAnsi="BMWType V2 Light" w:cs="BMWType V2 Light"/>
          <w:color w:val="000000" w:themeColor="text1"/>
          <w:sz w:val="22"/>
          <w:szCs w:val="22"/>
        </w:rPr>
        <w:t xml:space="preserve"> with Operating System 9 have access to a BMW ConnectedDrive Store extended with third-party apps</w:t>
      </w:r>
      <w:r w:rsidR="004246C4" w:rsidRPr="00E17573">
        <w:rPr>
          <w:rFonts w:ascii="BMWType V2 Light" w:hAnsi="BMWType V2 Light" w:cs="BMWType V2 Light"/>
          <w:color w:val="000000" w:themeColor="text1"/>
          <w:sz w:val="22"/>
          <w:szCs w:val="22"/>
        </w:rPr>
        <w:t>.</w:t>
      </w:r>
      <w:r w:rsidRPr="00E17573">
        <w:rPr>
          <w:rFonts w:ascii="BMWType V2 Light" w:hAnsi="BMWType V2 Light" w:cs="BMWType V2 Light"/>
          <w:color w:val="000000" w:themeColor="text1"/>
          <w:sz w:val="22"/>
          <w:szCs w:val="22"/>
        </w:rPr>
        <w:t xml:space="preserve"> This app store offers a constantly growing range of apps </w:t>
      </w:r>
      <w:r w:rsidR="004246C4" w:rsidRPr="00E17573">
        <w:rPr>
          <w:rFonts w:ascii="BMWType V2 Light" w:hAnsi="BMWType V2 Light" w:cs="BMWType V2 Light"/>
          <w:color w:val="000000" w:themeColor="text1"/>
          <w:sz w:val="22"/>
          <w:szCs w:val="22"/>
        </w:rPr>
        <w:t>for</w:t>
      </w:r>
      <w:r w:rsidRPr="00E17573">
        <w:rPr>
          <w:rFonts w:ascii="BMWType V2 Light" w:hAnsi="BMWType V2 Light" w:cs="BMWType V2 Light"/>
          <w:color w:val="000000" w:themeColor="text1"/>
          <w:sz w:val="22"/>
          <w:szCs w:val="22"/>
        </w:rPr>
        <w:t xml:space="preserve"> music, news, and gaming.</w:t>
      </w:r>
      <w:r w:rsidR="004246C4" w:rsidRPr="00E17573">
        <w:rPr>
          <w:rFonts w:ascii="BMWType V2 Light" w:hAnsi="BMWType V2 Light" w:cs="BMWType V2 Light"/>
          <w:color w:val="000000" w:themeColor="text1"/>
          <w:sz w:val="22"/>
          <w:szCs w:val="22"/>
        </w:rPr>
        <w:t xml:space="preserve"> In the future, m</w:t>
      </w:r>
      <w:r w:rsidRPr="00E17573">
        <w:rPr>
          <w:rFonts w:ascii="BMWType V2 Light" w:hAnsi="BMWType V2 Light" w:cs="BMWType V2 Light"/>
          <w:color w:val="000000" w:themeColor="text1"/>
          <w:sz w:val="22"/>
          <w:szCs w:val="22"/>
        </w:rPr>
        <w:t xml:space="preserve">ore games will be added via this channel, </w:t>
      </w:r>
      <w:r w:rsidR="004246C4" w:rsidRPr="00E17573">
        <w:rPr>
          <w:rFonts w:ascii="BMWType V2 Light" w:hAnsi="BMWType V2 Light" w:cs="BMWType V2 Light"/>
          <w:color w:val="000000" w:themeColor="text1"/>
          <w:sz w:val="22"/>
          <w:szCs w:val="22"/>
        </w:rPr>
        <w:t xml:space="preserve">including games that can </w:t>
      </w:r>
      <w:r w:rsidRPr="00E17573">
        <w:rPr>
          <w:rFonts w:ascii="BMWType V2 Light" w:hAnsi="BMWType V2 Light" w:cs="BMWType V2 Light"/>
          <w:color w:val="000000" w:themeColor="text1"/>
          <w:sz w:val="22"/>
          <w:szCs w:val="22"/>
        </w:rPr>
        <w:t xml:space="preserve">be played with full-fledged </w:t>
      </w:r>
      <w:r w:rsidRPr="00E17573">
        <w:rPr>
          <w:rFonts w:ascii="BMWType V2 Light" w:hAnsi="BMWType V2 Light" w:cs="BMWType V2 Light"/>
          <w:bCs/>
          <w:color w:val="000000" w:themeColor="text1"/>
          <w:sz w:val="22"/>
          <w:szCs w:val="22"/>
        </w:rPr>
        <w:t>gaming controllers</w:t>
      </w:r>
      <w:r w:rsidRPr="00E17573">
        <w:rPr>
          <w:rFonts w:ascii="BMWType V2 Light" w:hAnsi="BMWType V2 Light" w:cs="BMWType V2 Light"/>
          <w:color w:val="000000" w:themeColor="text1"/>
          <w:sz w:val="22"/>
          <w:szCs w:val="22"/>
        </w:rPr>
        <w:t>. BMW is presenting such a gaming experience for the first time at CES 2024</w:t>
      </w:r>
      <w:r w:rsidR="006025ED">
        <w:rPr>
          <w:rFonts w:ascii="BMWType V2 Light" w:hAnsi="BMWType V2 Light" w:cs="BMWType V2 Light"/>
          <w:color w:val="000000" w:themeColor="text1"/>
          <w:sz w:val="22"/>
          <w:szCs w:val="22"/>
        </w:rPr>
        <w:t xml:space="preserve"> with</w:t>
      </w:r>
      <w:r w:rsidRPr="00E17573">
        <w:rPr>
          <w:rFonts w:ascii="BMWType V2 Light" w:hAnsi="BMWType V2 Light" w:cs="BMWType V2 Light"/>
          <w:color w:val="000000" w:themeColor="text1"/>
          <w:sz w:val="22"/>
          <w:szCs w:val="22"/>
        </w:rPr>
        <w:t xml:space="preserve"> “Beach Buggy Racing 2” offer</w:t>
      </w:r>
      <w:r w:rsidR="006025ED">
        <w:rPr>
          <w:rFonts w:ascii="BMWType V2 Light" w:hAnsi="BMWType V2 Light" w:cs="BMWType V2 Light"/>
          <w:color w:val="000000" w:themeColor="text1"/>
          <w:sz w:val="22"/>
          <w:szCs w:val="22"/>
        </w:rPr>
        <w:t>ing</w:t>
      </w:r>
      <w:r w:rsidRPr="00E17573">
        <w:rPr>
          <w:rFonts w:ascii="BMWType V2 Light" w:hAnsi="BMWType V2 Light" w:cs="BMWType V2 Light"/>
          <w:color w:val="000000" w:themeColor="text1"/>
          <w:sz w:val="22"/>
          <w:szCs w:val="22"/>
        </w:rPr>
        <w:t xml:space="preserve"> customers an action-packed racing </w:t>
      </w:r>
      <w:r w:rsidRPr="00E17573">
        <w:rPr>
          <w:rFonts w:ascii="BMWType V2 Light" w:hAnsi="BMWType V2 Light" w:cs="BMWType V2 Light"/>
          <w:color w:val="000000" w:themeColor="text1"/>
          <w:sz w:val="22"/>
          <w:szCs w:val="22"/>
        </w:rPr>
        <w:lastRenderedPageBreak/>
        <w:t>game experience that is reminiscent of the major console classics. In split-screen mode, two players can compete against each other in the vehicle with their gaming controllers. Common, Bluetooth-enabled gaming controllers can be connected to the infotainment system in just a few steps. The controller connection will be available over-the-air for BMW Operating System 9 over the course of 2024.</w:t>
      </w:r>
    </w:p>
    <w:p w14:paraId="39052242" w14:textId="77777777" w:rsidR="00E17573" w:rsidRPr="00E17573" w:rsidRDefault="00E17573" w:rsidP="00E17573">
      <w:pPr>
        <w:spacing w:line="360" w:lineRule="auto"/>
        <w:ind w:left="180"/>
        <w:rPr>
          <w:rFonts w:ascii="BMWType V2 Light" w:hAnsi="BMWType V2 Light" w:cs="BMWType V2 Light"/>
          <w:color w:val="000000" w:themeColor="text1"/>
          <w:sz w:val="22"/>
          <w:szCs w:val="22"/>
        </w:rPr>
      </w:pPr>
    </w:p>
    <w:p w14:paraId="633C0960" w14:textId="77777777" w:rsidR="00E17573" w:rsidRPr="00E17573" w:rsidRDefault="004246C4" w:rsidP="00E17573">
      <w:pPr>
        <w:spacing w:line="360" w:lineRule="auto"/>
        <w:ind w:left="180"/>
        <w:rPr>
          <w:rFonts w:ascii="BMWType V2 Light" w:hAnsi="BMWType V2 Light" w:cs="BMWType V2 Light"/>
          <w:color w:val="000000" w:themeColor="text1"/>
          <w:sz w:val="22"/>
          <w:szCs w:val="22"/>
        </w:rPr>
      </w:pPr>
      <w:r w:rsidRPr="00E17573">
        <w:rPr>
          <w:rFonts w:ascii="BMWType V2 Light" w:hAnsi="BMWType V2 Light" w:cs="BMWType V2 Light"/>
          <w:color w:val="000000" w:themeColor="text1"/>
          <w:sz w:val="22"/>
          <w:szCs w:val="22"/>
        </w:rPr>
        <w:t>W</w:t>
      </w:r>
      <w:r w:rsidR="00231DF7" w:rsidRPr="00E17573">
        <w:rPr>
          <w:rFonts w:ascii="BMWType V2 Light" w:hAnsi="BMWType V2 Light" w:cs="BMWType V2 Light"/>
          <w:color w:val="000000" w:themeColor="text1"/>
          <w:sz w:val="22"/>
          <w:szCs w:val="22"/>
        </w:rPr>
        <w:t>ith the AirConsole app, BMW and MINI customers can already play single and multiplayer games in the vehicle today. The games are easily accessible to everyone, as the smartphone becomes a controller and enables simple, easy-to-learn operation. The range of games on the AirConsole app in the vehicle is constantly being developed.</w:t>
      </w:r>
    </w:p>
    <w:p w14:paraId="75EA968D" w14:textId="77777777" w:rsidR="00E17573" w:rsidRPr="00E17573" w:rsidRDefault="00E17573" w:rsidP="00E17573">
      <w:pPr>
        <w:spacing w:line="360" w:lineRule="auto"/>
        <w:ind w:left="180"/>
        <w:rPr>
          <w:rFonts w:ascii="BMWType V2 Light" w:hAnsi="BMWType V2 Light" w:cs="BMWType V2 Light"/>
          <w:color w:val="000000" w:themeColor="text1"/>
          <w:sz w:val="22"/>
          <w:szCs w:val="22"/>
        </w:rPr>
      </w:pPr>
    </w:p>
    <w:p w14:paraId="385CEB87" w14:textId="77777777" w:rsidR="00E17573" w:rsidRPr="00E17573" w:rsidRDefault="00231DF7" w:rsidP="00E17573">
      <w:pPr>
        <w:spacing w:line="360" w:lineRule="auto"/>
        <w:ind w:left="180"/>
        <w:rPr>
          <w:rFonts w:ascii="BMWType V2 Light" w:hAnsi="BMWType V2 Light" w:cs="BMWType V2 Light"/>
          <w:color w:val="000000" w:themeColor="text1"/>
          <w:sz w:val="22"/>
          <w:szCs w:val="22"/>
        </w:rPr>
      </w:pPr>
      <w:r w:rsidRPr="00E17573">
        <w:rPr>
          <w:rFonts w:ascii="BMWType V2 Light" w:hAnsi="BMWType V2 Light" w:cs="BMWType V2 Light"/>
          <w:color w:val="000000" w:themeColor="text1"/>
          <w:sz w:val="22"/>
          <w:szCs w:val="22"/>
        </w:rPr>
        <w:t xml:space="preserve">BMW models with BMW Operating System 9 </w:t>
      </w:r>
      <w:r w:rsidR="003D25FC" w:rsidRPr="00E17573">
        <w:rPr>
          <w:rFonts w:ascii="BMWType V2 Light" w:hAnsi="BMWType V2 Light" w:cs="BMWType V2 Light"/>
          <w:color w:val="000000" w:themeColor="text1"/>
          <w:sz w:val="22"/>
          <w:szCs w:val="22"/>
        </w:rPr>
        <w:t>come with a 90-day free trial of BMW Digital Premium, after which it</w:t>
      </w:r>
      <w:r w:rsidRPr="00E17573">
        <w:rPr>
          <w:rFonts w:ascii="BMWType V2 Light" w:hAnsi="BMWType V2 Light" w:cs="BMWType V2 Light"/>
          <w:color w:val="000000" w:themeColor="text1"/>
          <w:sz w:val="22"/>
          <w:szCs w:val="22"/>
        </w:rPr>
        <w:t xml:space="preserve"> can be </w:t>
      </w:r>
      <w:r w:rsidR="004246C4" w:rsidRPr="00E17573">
        <w:rPr>
          <w:rFonts w:ascii="BMWType V2 Light" w:hAnsi="BMWType V2 Light" w:cs="BMWType V2 Light"/>
          <w:color w:val="000000" w:themeColor="text1"/>
          <w:sz w:val="22"/>
          <w:szCs w:val="22"/>
        </w:rPr>
        <w:t>added</w:t>
      </w:r>
      <w:r w:rsidRPr="00E17573">
        <w:rPr>
          <w:rFonts w:ascii="BMWType V2 Light" w:hAnsi="BMWType V2 Light" w:cs="BMWType V2 Light"/>
          <w:color w:val="000000" w:themeColor="text1"/>
          <w:sz w:val="22"/>
          <w:szCs w:val="22"/>
        </w:rPr>
        <w:t xml:space="preserve"> via the ConnectedDrive Store on the web, in the My BMW app</w:t>
      </w:r>
      <w:r w:rsidR="004246C4" w:rsidRPr="00E17573">
        <w:rPr>
          <w:rFonts w:ascii="BMWType V2 Light" w:hAnsi="BMWType V2 Light" w:cs="BMWType V2 Light"/>
          <w:color w:val="000000" w:themeColor="text1"/>
          <w:sz w:val="22"/>
          <w:szCs w:val="22"/>
        </w:rPr>
        <w:t>,</w:t>
      </w:r>
      <w:r w:rsidRPr="00E17573">
        <w:rPr>
          <w:rFonts w:ascii="BMWType V2 Light" w:hAnsi="BMWType V2 Light" w:cs="BMWType V2 Light"/>
          <w:color w:val="000000" w:themeColor="text1"/>
          <w:sz w:val="22"/>
          <w:szCs w:val="22"/>
        </w:rPr>
        <w:t xml:space="preserve"> or directly in the vehicle. BMW Digital Premium also includes extended navigation functions and additional customization options, for example through additional My Modes.</w:t>
      </w:r>
    </w:p>
    <w:p w14:paraId="0C87CED5" w14:textId="77777777" w:rsidR="00E17573" w:rsidRPr="00E17573" w:rsidRDefault="00E17573" w:rsidP="00E17573">
      <w:pPr>
        <w:spacing w:line="360" w:lineRule="auto"/>
        <w:ind w:left="180"/>
        <w:rPr>
          <w:rFonts w:ascii="BMWType V2 Light" w:hAnsi="BMWType V2 Light" w:cs="BMWType V2 Light"/>
          <w:color w:val="000000" w:themeColor="text1"/>
          <w:sz w:val="22"/>
          <w:szCs w:val="22"/>
        </w:rPr>
      </w:pPr>
    </w:p>
    <w:p w14:paraId="48B04586" w14:textId="07A4701F" w:rsidR="00231DF7" w:rsidRPr="00E17573" w:rsidRDefault="00872052" w:rsidP="00E17573">
      <w:pPr>
        <w:spacing w:line="360" w:lineRule="auto"/>
        <w:ind w:left="180"/>
        <w:rPr>
          <w:rFonts w:ascii="BMWType V2 Light" w:hAnsi="BMWType V2 Light" w:cs="BMWType V2 Light"/>
          <w:color w:val="000000"/>
          <w:sz w:val="22"/>
          <w:szCs w:val="22"/>
        </w:rPr>
      </w:pPr>
      <w:r>
        <w:rPr>
          <w:rFonts w:ascii="BMWType V2 Light" w:hAnsi="BMWType V2 Light" w:cs="BMWType V2 Light"/>
          <w:b/>
          <w:color w:val="000000" w:themeColor="text1"/>
          <w:sz w:val="22"/>
          <w:szCs w:val="22"/>
        </w:rPr>
        <w:t>Top</w:t>
      </w:r>
      <w:r w:rsidR="00231DF7" w:rsidRPr="00E17573">
        <w:rPr>
          <w:rFonts w:ascii="BMWType V2 Light" w:hAnsi="BMWType V2 Light" w:cs="BMWType V2 Light"/>
          <w:b/>
          <w:color w:val="000000" w:themeColor="text1"/>
          <w:sz w:val="22"/>
          <w:szCs w:val="22"/>
        </w:rPr>
        <w:t xml:space="preserve"> entertainment — with the </w:t>
      </w:r>
      <w:r w:rsidR="00F50A8D">
        <w:rPr>
          <w:rFonts w:ascii="BMWType V2 Light" w:hAnsi="BMWType V2 Light" w:cs="BMWType V2 Light"/>
          <w:b/>
          <w:color w:val="000000" w:themeColor="text1"/>
          <w:sz w:val="22"/>
          <w:szCs w:val="22"/>
        </w:rPr>
        <w:t>V</w:t>
      </w:r>
      <w:r w:rsidR="00231DF7" w:rsidRPr="00E17573">
        <w:rPr>
          <w:rFonts w:ascii="BMWType V2 Light" w:hAnsi="BMWType V2 Light" w:cs="BMWType V2 Light"/>
          <w:b/>
          <w:color w:val="000000" w:themeColor="text1"/>
          <w:sz w:val="22"/>
          <w:szCs w:val="22"/>
        </w:rPr>
        <w:t xml:space="preserve">ideo </w:t>
      </w:r>
      <w:r w:rsidR="00F50A8D">
        <w:rPr>
          <w:rFonts w:ascii="BMWType V2 Light" w:hAnsi="BMWType V2 Light" w:cs="BMWType V2 Light"/>
          <w:b/>
          <w:color w:val="000000" w:themeColor="text1"/>
          <w:sz w:val="22"/>
          <w:szCs w:val="22"/>
        </w:rPr>
        <w:t>A</w:t>
      </w:r>
      <w:r w:rsidR="00231DF7" w:rsidRPr="00E17573">
        <w:rPr>
          <w:rFonts w:ascii="BMWType V2 Light" w:hAnsi="BMWType V2 Light" w:cs="BMWType V2 Light"/>
          <w:b/>
          <w:color w:val="000000" w:themeColor="text1"/>
          <w:sz w:val="22"/>
          <w:szCs w:val="22"/>
        </w:rPr>
        <w:t>pp in BMW Operating System</w:t>
      </w:r>
      <w:r w:rsidR="00760E85" w:rsidRPr="00E17573">
        <w:rPr>
          <w:rFonts w:ascii="BMWType V2 Light" w:hAnsi="BMWType V2 Light" w:cs="BMWType V2 Light"/>
          <w:b/>
          <w:color w:val="000000" w:themeColor="text1"/>
          <w:sz w:val="22"/>
          <w:szCs w:val="22"/>
        </w:rPr>
        <w:t>s</w:t>
      </w:r>
      <w:r w:rsidR="00231DF7" w:rsidRPr="00E17573">
        <w:rPr>
          <w:rFonts w:ascii="BMWType V2 Light" w:hAnsi="BMWType V2 Light" w:cs="BMWType V2 Light"/>
          <w:b/>
          <w:color w:val="000000" w:themeColor="text1"/>
          <w:sz w:val="22"/>
          <w:szCs w:val="22"/>
        </w:rPr>
        <w:t xml:space="preserve"> 8.5 and 9.</w:t>
      </w:r>
    </w:p>
    <w:p w14:paraId="4026B11E" w14:textId="1DB6CA93"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color w:val="000000" w:themeColor="text1"/>
          <w:szCs w:val="22"/>
        </w:rPr>
        <w:t xml:space="preserve">In addition to the BMW Theatre Screen with Amazon Fire TV </w:t>
      </w:r>
      <w:r w:rsidR="00F50A8D">
        <w:rPr>
          <w:rFonts w:ascii="BMWType V2 Light" w:hAnsi="BMWType V2 Light" w:cs="BMWType V2 Light"/>
          <w:color w:val="000000" w:themeColor="text1"/>
          <w:szCs w:val="22"/>
        </w:rPr>
        <w:t>built</w:t>
      </w:r>
      <w:r w:rsidR="00B800AD">
        <w:rPr>
          <w:rFonts w:ascii="BMWType V2 Light" w:hAnsi="BMWType V2 Light" w:cs="BMWType V2 Light"/>
          <w:color w:val="000000" w:themeColor="text1"/>
          <w:szCs w:val="22"/>
        </w:rPr>
        <w:t xml:space="preserve">-in </w:t>
      </w:r>
      <w:r w:rsidRPr="00E17573">
        <w:rPr>
          <w:rFonts w:ascii="BMWType V2 Light" w:hAnsi="BMWType V2 Light" w:cs="BMWType V2 Light"/>
          <w:color w:val="000000" w:themeColor="text1"/>
          <w:szCs w:val="22"/>
        </w:rPr>
        <w:t xml:space="preserve">in the rear </w:t>
      </w:r>
      <w:r w:rsidR="006E2264">
        <w:rPr>
          <w:rFonts w:ascii="BMWType V2 Light" w:hAnsi="BMWType V2 Light" w:cs="BMWType V2 Light"/>
          <w:color w:val="000000" w:themeColor="text1"/>
          <w:szCs w:val="22"/>
        </w:rPr>
        <w:t xml:space="preserve">compartment </w:t>
      </w:r>
      <w:r w:rsidRPr="00E17573">
        <w:rPr>
          <w:rFonts w:ascii="BMWType V2 Light" w:hAnsi="BMWType V2 Light" w:cs="BMWType V2 Light"/>
          <w:color w:val="000000" w:themeColor="text1"/>
          <w:szCs w:val="22"/>
        </w:rPr>
        <w:t xml:space="preserve">of the BMW 7 Series, BMW customers </w:t>
      </w:r>
      <w:r w:rsidR="00B800AD">
        <w:rPr>
          <w:rFonts w:ascii="BMWType V2 Light" w:hAnsi="BMWType V2 Light" w:cs="BMWType V2 Light"/>
          <w:color w:val="000000" w:themeColor="text1"/>
          <w:szCs w:val="22"/>
        </w:rPr>
        <w:t>are now able to watch a variety</w:t>
      </w:r>
      <w:r w:rsidRPr="00E17573">
        <w:rPr>
          <w:rFonts w:ascii="BMWType V2 Light" w:hAnsi="BMWType V2 Light" w:cs="BMWType V2 Light"/>
          <w:color w:val="000000" w:themeColor="text1"/>
          <w:szCs w:val="22"/>
        </w:rPr>
        <w:t xml:space="preserve"> of video content on the central </w:t>
      </w:r>
      <w:r w:rsidR="004C5622">
        <w:rPr>
          <w:rFonts w:ascii="BMWType V2 Light" w:hAnsi="BMWType V2 Light" w:cs="BMWType V2 Light"/>
          <w:color w:val="000000" w:themeColor="text1"/>
          <w:szCs w:val="22"/>
        </w:rPr>
        <w:t>display</w:t>
      </w:r>
      <w:r w:rsidRPr="00E17573">
        <w:rPr>
          <w:rFonts w:ascii="BMWType V2 Light" w:hAnsi="BMWType V2 Light" w:cs="BMWType V2 Light"/>
          <w:color w:val="000000" w:themeColor="text1"/>
          <w:szCs w:val="22"/>
        </w:rPr>
        <w:t>*. BMW developers worked with XPERI, Inc. to optimize the TiVo Operating System</w:t>
      </w:r>
      <w:r w:rsidR="00505F05">
        <w:rPr>
          <w:rFonts w:ascii="BMWType V2 Light" w:hAnsi="BMWType V2 Light" w:cs="BMWType V2 Light"/>
          <w:color w:val="000000" w:themeColor="text1"/>
          <w:szCs w:val="22"/>
        </w:rPr>
        <w:t xml:space="preserve"> - </w:t>
      </w:r>
      <w:r w:rsidRPr="00E17573">
        <w:rPr>
          <w:rFonts w:ascii="BMWType V2 Light" w:hAnsi="BMWType V2 Light" w:cs="BMWType V2 Light"/>
          <w:color w:val="000000" w:themeColor="text1"/>
          <w:szCs w:val="22"/>
        </w:rPr>
        <w:t>which has already been successful in the Smart TV sector</w:t>
      </w:r>
      <w:r w:rsidR="00383E01">
        <w:rPr>
          <w:rFonts w:ascii="BMWType V2 Light" w:hAnsi="BMWType V2 Light" w:cs="BMWType V2 Light"/>
          <w:color w:val="000000" w:themeColor="text1"/>
          <w:szCs w:val="22"/>
        </w:rPr>
        <w:t xml:space="preserve"> - </w:t>
      </w:r>
      <w:r w:rsidRPr="00E17573">
        <w:rPr>
          <w:rFonts w:ascii="BMWType V2 Light" w:hAnsi="BMWType V2 Light" w:cs="BMWType V2 Light"/>
          <w:color w:val="000000" w:themeColor="text1"/>
          <w:szCs w:val="22"/>
        </w:rPr>
        <w:t>for in-vehicle video streaming</w:t>
      </w:r>
      <w:r w:rsidR="00383E01">
        <w:rPr>
          <w:rFonts w:ascii="BMWType V2 Light" w:hAnsi="BMWType V2 Light" w:cs="BMWType V2 Light"/>
          <w:color w:val="000000" w:themeColor="text1"/>
          <w:szCs w:val="22"/>
        </w:rPr>
        <w:t xml:space="preserve">, integrating the </w:t>
      </w:r>
      <w:r w:rsidRPr="00E17573">
        <w:rPr>
          <w:rFonts w:ascii="BMWType V2 Light" w:hAnsi="BMWType V2 Light" w:cs="BMWType V2 Light"/>
          <w:color w:val="000000" w:themeColor="text1"/>
          <w:szCs w:val="22"/>
        </w:rPr>
        <w:t xml:space="preserve">DTS </w:t>
      </w:r>
      <w:proofErr w:type="spellStart"/>
      <w:r w:rsidRPr="00E17573">
        <w:rPr>
          <w:rFonts w:ascii="BMWType V2 Light" w:hAnsi="BMWType V2 Light" w:cs="BMWType V2 Light"/>
          <w:color w:val="000000" w:themeColor="text1"/>
          <w:szCs w:val="22"/>
        </w:rPr>
        <w:t>AutoStage</w:t>
      </w:r>
      <w:proofErr w:type="spellEnd"/>
      <w:r w:rsidRPr="00E17573">
        <w:rPr>
          <w:rFonts w:ascii="BMWType V2 Light" w:hAnsi="BMWType V2 Light" w:cs="BMWType V2 Light"/>
          <w:color w:val="000000" w:themeColor="text1"/>
          <w:szCs w:val="22"/>
        </w:rPr>
        <w:t xml:space="preserve"> Video Service powered by TiVo. The entertainment offerings include both live channels and on-demand media libraries of news, sports, entertainment for children, movies</w:t>
      </w:r>
      <w:r w:rsidR="00760E85" w:rsidRPr="00E17573">
        <w:rPr>
          <w:rFonts w:ascii="BMWType V2 Light" w:hAnsi="BMWType V2 Light" w:cs="BMWType V2 Light"/>
          <w:color w:val="000000" w:themeColor="text1"/>
          <w:szCs w:val="22"/>
        </w:rPr>
        <w:t>,</w:t>
      </w:r>
      <w:r w:rsidRPr="00E17573">
        <w:rPr>
          <w:rFonts w:ascii="BMWType V2 Light" w:hAnsi="BMWType V2 Light" w:cs="BMWType V2 Light"/>
          <w:color w:val="000000" w:themeColor="text1"/>
          <w:szCs w:val="22"/>
        </w:rPr>
        <w:t xml:space="preserve"> and </w:t>
      </w:r>
      <w:r w:rsidR="00F90198">
        <w:rPr>
          <w:rFonts w:ascii="BMWType V2 Light" w:hAnsi="BMWType V2 Light" w:cs="BMWType V2 Light"/>
          <w:color w:val="000000" w:themeColor="text1"/>
          <w:szCs w:val="22"/>
        </w:rPr>
        <w:t xml:space="preserve">TV </w:t>
      </w:r>
      <w:r w:rsidRPr="00E17573">
        <w:rPr>
          <w:rFonts w:ascii="BMWType V2 Light" w:hAnsi="BMWType V2 Light" w:cs="BMWType V2 Light"/>
          <w:color w:val="000000" w:themeColor="text1"/>
          <w:szCs w:val="22"/>
        </w:rPr>
        <w:t>series.</w:t>
      </w:r>
    </w:p>
    <w:p w14:paraId="7FD3A981" w14:textId="77777777" w:rsidR="00E17573" w:rsidRPr="00E17573" w:rsidRDefault="00E17573" w:rsidP="00E17573">
      <w:pPr>
        <w:pStyle w:val="BodyText"/>
        <w:spacing w:line="360" w:lineRule="auto"/>
        <w:ind w:left="180"/>
        <w:rPr>
          <w:rFonts w:ascii="BMWType V2 Light" w:hAnsi="BMWType V2 Light" w:cs="BMWType V2 Light"/>
          <w:color w:val="000000" w:themeColor="text1"/>
          <w:szCs w:val="22"/>
        </w:rPr>
      </w:pPr>
    </w:p>
    <w:p w14:paraId="741F4B61" w14:textId="7EC3A8FC"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noProof/>
          <w:color w:val="000000" w:themeColor="text1"/>
          <w:szCs w:val="22"/>
          <w:lang w:val="de-DE"/>
        </w:rPr>
        <mc:AlternateContent>
          <mc:Choice Requires="wps">
            <w:drawing>
              <wp:anchor distT="0" distB="0" distL="114300" distR="114300" simplePos="0" relativeHeight="251659264" behindDoc="0" locked="0" layoutInCell="1" allowOverlap="1" wp14:anchorId="1AE683AD" wp14:editId="419323A4">
                <wp:simplePos x="0" y="0"/>
                <wp:positionH relativeFrom="column">
                  <wp:posOffset>5842</wp:posOffset>
                </wp:positionH>
                <wp:positionV relativeFrom="page">
                  <wp:posOffset>9310726</wp:posOffset>
                </wp:positionV>
                <wp:extent cx="5149850" cy="395605"/>
                <wp:effectExtent l="0" t="0" r="0" b="4445"/>
                <wp:wrapNone/>
                <wp:docPr id="901869959" name="Rectangle 9018699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149850" cy="395605"/>
                        </a:xfrm>
                        <a:prstGeom prst="rect">
                          <a:avLst/>
                        </a:prstGeom>
                        <a:solidFill>
                          <a:srgbClr val="FFFFFF"/>
                        </a:solidFill>
                        <a:ln w="9525">
                          <a:noFill/>
                          <a:miter/>
                        </a:ln>
                      </wps:spPr>
                      <wps:txbx>
                        <w:txbxContent>
                          <w:p w14:paraId="1025B689" w14:textId="2C4D4ACE" w:rsidR="00231DF7" w:rsidRPr="00E97ACF" w:rsidRDefault="00231DF7" w:rsidP="00231DF7">
                            <w:pPr>
                              <w:spacing w:line="254" w:lineRule="auto"/>
                              <w:rPr>
                                <w:sz w:val="18"/>
                                <w:szCs w:val="18"/>
                              </w:rPr>
                            </w:pPr>
                            <w:r w:rsidRPr="00E97ACF">
                              <w:rPr>
                                <w:sz w:val="18"/>
                              </w:rPr>
                              <w:t xml:space="preserve">* In vehicles with BMW Operating System 8.5 in conjunction with ConnectedDrive Professional; with BMW Operating System 9 in conjunction with BMW Digital Premium. </w:t>
                            </w:r>
                            <w:r w:rsidRPr="00E97ACF">
                              <w:rPr>
                                <w:sz w:val="18"/>
                                <w:szCs w:val="18"/>
                              </w:rPr>
                              <w:br/>
                            </w:r>
                            <w:r w:rsidRPr="00E97ACF">
                              <w:rPr>
                                <w:color w:val="000000"/>
                                <w:sz w:val="18"/>
                              </w:rPr>
                              <w:t xml:space="preserve">** </w:t>
                            </w:r>
                            <w:r w:rsidRPr="00E97ACF">
                              <w:rPr>
                                <w:sz w:val="18"/>
                              </w:rPr>
                              <w:t>BMW 7 Series; BMW iX from 03/23</w:t>
                            </w:r>
                            <w:r w:rsidR="00760E85">
                              <w:rPr>
                                <w:sz w:val="18"/>
                              </w:rPr>
                              <w:t xml:space="preserve"> production</w:t>
                            </w:r>
                            <w:r w:rsidRPr="00E97ACF">
                              <w:rPr>
                                <w:sz w:val="18"/>
                              </w:rPr>
                              <w:t>, the BMW X5, BMW X6, BMW X7, BMW X5 M, BMW X6 M from 04/23</w:t>
                            </w:r>
                            <w:r w:rsidR="00760E85">
                              <w:rPr>
                                <w:sz w:val="18"/>
                              </w:rPr>
                              <w:t xml:space="preserve"> production</w:t>
                            </w:r>
                            <w:r w:rsidRPr="00E97ACF">
                              <w:rPr>
                                <w:sz w:val="18"/>
                              </w:rPr>
                              <w:t xml:space="preserve"> and the BMW XM from 08/23</w:t>
                            </w:r>
                            <w:r w:rsidR="00760E85">
                              <w:rPr>
                                <w:sz w:val="18"/>
                              </w:rPr>
                              <w:t xml:space="preserve"> production</w:t>
                            </w:r>
                            <w:r w:rsidRPr="00E97ACF">
                              <w:rPr>
                                <w:color w:val="000000"/>
                                <w:sz w:val="18"/>
                              </w:rPr>
                              <w:t>.</w:t>
                            </w:r>
                          </w:p>
                        </w:txbxContent>
                      </wps:txbx>
                      <wps:bodyPr wrap="square" lIns="91440" tIns="45720" rIns="91440" bIns="45720" anchor="t">
                        <a:spAutoFit/>
                      </wps:bodyPr>
                    </wps:wsp>
                  </a:graphicData>
                </a:graphic>
              </wp:anchor>
            </w:drawing>
          </mc:Choice>
          <mc:Fallback>
            <w:pict>
              <v:rect w14:anchorId="1AE683AD" id="Rectangle 901869959" o:spid="_x0000_s1026" style="position:absolute;left:0;text-align:left;margin-left:.45pt;margin-top:733.15pt;width:405.5pt;height:31.15pt;z-index:25165926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" stroked="f">
                <v:textbox style="mso-fit-shape-to-text:t">
                  <w:txbxContent>
                    <w:p w14:paraId="1025B689" w14:textId="2C4D4ACE" w:rsidR="00231DF7" w:rsidRPr="00E97ACF" w:rsidRDefault="00231DF7" w:rsidP="00231DF7">
                      <w:pPr>
                        <w:spacing w:line="254" w:lineRule="auto"/>
                        <w:rPr>
                          <w:sz w:val="18"/>
                          <w:szCs w:val="18"/>
                        </w:rPr>
                      </w:pPr>
                      <w:r w:rsidRPr="00E97ACF">
                        <w:rPr>
                          <w:sz w:val="18"/>
                        </w:rPr>
                        <w:t xml:space="preserve">* In vehicles with BMW Operating System 8.5 in conjunction with ConnectedDrive Professional; with BMW Operating System 9 in conjunction with BMW Digital Premium. </w:t>
                      </w:r>
                      <w:r w:rsidRPr="00E97ACF">
                        <w:rPr>
                          <w:sz w:val="18"/>
                          <w:szCs w:val="18"/>
                        </w:rPr>
                        <w:br/>
                      </w:r>
                      <w:r w:rsidRPr="00E97ACF">
                        <w:rPr>
                          <w:color w:val="000000"/>
                          <w:sz w:val="18"/>
                        </w:rPr>
                        <w:t xml:space="preserve">** </w:t>
                      </w:r>
                      <w:r w:rsidRPr="00E97ACF">
                        <w:rPr>
                          <w:sz w:val="18"/>
                        </w:rPr>
                        <w:t>BMW 7 Series; BMW iX from 03/23</w:t>
                      </w:r>
                      <w:r w:rsidR="00760E85">
                        <w:rPr>
                          <w:sz w:val="18"/>
                        </w:rPr>
                        <w:t xml:space="preserve"> production</w:t>
                      </w:r>
                      <w:r w:rsidRPr="00E97ACF">
                        <w:rPr>
                          <w:sz w:val="18"/>
                        </w:rPr>
                        <w:t>, the BMW X5, BMW X6, BMW X7, BMW X5 M, BMW X6 M from 04/23</w:t>
                      </w:r>
                      <w:r w:rsidR="00760E85">
                        <w:rPr>
                          <w:sz w:val="18"/>
                        </w:rPr>
                        <w:t xml:space="preserve"> production</w:t>
                      </w:r>
                      <w:r w:rsidRPr="00E97ACF">
                        <w:rPr>
                          <w:sz w:val="18"/>
                        </w:rPr>
                        <w:t xml:space="preserve"> and the BMW XM from 08/23</w:t>
                      </w:r>
                      <w:r w:rsidR="00760E85">
                        <w:rPr>
                          <w:sz w:val="18"/>
                        </w:rPr>
                        <w:t xml:space="preserve"> production</w:t>
                      </w:r>
                      <w:r w:rsidRPr="00E97ACF">
                        <w:rPr>
                          <w:color w:val="000000"/>
                          <w:sz w:val="18"/>
                        </w:rPr>
                        <w:t>.</w:t>
                      </w:r>
                    </w:p>
                  </w:txbxContent>
                </v:textbox>
                <w10:wrap anchory="page"/>
              </v:rect>
            </w:pict>
          </mc:Fallback>
        </mc:AlternateContent>
      </w:r>
      <w:r w:rsidRPr="00E17573">
        <w:rPr>
          <w:rFonts w:ascii="BMWType V2 Light" w:hAnsi="BMWType V2 Light" w:cs="BMWType V2 Light"/>
          <w:color w:val="000000" w:themeColor="text1"/>
          <w:szCs w:val="22"/>
        </w:rPr>
        <w:t xml:space="preserve">The platform </w:t>
      </w:r>
      <w:r w:rsidR="004246C4" w:rsidRPr="00E17573">
        <w:rPr>
          <w:rFonts w:ascii="BMWType V2 Light" w:hAnsi="BMWType V2 Light" w:cs="BMWType V2 Light"/>
          <w:color w:val="000000" w:themeColor="text1"/>
          <w:szCs w:val="22"/>
        </w:rPr>
        <w:t xml:space="preserve">was </w:t>
      </w:r>
      <w:r w:rsidR="000978A0">
        <w:rPr>
          <w:rFonts w:ascii="BMWType V2 Light" w:hAnsi="BMWType V2 Light" w:cs="BMWType V2 Light"/>
          <w:color w:val="000000" w:themeColor="text1"/>
          <w:szCs w:val="22"/>
        </w:rPr>
        <w:t xml:space="preserve">first </w:t>
      </w:r>
      <w:r w:rsidR="004246C4" w:rsidRPr="00E17573">
        <w:rPr>
          <w:rFonts w:ascii="BMWType V2 Light" w:hAnsi="BMWType V2 Light" w:cs="BMWType V2 Light"/>
          <w:color w:val="000000" w:themeColor="text1"/>
          <w:szCs w:val="22"/>
        </w:rPr>
        <w:t>introduced</w:t>
      </w:r>
      <w:r w:rsidRPr="00E17573">
        <w:rPr>
          <w:rFonts w:ascii="BMWType V2 Light" w:hAnsi="BMWType V2 Light" w:cs="BMWType V2 Light"/>
          <w:color w:val="000000" w:themeColor="text1"/>
          <w:szCs w:val="22"/>
        </w:rPr>
        <w:t xml:space="preserve"> in the new BMW 5 Series and is now being rolled out over-the-air to other luxury class models**. </w:t>
      </w:r>
      <w:r w:rsidR="00760E85" w:rsidRPr="00E17573">
        <w:rPr>
          <w:rFonts w:ascii="BMWType V2 Light" w:hAnsi="BMWType V2 Light" w:cs="BMWType V2 Light"/>
          <w:color w:val="000000" w:themeColor="text1"/>
          <w:szCs w:val="22"/>
        </w:rPr>
        <w:t>Owners of</w:t>
      </w:r>
      <w:r w:rsidRPr="00E17573">
        <w:rPr>
          <w:rFonts w:ascii="BMWType V2 Light" w:hAnsi="BMWType V2 Light" w:cs="BMWType V2 Light"/>
          <w:color w:val="000000" w:themeColor="text1"/>
          <w:szCs w:val="22"/>
        </w:rPr>
        <w:t xml:space="preserve"> vehicles with BMW Operating System 9 have also had access to the video app in conjunction with BMW Digital Premium since the end of 2023, with other vehicles following in 2024, such as the BMW X2 and all models in the new MINI family.</w:t>
      </w:r>
    </w:p>
    <w:p w14:paraId="438B49A5" w14:textId="77777777" w:rsidR="00E17573" w:rsidRPr="00E17573" w:rsidRDefault="00E17573" w:rsidP="00E17573">
      <w:pPr>
        <w:pStyle w:val="BodyText"/>
        <w:spacing w:line="360" w:lineRule="auto"/>
        <w:ind w:left="180"/>
        <w:rPr>
          <w:rFonts w:ascii="BMWType V2 Light" w:hAnsi="BMWType V2 Light" w:cs="BMWType V2 Light"/>
          <w:color w:val="000000" w:themeColor="text1"/>
          <w:szCs w:val="22"/>
        </w:rPr>
      </w:pPr>
    </w:p>
    <w:p w14:paraId="19363692" w14:textId="0414F747" w:rsidR="00231DF7"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color w:val="000000" w:themeColor="text1"/>
          <w:szCs w:val="22"/>
        </w:rPr>
        <w:t xml:space="preserve">The video app is now available in the USA, </w:t>
      </w:r>
      <w:r w:rsidR="00D0569D">
        <w:rPr>
          <w:rFonts w:ascii="BMWType V2 Light" w:hAnsi="BMWType V2 Light" w:cs="BMWType V2 Light"/>
          <w:color w:val="000000" w:themeColor="text1"/>
          <w:szCs w:val="22"/>
        </w:rPr>
        <w:t>UK</w:t>
      </w:r>
      <w:r w:rsidRPr="00E17573">
        <w:rPr>
          <w:rFonts w:ascii="BMWType V2 Light" w:hAnsi="BMWType V2 Light" w:cs="BMWType V2 Light"/>
          <w:color w:val="000000" w:themeColor="text1"/>
          <w:szCs w:val="22"/>
        </w:rPr>
        <w:t xml:space="preserve">, South Korea, France, Italy, Germany, Spain and soon </w:t>
      </w:r>
      <w:r w:rsidR="00D0569D">
        <w:rPr>
          <w:rFonts w:ascii="BMWType V2 Light" w:hAnsi="BMWType V2 Light" w:cs="BMWType V2 Light"/>
          <w:color w:val="000000" w:themeColor="text1"/>
          <w:szCs w:val="22"/>
        </w:rPr>
        <w:t>will be coming to</w:t>
      </w:r>
      <w:r w:rsidRPr="00E17573">
        <w:rPr>
          <w:rFonts w:ascii="BMWType V2 Light" w:hAnsi="BMWType V2 Light" w:cs="BMWType V2 Light"/>
          <w:color w:val="000000" w:themeColor="text1"/>
          <w:szCs w:val="22"/>
        </w:rPr>
        <w:t xml:space="preserve"> Japan. The portals available across countries include Pluto TV, Bloomberg, TED, Yahoo! and </w:t>
      </w:r>
      <w:r w:rsidR="00FD3D83">
        <w:rPr>
          <w:rFonts w:ascii="BMWType V2 Light" w:hAnsi="BMWType V2 Light" w:cs="BMWType V2 Light"/>
          <w:color w:val="000000" w:themeColor="text1"/>
          <w:szCs w:val="22"/>
        </w:rPr>
        <w:t>C</w:t>
      </w:r>
      <w:r w:rsidRPr="00E17573">
        <w:rPr>
          <w:rFonts w:ascii="BMWType V2 Light" w:hAnsi="BMWType V2 Light" w:cs="BMWType V2 Light"/>
          <w:color w:val="000000" w:themeColor="text1"/>
          <w:szCs w:val="22"/>
        </w:rPr>
        <w:t>hili. There are also country-specific streaming offers:</w:t>
      </w:r>
    </w:p>
    <w:p w14:paraId="4FD82F98" w14:textId="1C3F4557" w:rsidR="00231DF7" w:rsidRPr="00E17573" w:rsidRDefault="00231DF7" w:rsidP="00E17573">
      <w:pPr>
        <w:pStyle w:val="BodyText"/>
        <w:numPr>
          <w:ilvl w:val="0"/>
          <w:numId w:val="49"/>
        </w:numPr>
        <w:spacing w:line="360" w:lineRule="auto"/>
        <w:rPr>
          <w:rFonts w:ascii="BMWType V2 Light" w:hAnsi="BMWType V2 Light" w:cs="BMWType V2 Light"/>
          <w:color w:val="000000" w:themeColor="text1"/>
          <w:szCs w:val="22"/>
          <w:lang w:val="de-DE"/>
        </w:rPr>
      </w:pPr>
      <w:r w:rsidRPr="00E17573">
        <w:rPr>
          <w:rFonts w:ascii="BMWType V2 Light" w:hAnsi="BMWType V2 Light" w:cs="BMWType V2 Light"/>
          <w:color w:val="000000" w:themeColor="text1"/>
          <w:szCs w:val="22"/>
          <w:lang w:val="de-DE"/>
        </w:rPr>
        <w:lastRenderedPageBreak/>
        <w:t>Germany: JOYN, ZDF, Tagesschau, Deutsche Welle</w:t>
      </w:r>
    </w:p>
    <w:p w14:paraId="33A6A8AB" w14:textId="77777777" w:rsidR="00231DF7" w:rsidRPr="00E17573" w:rsidRDefault="00231DF7" w:rsidP="00E17573">
      <w:pPr>
        <w:pStyle w:val="BodyText"/>
        <w:numPr>
          <w:ilvl w:val="0"/>
          <w:numId w:val="49"/>
        </w:numPr>
        <w:spacing w:line="360" w:lineRule="auto"/>
        <w:rPr>
          <w:rFonts w:ascii="BMWType V2 Light" w:hAnsi="BMWType V2 Light" w:cs="BMWType V2 Light"/>
          <w:color w:val="000000" w:themeColor="text1"/>
          <w:szCs w:val="22"/>
          <w:lang w:val="de-DE"/>
        </w:rPr>
      </w:pPr>
      <w:proofErr w:type="spellStart"/>
      <w:r w:rsidRPr="00E17573">
        <w:rPr>
          <w:rFonts w:ascii="BMWType V2 Light" w:hAnsi="BMWType V2 Light" w:cs="BMWType V2 Light"/>
          <w:color w:val="000000" w:themeColor="text1"/>
          <w:szCs w:val="22"/>
          <w:lang w:val="de-DE"/>
        </w:rPr>
        <w:t>Italy</w:t>
      </w:r>
      <w:proofErr w:type="spellEnd"/>
      <w:r w:rsidRPr="00E17573">
        <w:rPr>
          <w:rFonts w:ascii="BMWType V2 Light" w:hAnsi="BMWType V2 Light" w:cs="BMWType V2 Light"/>
          <w:color w:val="000000" w:themeColor="text1"/>
          <w:szCs w:val="22"/>
          <w:lang w:val="de-DE"/>
        </w:rPr>
        <w:t xml:space="preserve">: </w:t>
      </w:r>
      <w:proofErr w:type="spellStart"/>
      <w:r w:rsidRPr="00E17573">
        <w:rPr>
          <w:rFonts w:ascii="BMWType V2 Light" w:hAnsi="BMWType V2 Light" w:cs="BMWType V2 Light"/>
          <w:color w:val="000000" w:themeColor="text1"/>
          <w:szCs w:val="22"/>
          <w:lang w:val="de-DE"/>
        </w:rPr>
        <w:t>RaiPlay</w:t>
      </w:r>
      <w:proofErr w:type="spellEnd"/>
    </w:p>
    <w:p w14:paraId="1BA188C8" w14:textId="77777777" w:rsidR="00231DF7" w:rsidRPr="00E17573" w:rsidRDefault="00231DF7" w:rsidP="00E17573">
      <w:pPr>
        <w:pStyle w:val="BodyText"/>
        <w:numPr>
          <w:ilvl w:val="0"/>
          <w:numId w:val="49"/>
        </w:numPr>
        <w:spacing w:line="360" w:lineRule="auto"/>
        <w:rPr>
          <w:rFonts w:ascii="BMWType V2 Light" w:hAnsi="BMWType V2 Light" w:cs="BMWType V2 Light"/>
          <w:color w:val="000000" w:themeColor="text1"/>
          <w:szCs w:val="22"/>
          <w:lang w:val="de-DE"/>
        </w:rPr>
      </w:pPr>
      <w:r w:rsidRPr="00E17573">
        <w:rPr>
          <w:rFonts w:ascii="BMWType V2 Light" w:hAnsi="BMWType V2 Light" w:cs="BMWType V2 Light"/>
          <w:color w:val="000000" w:themeColor="text1"/>
          <w:szCs w:val="22"/>
          <w:lang w:val="de-DE"/>
        </w:rPr>
        <w:t>France: TF1</w:t>
      </w:r>
    </w:p>
    <w:p w14:paraId="1F092046" w14:textId="77777777" w:rsidR="00231DF7" w:rsidRPr="00E17573" w:rsidRDefault="00231DF7" w:rsidP="00E17573">
      <w:pPr>
        <w:pStyle w:val="BodyText"/>
        <w:numPr>
          <w:ilvl w:val="0"/>
          <w:numId w:val="49"/>
        </w:numPr>
        <w:spacing w:line="360" w:lineRule="auto"/>
        <w:rPr>
          <w:rFonts w:ascii="BMWType V2 Light" w:hAnsi="BMWType V2 Light" w:cs="BMWType V2 Light"/>
          <w:color w:val="000000" w:themeColor="text1"/>
          <w:szCs w:val="22"/>
          <w:lang w:val="de-DE"/>
        </w:rPr>
      </w:pPr>
      <w:r w:rsidRPr="00E17573">
        <w:rPr>
          <w:rFonts w:ascii="BMWType V2 Light" w:hAnsi="BMWType V2 Light" w:cs="BMWType V2 Light"/>
          <w:color w:val="000000" w:themeColor="text1"/>
          <w:szCs w:val="22"/>
          <w:lang w:val="de-DE"/>
        </w:rPr>
        <w:t xml:space="preserve">USA: </w:t>
      </w:r>
      <w:proofErr w:type="spellStart"/>
      <w:r w:rsidRPr="00E17573">
        <w:rPr>
          <w:rFonts w:ascii="BMWType V2 Light" w:hAnsi="BMWType V2 Light" w:cs="BMWType V2 Light"/>
          <w:color w:val="000000" w:themeColor="text1"/>
          <w:szCs w:val="22"/>
          <w:lang w:val="de-DE"/>
        </w:rPr>
        <w:t>Tubi</w:t>
      </w:r>
      <w:proofErr w:type="spellEnd"/>
      <w:r w:rsidRPr="00E17573">
        <w:rPr>
          <w:rFonts w:ascii="BMWType V2 Light" w:hAnsi="BMWType V2 Light" w:cs="BMWType V2 Light"/>
          <w:color w:val="000000" w:themeColor="text1"/>
          <w:szCs w:val="22"/>
          <w:lang w:val="de-DE"/>
        </w:rPr>
        <w:t xml:space="preserve">, Gusto TV, </w:t>
      </w:r>
      <w:proofErr w:type="spellStart"/>
      <w:r w:rsidRPr="00E17573">
        <w:rPr>
          <w:rFonts w:ascii="BMWType V2 Light" w:hAnsi="BMWType V2 Light" w:cs="BMWType V2 Light"/>
          <w:color w:val="000000" w:themeColor="text1"/>
          <w:szCs w:val="22"/>
          <w:lang w:val="de-DE"/>
        </w:rPr>
        <w:t>Journy</w:t>
      </w:r>
      <w:proofErr w:type="spellEnd"/>
    </w:p>
    <w:p w14:paraId="3C27D913" w14:textId="485E1B18" w:rsidR="00231DF7" w:rsidRPr="00E17573" w:rsidRDefault="00231DF7" w:rsidP="00E17573">
      <w:pPr>
        <w:pStyle w:val="BodyText"/>
        <w:numPr>
          <w:ilvl w:val="0"/>
          <w:numId w:val="49"/>
        </w:numPr>
        <w:spacing w:line="360" w:lineRule="auto"/>
        <w:rPr>
          <w:rFonts w:ascii="BMWType V2 Light" w:hAnsi="BMWType V2 Light" w:cs="BMWType V2 Light"/>
          <w:color w:val="000000" w:themeColor="text1"/>
          <w:szCs w:val="22"/>
          <w:lang w:val="de-DE"/>
        </w:rPr>
      </w:pPr>
      <w:r w:rsidRPr="00E17573">
        <w:rPr>
          <w:rFonts w:ascii="BMWType V2 Light" w:hAnsi="BMWType V2 Light" w:cs="BMWType V2 Light"/>
          <w:color w:val="000000" w:themeColor="text1"/>
          <w:szCs w:val="22"/>
          <w:lang w:val="de-DE"/>
        </w:rPr>
        <w:t xml:space="preserve">Japan: </w:t>
      </w:r>
      <w:del w:id="7" w:author="Lew Rhonda, AK-60-US" w:date="2024-01-12T13:43:00Z">
        <w:r w:rsidRPr="00E17573" w:rsidDel="008B5EE3">
          <w:rPr>
            <w:rFonts w:ascii="BMWType V2 Light" w:hAnsi="BMWType V2 Light" w:cs="BMWType V2 Light"/>
            <w:color w:val="000000" w:themeColor="text1"/>
            <w:szCs w:val="22"/>
            <w:lang w:val="de-DE"/>
          </w:rPr>
          <w:delText>Abema TV,</w:delText>
        </w:r>
      </w:del>
      <w:ins w:id="8" w:author="Lew Rhonda, AK-60-US" w:date="2024-01-12T13:43:00Z">
        <w:r w:rsidR="008B5EE3">
          <w:rPr>
            <w:rFonts w:ascii="BMWType V2 Light" w:hAnsi="BMWType V2 Light" w:cs="BMWType V2 Light"/>
            <w:color w:val="000000" w:themeColor="text1"/>
            <w:szCs w:val="22"/>
            <w:lang w:val="de-DE"/>
          </w:rPr>
          <w:t>Hulu</w:t>
        </w:r>
      </w:ins>
      <w:ins w:id="9" w:author="Lew Rhonda, AK-60-US" w:date="2024-01-12T13:44:00Z">
        <w:r w:rsidR="008B5EE3">
          <w:rPr>
            <w:rFonts w:ascii="BMWType V2 Light" w:hAnsi="BMWType V2 Light" w:cs="BMWType V2 Light"/>
            <w:color w:val="000000" w:themeColor="text1"/>
            <w:szCs w:val="22"/>
            <w:lang w:val="de-DE"/>
          </w:rPr>
          <w:t xml:space="preserve"> Japan, </w:t>
        </w:r>
      </w:ins>
      <w:del w:id="10" w:author="Lew Rhonda, AK-60-US" w:date="2024-01-12T13:44:00Z">
        <w:r w:rsidRPr="00E17573" w:rsidDel="008B5EE3">
          <w:rPr>
            <w:rFonts w:ascii="BMWType V2 Light" w:hAnsi="BMWType V2 Light" w:cs="BMWType V2 Light"/>
            <w:color w:val="000000" w:themeColor="text1"/>
            <w:szCs w:val="22"/>
            <w:lang w:val="de-DE"/>
          </w:rPr>
          <w:delText xml:space="preserve"> </w:delText>
        </w:r>
      </w:del>
      <w:r w:rsidRPr="00E17573">
        <w:rPr>
          <w:rFonts w:ascii="BMWType V2 Light" w:hAnsi="BMWType V2 Light" w:cs="BMWType V2 Light"/>
          <w:color w:val="000000" w:themeColor="text1"/>
          <w:szCs w:val="22"/>
          <w:lang w:val="de-DE"/>
        </w:rPr>
        <w:t>NHK Plus</w:t>
      </w:r>
      <w:del w:id="11" w:author="Lew Rhonda, AK-60-US" w:date="2024-01-12T13:44:00Z">
        <w:r w:rsidRPr="00E17573" w:rsidDel="008B5EE3">
          <w:rPr>
            <w:rFonts w:ascii="BMWType V2 Light" w:hAnsi="BMWType V2 Light" w:cs="BMWType V2 Light"/>
            <w:color w:val="000000" w:themeColor="text1"/>
            <w:szCs w:val="22"/>
            <w:lang w:val="de-DE"/>
          </w:rPr>
          <w:delText>, TVer, Hulu Japan,</w:delText>
        </w:r>
      </w:del>
      <w:ins w:id="12" w:author="Lew Rhonda, AK-60-US" w:date="2024-01-12T13:45:00Z">
        <w:r w:rsidR="008B5EE3">
          <w:rPr>
            <w:rFonts w:ascii="BMWType V2 Light" w:hAnsi="BMWType V2 Light" w:cs="BMWType V2 Light"/>
            <w:color w:val="000000" w:themeColor="text1"/>
            <w:szCs w:val="22"/>
            <w:lang w:val="de-DE"/>
          </w:rPr>
          <w:t>,</w:t>
        </w:r>
      </w:ins>
      <w:r w:rsidRPr="00E17573">
        <w:rPr>
          <w:rFonts w:ascii="BMWType V2 Light" w:hAnsi="BMWType V2 Light" w:cs="BMWType V2 Light"/>
          <w:color w:val="000000" w:themeColor="text1"/>
          <w:szCs w:val="22"/>
          <w:lang w:val="de-DE"/>
        </w:rPr>
        <w:t xml:space="preserve"> NTV NEWS NNN</w:t>
      </w:r>
      <w:ins w:id="13" w:author="Lew Rhonda, AK-60-US" w:date="2024-01-12T13:45:00Z">
        <w:r w:rsidR="008B5EE3">
          <w:rPr>
            <w:rFonts w:ascii="BMWType V2 Light" w:hAnsi="BMWType V2 Light" w:cs="BMWType V2 Light"/>
            <w:color w:val="000000" w:themeColor="text1"/>
            <w:szCs w:val="22"/>
            <w:lang w:val="de-DE"/>
          </w:rPr>
          <w:t xml:space="preserve">. </w:t>
        </w:r>
        <w:proofErr w:type="spellStart"/>
        <w:r w:rsidR="008B5EE3">
          <w:rPr>
            <w:rFonts w:ascii="BMWType V2 Light" w:hAnsi="BMWType V2 Light" w:cs="BMWType V2 Light"/>
            <w:color w:val="000000" w:themeColor="text1"/>
            <w:szCs w:val="22"/>
            <w:lang w:val="de-DE"/>
          </w:rPr>
          <w:t>Tver</w:t>
        </w:r>
        <w:proofErr w:type="spellEnd"/>
        <w:r w:rsidR="008B5EE3">
          <w:rPr>
            <w:rFonts w:ascii="BMWType V2 Light" w:hAnsi="BMWType V2 Light" w:cs="BMWType V2 Light"/>
            <w:color w:val="000000" w:themeColor="text1"/>
            <w:szCs w:val="22"/>
            <w:lang w:val="de-DE"/>
          </w:rPr>
          <w:t>, WOWOW</w:t>
        </w:r>
      </w:ins>
    </w:p>
    <w:p w14:paraId="5FBF77DB" w14:textId="77777777" w:rsidR="00231DF7" w:rsidRPr="00E17573" w:rsidRDefault="00231DF7" w:rsidP="00E17573">
      <w:pPr>
        <w:pStyle w:val="BodyText"/>
        <w:spacing w:line="360" w:lineRule="auto"/>
        <w:rPr>
          <w:rFonts w:ascii="BMWType V2 Light" w:hAnsi="BMWType V2 Light" w:cs="BMWType V2 Light"/>
          <w:color w:val="000000" w:themeColor="text1"/>
          <w:szCs w:val="22"/>
          <w:lang w:val="de-DE"/>
        </w:rPr>
      </w:pPr>
    </w:p>
    <w:p w14:paraId="106B5051" w14:textId="77777777"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color w:val="000000" w:themeColor="text1"/>
          <w:szCs w:val="22"/>
        </w:rPr>
        <w:t>The video streaming platform's portfolio will continue to develop and gradually roll out to other countries.</w:t>
      </w:r>
    </w:p>
    <w:p w14:paraId="737E643D" w14:textId="77777777" w:rsidR="00E17573" w:rsidRPr="00E17573" w:rsidRDefault="00E17573" w:rsidP="00E17573">
      <w:pPr>
        <w:pStyle w:val="BodyText"/>
        <w:spacing w:line="360" w:lineRule="auto"/>
        <w:ind w:left="180"/>
        <w:rPr>
          <w:rFonts w:ascii="BMWType V2 Light" w:hAnsi="BMWType V2 Light" w:cs="BMWType V2 Light"/>
          <w:color w:val="000000" w:themeColor="text1"/>
          <w:szCs w:val="22"/>
        </w:rPr>
      </w:pPr>
    </w:p>
    <w:p w14:paraId="2EE1975E" w14:textId="77777777"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b/>
          <w:color w:val="000000" w:themeColor="text1"/>
          <w:szCs w:val="22"/>
        </w:rPr>
        <w:t>Ready for the wearables of the future — extended driving experience with “XREAL Air 2” augmented reality glasses.</w:t>
      </w:r>
    </w:p>
    <w:p w14:paraId="1F35A9DC" w14:textId="77777777"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noProof/>
          <w:color w:val="000000" w:themeColor="text1"/>
          <w:szCs w:val="22"/>
          <w:lang w:val="de-DE"/>
        </w:rPr>
        <mc:AlternateContent>
          <mc:Choice Requires="wps">
            <w:drawing>
              <wp:anchor distT="45720" distB="45720" distL="114300" distR="114300" simplePos="0" relativeHeight="251660288" behindDoc="0" locked="0" layoutInCell="1" allowOverlap="1" wp14:anchorId="405B6864" wp14:editId="0DC09EC5">
                <wp:simplePos x="0" y="0"/>
                <wp:positionH relativeFrom="column">
                  <wp:posOffset>-74930</wp:posOffset>
                </wp:positionH>
                <wp:positionV relativeFrom="page">
                  <wp:posOffset>9906000</wp:posOffset>
                </wp:positionV>
                <wp:extent cx="4968240" cy="395605"/>
                <wp:effectExtent l="0" t="0" r="3810" b="4445"/>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8240" cy="395605"/>
                        </a:xfrm>
                        <a:prstGeom prst="rect">
                          <a:avLst/>
                        </a:prstGeom>
                        <a:solidFill>
                          <a:srgbClr val="FFFFFF"/>
                        </a:solidFill>
                        <a:ln w="9525">
                          <a:noFill/>
                          <a:miter lim="800000"/>
                          <a:headEnd/>
                          <a:tailEnd/>
                        </a:ln>
                      </wps:spPr>
                      <wps:txbx>
                        <w:txbxContent>
                          <w:p w14:paraId="32DC2375" w14:textId="77777777" w:rsidR="00231DF7" w:rsidRDefault="00231DF7" w:rsidP="00231DF7">
                            <w:pPr>
                              <w:spacing w:line="254" w:lineRule="auto"/>
                              <w:rPr>
                                <w:szCs w:val="18"/>
                              </w:rPr>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05B6864" id="_x0000_t202" coordsize="21600,21600" o:spt="202" path="m,l,21600r21600,l21600,xe">
                <v:stroke joinstyle="miter"/>
                <v:path gradientshapeok="t" o:connecttype="rect"/>
              </v:shapetype>
              <v:shape id="Text Box 217" o:spid="_x0000_s1027" type="#_x0000_t202" style="position:absolute;left:0;text-align:left;margin-left:-5.9pt;margin-top:780pt;width:391.2pt;height:31.1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" stroked="f">
                <v:textbox style="mso-fit-shape-to-text:t">
                  <w:txbxContent>
                    <w:p w14:paraId="32DC2375" w14:textId="77777777" w:rsidR="00231DF7" w:rsidRDefault="00231DF7" w:rsidP="00231DF7">
                      <w:pPr>
                        <w:spacing w:line="254" w:lineRule="auto"/>
                        <w:rPr>
                          <w:szCs w:val="18"/>
                        </w:rPr>
                      </w:pPr>
                      <w:r>
                        <w:t>-</w:t>
                      </w:r>
                    </w:p>
                  </w:txbxContent>
                </v:textbox>
                <w10:wrap anchory="page"/>
              </v:shape>
            </w:pict>
          </mc:Fallback>
        </mc:AlternateContent>
      </w:r>
      <w:r w:rsidRPr="00E17573">
        <w:rPr>
          <w:rFonts w:ascii="BMWType V2 Light" w:hAnsi="BMWType V2 Light" w:cs="BMWType V2 Light"/>
          <w:color w:val="000000" w:themeColor="text1"/>
          <w:szCs w:val="22"/>
        </w:rPr>
        <w:t xml:space="preserve">At CES, BMW </w:t>
      </w:r>
      <w:r w:rsidR="00760E85" w:rsidRPr="00E17573">
        <w:rPr>
          <w:rFonts w:ascii="BMWType V2 Light" w:hAnsi="BMWType V2 Light" w:cs="BMWType V2 Light"/>
          <w:color w:val="000000" w:themeColor="text1"/>
          <w:szCs w:val="22"/>
        </w:rPr>
        <w:t>will show</w:t>
      </w:r>
      <w:r w:rsidRPr="00E17573">
        <w:rPr>
          <w:rFonts w:ascii="BMWType V2 Light" w:hAnsi="BMWType V2 Light" w:cs="BMWType V2 Light"/>
          <w:color w:val="000000" w:themeColor="text1"/>
          <w:szCs w:val="22"/>
        </w:rPr>
        <w:t xml:space="preserve"> for the first time how augmented reality (AR) glasses </w:t>
      </w:r>
      <w:r w:rsidR="00760E85" w:rsidRPr="00E17573">
        <w:rPr>
          <w:rFonts w:ascii="BMWType V2 Light" w:hAnsi="BMWType V2 Light" w:cs="BMWType V2 Light"/>
          <w:color w:val="000000" w:themeColor="text1"/>
          <w:szCs w:val="22"/>
        </w:rPr>
        <w:t>could</w:t>
      </w:r>
      <w:r w:rsidRPr="00E17573">
        <w:rPr>
          <w:rFonts w:ascii="BMWType V2 Light" w:hAnsi="BMWType V2 Light" w:cs="BMWType V2 Light"/>
          <w:color w:val="000000" w:themeColor="text1"/>
          <w:szCs w:val="22"/>
        </w:rPr>
        <w:t xml:space="preserve"> enrich the driving experience in the future. Visitors </w:t>
      </w:r>
      <w:r w:rsidR="00760E85" w:rsidRPr="00E17573">
        <w:rPr>
          <w:rFonts w:ascii="BMWType V2 Light" w:hAnsi="BMWType V2 Light" w:cs="BMWType V2 Light"/>
          <w:color w:val="000000" w:themeColor="text1"/>
          <w:szCs w:val="22"/>
        </w:rPr>
        <w:t>will</w:t>
      </w:r>
      <w:r w:rsidRPr="00E17573">
        <w:rPr>
          <w:rFonts w:ascii="BMWType V2 Light" w:hAnsi="BMWType V2 Light" w:cs="BMWType V2 Light"/>
          <w:color w:val="000000" w:themeColor="text1"/>
          <w:szCs w:val="22"/>
        </w:rPr>
        <w:t xml:space="preserve"> experience the uses of AR glasses on a trip through Las Vegas. In doing so, they see how navigation and hazard information, information on points of interest and entertainment content are perfectly embedded in the real environment through the “XREAL Air 2”. AR and MR (mixed reality) devices will steadily gain in popularity in the coming years due to technological advances and more accessible entry-level models. These devices have the potential to provide both drivers and passengers with extended information and content — as a supplement to the displays installed in the vehicle.</w:t>
      </w:r>
    </w:p>
    <w:p w14:paraId="78FE9F16" w14:textId="77777777" w:rsidR="00E17573" w:rsidRPr="00E17573" w:rsidRDefault="00E17573" w:rsidP="00E17573">
      <w:pPr>
        <w:pStyle w:val="BodyText"/>
        <w:spacing w:line="360" w:lineRule="auto"/>
        <w:ind w:left="180"/>
        <w:rPr>
          <w:rFonts w:ascii="BMWType V2 Light" w:hAnsi="BMWType V2 Light" w:cs="BMWType V2 Light"/>
          <w:color w:val="000000" w:themeColor="text1"/>
          <w:szCs w:val="22"/>
        </w:rPr>
      </w:pPr>
    </w:p>
    <w:p w14:paraId="29B5200E" w14:textId="77777777"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color w:val="000000" w:themeColor="text1"/>
          <w:szCs w:val="22"/>
        </w:rPr>
        <w:t>Since 2008, BMW has been following the development of AR/MR technology and has been investigating the possible uses of head-mounted displays as part of research projects. Through the resulting development collaborations, BMW engineers have succeeded for the first time in displaying stable augmented reality (AR) and mixed reality (MR) content to passengers in a moving vehicle. Even in challenging driving situations, for example when the vehicle turns, drives over bumps</w:t>
      </w:r>
      <w:r w:rsidR="00613002" w:rsidRPr="00E17573">
        <w:rPr>
          <w:rFonts w:ascii="BMWType V2 Light" w:hAnsi="BMWType V2 Light" w:cs="BMWType V2 Light"/>
          <w:color w:val="000000" w:themeColor="text1"/>
          <w:szCs w:val="22"/>
        </w:rPr>
        <w:t>,</w:t>
      </w:r>
      <w:r w:rsidRPr="00E17573">
        <w:rPr>
          <w:rFonts w:ascii="BMWType V2 Light" w:hAnsi="BMWType V2 Light" w:cs="BMWType V2 Light"/>
          <w:color w:val="000000" w:themeColor="text1"/>
          <w:szCs w:val="22"/>
        </w:rPr>
        <w:t xml:space="preserve"> or accelerates, the displayed image remains stable. To achieve this, the tracking system of the respective AR/MR device must be connected to the vehicle's sensor data.</w:t>
      </w:r>
    </w:p>
    <w:p w14:paraId="7B0AD1B0" w14:textId="77777777" w:rsidR="00E17573" w:rsidRPr="00E17573" w:rsidRDefault="00E17573" w:rsidP="00E17573">
      <w:pPr>
        <w:pStyle w:val="BodyText"/>
        <w:spacing w:line="360" w:lineRule="auto"/>
        <w:ind w:left="180"/>
        <w:rPr>
          <w:rFonts w:ascii="BMWType V2 Light" w:hAnsi="BMWType V2 Light" w:cs="BMWType V2 Light"/>
          <w:color w:val="000000" w:themeColor="text1"/>
          <w:szCs w:val="22"/>
        </w:rPr>
      </w:pPr>
    </w:p>
    <w:p w14:paraId="458885F9" w14:textId="77777777"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color w:val="000000" w:themeColor="text1"/>
          <w:szCs w:val="22"/>
        </w:rPr>
        <w:t xml:space="preserve">BMW has continuously expanded its experience with AR/MR devices over the years and presented it to the public, starting with the </w:t>
      </w:r>
      <w:hyperlink r:id="rId9" w:history="1">
        <w:r w:rsidRPr="00E17573">
          <w:rPr>
            <w:rFonts w:ascii="BMWType V2 Light" w:hAnsi="BMWType V2 Light" w:cs="BMWType V2 Light"/>
            <w:color w:val="000000" w:themeColor="text1"/>
            <w:szCs w:val="22"/>
          </w:rPr>
          <w:t>MINI Augmented Vision project (2015)</w:t>
        </w:r>
      </w:hyperlink>
      <w:r w:rsidRPr="00E17573">
        <w:rPr>
          <w:rFonts w:ascii="BMWType V2 Light" w:hAnsi="BMWType V2 Light" w:cs="BMWType V2 Light"/>
          <w:color w:val="000000" w:themeColor="text1"/>
          <w:szCs w:val="22"/>
        </w:rPr>
        <w:t xml:space="preserve">, the </w:t>
      </w:r>
      <w:hyperlink r:id="rId10" w:history="1">
        <w:r w:rsidRPr="00E17573">
          <w:rPr>
            <w:rFonts w:ascii="BMWType V2 Light" w:hAnsi="BMWType V2 Light" w:cs="BMWType V2 Light"/>
            <w:color w:val="000000" w:themeColor="text1"/>
            <w:szCs w:val="22"/>
          </w:rPr>
          <w:t>collaboration with Meta Reality Labs (2022 &amp; 2023)</w:t>
        </w:r>
      </w:hyperlink>
      <w:r w:rsidRPr="00E17573">
        <w:rPr>
          <w:rFonts w:ascii="BMWType V2 Light" w:hAnsi="BMWType V2 Light" w:cs="BMWType V2 Light"/>
          <w:color w:val="000000" w:themeColor="text1"/>
          <w:szCs w:val="22"/>
        </w:rPr>
        <w:t xml:space="preserve">, the </w:t>
      </w:r>
      <w:hyperlink r:id="rId11" w:history="1">
        <w:r w:rsidRPr="00E17573">
          <w:rPr>
            <w:rFonts w:ascii="BMWType V2 Light" w:hAnsi="BMWType V2 Light" w:cs="BMWType V2 Light"/>
            <w:color w:val="000000" w:themeColor="text1"/>
            <w:szCs w:val="22"/>
          </w:rPr>
          <w:t>ConnectedRide Smartglasses from BMW Motorrad</w:t>
        </w:r>
      </w:hyperlink>
      <w:r w:rsidR="00613002" w:rsidRPr="00E17573">
        <w:rPr>
          <w:rFonts w:ascii="BMWType V2 Light" w:hAnsi="BMWType V2 Light" w:cs="BMWType V2 Light"/>
          <w:color w:val="000000" w:themeColor="text1"/>
          <w:szCs w:val="22"/>
        </w:rPr>
        <w:t>,</w:t>
      </w:r>
      <w:r w:rsidRPr="00E17573">
        <w:rPr>
          <w:rFonts w:ascii="BMWType V2 Light" w:hAnsi="BMWType V2 Light" w:cs="BMWType V2 Light"/>
          <w:color w:val="000000" w:themeColor="text1"/>
          <w:szCs w:val="22"/>
        </w:rPr>
        <w:t xml:space="preserve"> and the M Mixed Reality Driving Experience. In current BMW and MINI models, the “Augmented View” function offers the driver a live video stream on the display </w:t>
      </w:r>
      <w:r w:rsidRPr="00E17573">
        <w:rPr>
          <w:rFonts w:ascii="BMWType V2 Light" w:hAnsi="BMWType V2 Light" w:cs="BMWType V2 Light"/>
          <w:color w:val="000000" w:themeColor="text1"/>
          <w:szCs w:val="22"/>
        </w:rPr>
        <w:lastRenderedPageBreak/>
        <w:t>for the best possible orientation when navigating, which is expanded with additional, augmented information.</w:t>
      </w:r>
    </w:p>
    <w:p w14:paraId="0B92E86C" w14:textId="77777777" w:rsidR="00E17573" w:rsidRPr="00E17573" w:rsidRDefault="00E17573" w:rsidP="00E17573">
      <w:pPr>
        <w:pStyle w:val="BodyText"/>
        <w:spacing w:line="360" w:lineRule="auto"/>
        <w:ind w:left="180"/>
        <w:rPr>
          <w:rFonts w:ascii="BMWType V2 Light" w:hAnsi="BMWType V2 Light" w:cs="BMWType V2 Light"/>
          <w:color w:val="000000" w:themeColor="text1"/>
          <w:szCs w:val="22"/>
        </w:rPr>
      </w:pPr>
    </w:p>
    <w:p w14:paraId="7B83C605" w14:textId="77777777"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color w:val="000000" w:themeColor="text1"/>
          <w:szCs w:val="22"/>
        </w:rPr>
        <w:t xml:space="preserve">BMW has already successfully pioneered digital technologies such as vehicle access based on the BMW Digital Key and has driven forward the standardization of such innovations in the industry. When it comes to AR/MR, the company is also open to cooperation with other partners </w:t>
      </w:r>
      <w:r w:rsidR="00613002" w:rsidRPr="00E17573">
        <w:rPr>
          <w:rFonts w:ascii="BMWType V2 Light" w:hAnsi="BMWType V2 Light" w:cs="BMWType V2 Light"/>
          <w:color w:val="000000" w:themeColor="text1"/>
          <w:szCs w:val="22"/>
        </w:rPr>
        <w:t>to</w:t>
      </w:r>
      <w:r w:rsidRPr="00E17573">
        <w:rPr>
          <w:rFonts w:ascii="BMWType V2 Light" w:hAnsi="BMWType V2 Light" w:cs="BMWType V2 Light"/>
          <w:color w:val="000000" w:themeColor="text1"/>
          <w:szCs w:val="22"/>
        </w:rPr>
        <w:t xml:space="preserve"> achieve the goal of creating an industry standard for connecting XR devices in the CE industry with vehicles.</w:t>
      </w:r>
    </w:p>
    <w:p w14:paraId="772B135C" w14:textId="77777777" w:rsidR="00E17573" w:rsidRPr="00E17573" w:rsidRDefault="00E17573" w:rsidP="00E17573">
      <w:pPr>
        <w:pStyle w:val="BodyText"/>
        <w:spacing w:line="360" w:lineRule="auto"/>
        <w:ind w:left="180"/>
        <w:rPr>
          <w:rFonts w:ascii="BMWType V2 Light" w:hAnsi="BMWType V2 Light" w:cs="BMWType V2 Light"/>
          <w:color w:val="000000" w:themeColor="text1"/>
          <w:szCs w:val="22"/>
        </w:rPr>
      </w:pPr>
    </w:p>
    <w:p w14:paraId="5E4F0436" w14:textId="77777777"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b/>
          <w:color w:val="000000" w:themeColor="text1"/>
          <w:szCs w:val="22"/>
        </w:rPr>
        <w:t>Development demo: Voice assistant becomes the ultimate vehicle expert with the help of Amazon Alexa Large Language Model (LLM).</w:t>
      </w:r>
    </w:p>
    <w:p w14:paraId="38C2DDC0" w14:textId="6362B726"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color w:val="000000" w:themeColor="text1"/>
          <w:szCs w:val="22"/>
        </w:rPr>
        <w:t xml:space="preserve">BMW and Amazon are </w:t>
      </w:r>
      <w:r w:rsidR="00E63AAF">
        <w:rPr>
          <w:rFonts w:ascii="BMWType V2 Light" w:hAnsi="BMWType V2 Light" w:cs="BMWType V2 Light"/>
          <w:color w:val="000000" w:themeColor="text1"/>
          <w:szCs w:val="22"/>
        </w:rPr>
        <w:t>showcasing</w:t>
      </w:r>
      <w:r w:rsidR="00EC2869">
        <w:rPr>
          <w:rFonts w:ascii="BMWType V2 Light" w:hAnsi="BMWType V2 Light" w:cs="BMWType V2 Light"/>
          <w:color w:val="000000" w:themeColor="text1"/>
          <w:szCs w:val="22"/>
        </w:rPr>
        <w:t xml:space="preserve"> voice assistant LLM capabilities base</w:t>
      </w:r>
      <w:r w:rsidR="00E4474D">
        <w:rPr>
          <w:rFonts w:ascii="BMWType V2 Light" w:hAnsi="BMWType V2 Light" w:cs="BMWType V2 Light"/>
          <w:color w:val="000000" w:themeColor="text1"/>
          <w:szCs w:val="22"/>
        </w:rPr>
        <w:t>d</w:t>
      </w:r>
      <w:r w:rsidR="00EC2869">
        <w:rPr>
          <w:rFonts w:ascii="BMWType V2 Light" w:hAnsi="BMWType V2 Light" w:cs="BMWType V2 Light"/>
          <w:color w:val="000000" w:themeColor="text1"/>
          <w:szCs w:val="22"/>
        </w:rPr>
        <w:t xml:space="preserve"> on</w:t>
      </w:r>
      <w:r w:rsidR="00E63AAF" w:rsidRPr="00E17573">
        <w:rPr>
          <w:rFonts w:ascii="BMWType V2 Light" w:hAnsi="BMWType V2 Light" w:cs="BMWType V2 Light"/>
          <w:color w:val="000000" w:themeColor="text1"/>
          <w:szCs w:val="22"/>
        </w:rPr>
        <w:t xml:space="preserve"> </w:t>
      </w:r>
      <w:r w:rsidRPr="00E17573">
        <w:rPr>
          <w:rFonts w:ascii="BMWType V2 Light" w:hAnsi="BMWType V2 Light" w:cs="BMWType V2 Light"/>
          <w:color w:val="000000" w:themeColor="text1"/>
          <w:szCs w:val="22"/>
        </w:rPr>
        <w:t xml:space="preserve">a </w:t>
      </w:r>
      <w:r w:rsidR="001F5B4F">
        <w:rPr>
          <w:rFonts w:ascii="BMWType V2 Light" w:hAnsi="BMWType V2 Light" w:cs="BMWType V2 Light"/>
          <w:color w:val="000000" w:themeColor="text1"/>
          <w:szCs w:val="22"/>
        </w:rPr>
        <w:t xml:space="preserve">current </w:t>
      </w:r>
      <w:r w:rsidRPr="00E17573">
        <w:rPr>
          <w:rFonts w:ascii="BMWType V2 Light" w:hAnsi="BMWType V2 Light" w:cs="BMWType V2 Light"/>
          <w:color w:val="000000" w:themeColor="text1"/>
          <w:szCs w:val="22"/>
        </w:rPr>
        <w:t xml:space="preserve">development </w:t>
      </w:r>
      <w:r w:rsidR="001F5B4F">
        <w:rPr>
          <w:rFonts w:ascii="BMWType V2 Light" w:hAnsi="BMWType V2 Light" w:cs="BMWType V2 Light"/>
          <w:color w:val="000000" w:themeColor="text1"/>
          <w:szCs w:val="22"/>
        </w:rPr>
        <w:t>project</w:t>
      </w:r>
      <w:r w:rsidR="00E4474D">
        <w:rPr>
          <w:rFonts w:ascii="BMWType V2 Light" w:hAnsi="BMWType V2 Light" w:cs="BMWType V2 Light"/>
          <w:color w:val="000000" w:themeColor="text1"/>
          <w:szCs w:val="22"/>
        </w:rPr>
        <w:t xml:space="preserve"> the companies are working on </w:t>
      </w:r>
      <w:r w:rsidR="00E44A53">
        <w:rPr>
          <w:rFonts w:ascii="BMWType V2 Light" w:hAnsi="BMWType V2 Light" w:cs="BMWType V2 Light"/>
          <w:color w:val="000000" w:themeColor="text1"/>
          <w:szCs w:val="22"/>
        </w:rPr>
        <w:t xml:space="preserve">for a potential series rollout. </w:t>
      </w:r>
      <w:r w:rsidR="002D6B90">
        <w:rPr>
          <w:rFonts w:ascii="BMWType V2 Light" w:hAnsi="BMWType V2 Light" w:cs="BMWType V2 Light"/>
          <w:color w:val="000000" w:themeColor="text1"/>
          <w:szCs w:val="22"/>
        </w:rPr>
        <w:t>This makes</w:t>
      </w:r>
      <w:r w:rsidRPr="00E17573">
        <w:rPr>
          <w:rFonts w:ascii="BMWType V2 Light" w:hAnsi="BMWType V2 Light" w:cs="BMWType V2 Light"/>
          <w:color w:val="000000" w:themeColor="text1"/>
          <w:szCs w:val="22"/>
        </w:rPr>
        <w:t xml:space="preserve"> the BMW Intelligent Personal Assistant the ultimate vehicle expert</w:t>
      </w:r>
      <w:r w:rsidR="00C164B8">
        <w:rPr>
          <w:rFonts w:ascii="BMWType V2 Light" w:hAnsi="BMWType V2 Light" w:cs="BMWType V2 Light"/>
          <w:color w:val="000000" w:themeColor="text1"/>
          <w:szCs w:val="22"/>
        </w:rPr>
        <w:t xml:space="preserve"> enabled by generative AI, powered by the Alexa LLM</w:t>
      </w:r>
      <w:r w:rsidRPr="00E17573">
        <w:rPr>
          <w:rFonts w:ascii="BMWType V2 Light" w:hAnsi="BMWType V2 Light" w:cs="BMWType V2 Light"/>
          <w:color w:val="000000" w:themeColor="text1"/>
          <w:szCs w:val="22"/>
        </w:rPr>
        <w:t xml:space="preserve">. </w:t>
      </w:r>
      <w:r w:rsidR="00C164B8">
        <w:rPr>
          <w:rFonts w:ascii="BMWType V2 Light" w:hAnsi="BMWType V2 Light" w:cs="BMWType V2 Light"/>
          <w:color w:val="000000" w:themeColor="text1"/>
          <w:szCs w:val="22"/>
        </w:rPr>
        <w:t>V</w:t>
      </w:r>
      <w:r w:rsidRPr="00E17573">
        <w:rPr>
          <w:rFonts w:ascii="BMWType V2 Light" w:hAnsi="BMWType V2 Light" w:cs="BMWType V2 Light"/>
          <w:color w:val="000000" w:themeColor="text1"/>
          <w:szCs w:val="22"/>
        </w:rPr>
        <w:t xml:space="preserve">isitors </w:t>
      </w:r>
      <w:r w:rsidR="00D3555F">
        <w:rPr>
          <w:rFonts w:ascii="BMWType V2 Light" w:hAnsi="BMWType V2 Light" w:cs="BMWType V2 Light"/>
          <w:color w:val="000000" w:themeColor="text1"/>
          <w:szCs w:val="22"/>
        </w:rPr>
        <w:t xml:space="preserve">will </w:t>
      </w:r>
      <w:r w:rsidRPr="00E17573">
        <w:rPr>
          <w:rFonts w:ascii="BMWType V2 Light" w:hAnsi="BMWType V2 Light" w:cs="BMWType V2 Light"/>
          <w:color w:val="000000" w:themeColor="text1"/>
          <w:szCs w:val="22"/>
        </w:rPr>
        <w:t xml:space="preserve">experience how the voice assistant provides quick instructions and answers about vehicle functions in a much more human, </w:t>
      </w:r>
      <w:r w:rsidR="00613002" w:rsidRPr="00E17573">
        <w:rPr>
          <w:rFonts w:ascii="BMWType V2 Light" w:hAnsi="BMWType V2 Light" w:cs="BMWType V2 Light"/>
          <w:color w:val="000000" w:themeColor="text1"/>
          <w:szCs w:val="22"/>
        </w:rPr>
        <w:t>conversational</w:t>
      </w:r>
      <w:r w:rsidRPr="00E17573">
        <w:rPr>
          <w:rFonts w:ascii="BMWType V2 Light" w:hAnsi="BMWType V2 Light" w:cs="BMWType V2 Light"/>
          <w:color w:val="000000" w:themeColor="text1"/>
          <w:szCs w:val="22"/>
        </w:rPr>
        <w:t xml:space="preserve"> manner</w:t>
      </w:r>
      <w:r w:rsidR="00EF4CA3">
        <w:rPr>
          <w:rFonts w:ascii="BMWType V2 Light" w:hAnsi="BMWType V2 Light" w:cs="BMWType V2 Light"/>
          <w:color w:val="000000" w:themeColor="text1"/>
          <w:szCs w:val="22"/>
        </w:rPr>
        <w:t xml:space="preserve">, </w:t>
      </w:r>
      <w:r w:rsidR="00B537C1">
        <w:rPr>
          <w:rFonts w:ascii="BMWType V2 Light" w:hAnsi="BMWType V2 Light" w:cs="BMWType V2 Light"/>
          <w:color w:val="000000" w:themeColor="text1"/>
          <w:szCs w:val="22"/>
        </w:rPr>
        <w:t>while at the same time being able to control some vehicle functions</w:t>
      </w:r>
      <w:r w:rsidRPr="00E17573">
        <w:rPr>
          <w:rFonts w:ascii="BMWType V2 Light" w:hAnsi="BMWType V2 Light" w:cs="BMWType V2 Light"/>
          <w:color w:val="000000" w:themeColor="text1"/>
          <w:szCs w:val="22"/>
        </w:rPr>
        <w:t>.</w:t>
      </w:r>
    </w:p>
    <w:p w14:paraId="7433667F" w14:textId="77777777" w:rsidR="00E17573" w:rsidRPr="00E17573" w:rsidRDefault="00E17573" w:rsidP="00E17573">
      <w:pPr>
        <w:pStyle w:val="BodyText"/>
        <w:spacing w:line="360" w:lineRule="auto"/>
        <w:ind w:left="180"/>
        <w:rPr>
          <w:rFonts w:ascii="BMWType V2 Light" w:hAnsi="BMWType V2 Light" w:cs="BMWType V2 Light"/>
          <w:color w:val="000000" w:themeColor="text1"/>
          <w:szCs w:val="22"/>
        </w:rPr>
      </w:pPr>
    </w:p>
    <w:p w14:paraId="01FCC977" w14:textId="14AFC315"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color w:val="000000" w:themeColor="text1"/>
          <w:szCs w:val="22"/>
        </w:rPr>
        <w:t>The BMW Intelligent Personal Assistant has been using artificial intelligence for speech processing for a long time</w:t>
      </w:r>
      <w:r w:rsidR="000F2F94">
        <w:rPr>
          <w:rFonts w:ascii="BMWType V2 Light" w:hAnsi="BMWType V2 Light" w:cs="BMWType V2 Light"/>
          <w:color w:val="000000" w:themeColor="text1"/>
          <w:szCs w:val="22"/>
        </w:rPr>
        <w:t xml:space="preserve">, and this demo is the latest proof of the continued innovation </w:t>
      </w:r>
      <w:proofErr w:type="gramStart"/>
      <w:r w:rsidR="000F2F94">
        <w:rPr>
          <w:rFonts w:ascii="BMWType V2 Light" w:hAnsi="BMWType V2 Light" w:cs="BMWType V2 Light"/>
          <w:color w:val="000000" w:themeColor="text1"/>
          <w:szCs w:val="22"/>
        </w:rPr>
        <w:t>BMW</w:t>
      </w:r>
      <w:proofErr w:type="gramEnd"/>
      <w:r w:rsidR="000F2F94">
        <w:rPr>
          <w:rFonts w:ascii="BMWType V2 Light" w:hAnsi="BMWType V2 Light" w:cs="BMWType V2 Light"/>
          <w:color w:val="000000" w:themeColor="text1"/>
          <w:szCs w:val="22"/>
        </w:rPr>
        <w:t xml:space="preserve"> and its partners </w:t>
      </w:r>
      <w:r w:rsidR="00D1529C">
        <w:rPr>
          <w:rFonts w:ascii="BMWType V2 Light" w:hAnsi="BMWType V2 Light" w:cs="BMWType V2 Light"/>
          <w:color w:val="000000" w:themeColor="text1"/>
          <w:szCs w:val="22"/>
        </w:rPr>
        <w:t>are bringing to customers</w:t>
      </w:r>
      <w:r w:rsidRPr="00E17573">
        <w:rPr>
          <w:rFonts w:ascii="BMWType V2 Light" w:hAnsi="BMWType V2 Light" w:cs="BMWType V2 Light"/>
          <w:color w:val="000000" w:themeColor="text1"/>
          <w:szCs w:val="22"/>
        </w:rPr>
        <w:t>. Complex processing capabilities, which enable human-like interactions and dialogs, ha</w:t>
      </w:r>
      <w:r w:rsidR="00D3555F">
        <w:rPr>
          <w:rFonts w:ascii="BMWType V2 Light" w:hAnsi="BMWType V2 Light" w:cs="BMWType V2 Light"/>
          <w:color w:val="000000" w:themeColor="text1"/>
          <w:szCs w:val="22"/>
        </w:rPr>
        <w:t>d</w:t>
      </w:r>
      <w:r w:rsidRPr="00E17573">
        <w:rPr>
          <w:rFonts w:ascii="BMWType V2 Light" w:hAnsi="BMWType V2 Light" w:cs="BMWType V2 Light"/>
          <w:color w:val="000000" w:themeColor="text1"/>
          <w:szCs w:val="22"/>
        </w:rPr>
        <w:t xml:space="preserve"> not yet been integrated into the </w:t>
      </w:r>
      <w:r w:rsidR="00F9700A">
        <w:rPr>
          <w:rFonts w:ascii="BMWType V2 Light" w:hAnsi="BMWType V2 Light" w:cs="BMWType V2 Light"/>
          <w:color w:val="000000" w:themeColor="text1"/>
          <w:szCs w:val="22"/>
        </w:rPr>
        <w:t>existing Intelligent Personal Assistant</w:t>
      </w:r>
      <w:r w:rsidRPr="00E17573">
        <w:rPr>
          <w:rFonts w:ascii="BMWType V2 Light" w:hAnsi="BMWType V2 Light" w:cs="BMWType V2 Light"/>
          <w:color w:val="000000" w:themeColor="text1"/>
          <w:szCs w:val="22"/>
        </w:rPr>
        <w:t>. Such capabilities are now made possible by LLMs (Large Language Models)</w:t>
      </w:r>
      <w:r w:rsidR="00E9447D">
        <w:rPr>
          <w:rFonts w:ascii="BMWType V2 Light" w:hAnsi="BMWType V2 Light" w:cs="BMWType V2 Light"/>
          <w:color w:val="000000" w:themeColor="text1"/>
          <w:szCs w:val="22"/>
        </w:rPr>
        <w:t>, which</w:t>
      </w:r>
      <w:r w:rsidRPr="00E17573">
        <w:rPr>
          <w:rFonts w:ascii="BMWType V2 Light" w:hAnsi="BMWType V2 Light" w:cs="BMWType V2 Light"/>
          <w:color w:val="000000" w:themeColor="text1"/>
          <w:szCs w:val="22"/>
        </w:rPr>
        <w:t xml:space="preserve"> are AI models designed to process human language at a high level and generate responses accordingly. </w:t>
      </w:r>
      <w:r w:rsidR="00AA4292">
        <w:rPr>
          <w:rFonts w:ascii="BMWType V2 Light" w:hAnsi="BMWType V2 Light" w:cs="BMWType V2 Light"/>
          <w:color w:val="000000" w:themeColor="text1"/>
          <w:szCs w:val="22"/>
        </w:rPr>
        <w:t xml:space="preserve">The BMW Group is also taking careful steps to build a safe and trusted experience for </w:t>
      </w:r>
      <w:proofErr w:type="gramStart"/>
      <w:r w:rsidR="00AA4292">
        <w:rPr>
          <w:rFonts w:ascii="BMWType V2 Light" w:hAnsi="BMWType V2 Light" w:cs="BMWType V2 Light"/>
          <w:color w:val="000000" w:themeColor="text1"/>
          <w:szCs w:val="22"/>
        </w:rPr>
        <w:t>customers, and</w:t>
      </w:r>
      <w:proofErr w:type="gramEnd"/>
      <w:r w:rsidR="00AA4292">
        <w:rPr>
          <w:rFonts w:ascii="BMWType V2 Light" w:hAnsi="BMWType V2 Light" w:cs="BMWType V2 Light"/>
          <w:color w:val="000000" w:themeColor="text1"/>
          <w:szCs w:val="22"/>
        </w:rPr>
        <w:t xml:space="preserve"> continu</w:t>
      </w:r>
      <w:r w:rsidR="00AD378B">
        <w:rPr>
          <w:rFonts w:ascii="BMWType V2 Light" w:hAnsi="BMWType V2 Light" w:cs="BMWType V2 Light"/>
          <w:color w:val="000000" w:themeColor="text1"/>
          <w:szCs w:val="22"/>
        </w:rPr>
        <w:t>es</w:t>
      </w:r>
      <w:r w:rsidR="00AA4292">
        <w:rPr>
          <w:rFonts w:ascii="BMWType V2 Light" w:hAnsi="BMWType V2 Light" w:cs="BMWType V2 Light"/>
          <w:color w:val="000000" w:themeColor="text1"/>
          <w:szCs w:val="22"/>
        </w:rPr>
        <w:t xml:space="preserve"> to test and iterate these LLM capabilities over time with its partners.</w:t>
      </w:r>
    </w:p>
    <w:p w14:paraId="2636D472" w14:textId="77777777" w:rsidR="00E17573" w:rsidRPr="00E17573" w:rsidRDefault="00E17573" w:rsidP="00E17573">
      <w:pPr>
        <w:pStyle w:val="BodyText"/>
        <w:spacing w:line="360" w:lineRule="auto"/>
        <w:ind w:left="180"/>
        <w:rPr>
          <w:rFonts w:ascii="BMWType V2 Light" w:hAnsi="BMWType V2 Light" w:cs="BMWType V2 Light"/>
          <w:color w:val="000000" w:themeColor="text1"/>
          <w:szCs w:val="22"/>
        </w:rPr>
      </w:pPr>
    </w:p>
    <w:p w14:paraId="0A723635" w14:textId="50CFB3CE"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color w:val="000000" w:themeColor="text1"/>
          <w:szCs w:val="22"/>
        </w:rPr>
        <w:t xml:space="preserve">Since the introduction of the first BMW Intelligent Personal Assistant in 2018, language interaction has been an essential part of BMW iDrive. Today, the voice assistant gives customers control over many vehicle functions so that they can keep their hands on the wheel and their eyes on the road. </w:t>
      </w:r>
      <w:r w:rsidR="0091781D">
        <w:rPr>
          <w:rFonts w:ascii="BMWType V2 Light" w:hAnsi="BMWType V2 Light" w:cs="BMWType V2 Light"/>
          <w:color w:val="000000" w:themeColor="text1"/>
          <w:szCs w:val="22"/>
        </w:rPr>
        <w:t>Leveraging Amazon’s</w:t>
      </w:r>
      <w:r w:rsidRPr="00E17573">
        <w:rPr>
          <w:rFonts w:ascii="BMWType V2 Light" w:hAnsi="BMWType V2 Light" w:cs="BMWType V2 Light"/>
          <w:color w:val="000000" w:themeColor="text1"/>
          <w:szCs w:val="22"/>
        </w:rPr>
        <w:t xml:space="preserve"> Alexa Custom Assistant — a solution based on Alexa technology </w:t>
      </w:r>
      <w:r w:rsidR="00844278" w:rsidRPr="00E17573">
        <w:rPr>
          <w:rFonts w:ascii="BMWType V2 Light" w:hAnsi="BMWType V2 Light" w:cs="BMWType V2 Light"/>
          <w:color w:val="000000" w:themeColor="text1"/>
          <w:szCs w:val="22"/>
        </w:rPr>
        <w:t>that</w:t>
      </w:r>
      <w:r w:rsidRPr="00E17573">
        <w:rPr>
          <w:rFonts w:ascii="BMWType V2 Light" w:hAnsi="BMWType V2 Light" w:cs="BMWType V2 Light"/>
          <w:color w:val="000000" w:themeColor="text1"/>
          <w:szCs w:val="22"/>
        </w:rPr>
        <w:t xml:space="preserve"> </w:t>
      </w:r>
      <w:r w:rsidR="00A92F7B">
        <w:rPr>
          <w:rFonts w:ascii="BMWType V2 Light" w:hAnsi="BMWType V2 Light" w:cs="BMWType V2 Light"/>
          <w:color w:val="000000" w:themeColor="text1"/>
          <w:szCs w:val="22"/>
        </w:rPr>
        <w:t>enables</w:t>
      </w:r>
      <w:r w:rsidRPr="00E17573">
        <w:rPr>
          <w:rFonts w:ascii="BMWType V2 Light" w:hAnsi="BMWType V2 Light" w:cs="BMWType V2 Light"/>
          <w:color w:val="000000" w:themeColor="text1"/>
          <w:szCs w:val="22"/>
        </w:rPr>
        <w:t xml:space="preserve"> companies to create their own customized voice assistant — the </w:t>
      </w:r>
      <w:r w:rsidR="00604454">
        <w:rPr>
          <w:rFonts w:ascii="BMWType V2 Light" w:hAnsi="BMWType V2 Light" w:cs="BMWType V2 Light"/>
          <w:color w:val="000000" w:themeColor="text1"/>
          <w:szCs w:val="22"/>
        </w:rPr>
        <w:t xml:space="preserve">next generation of the </w:t>
      </w:r>
      <w:r w:rsidRPr="00E17573">
        <w:rPr>
          <w:rFonts w:ascii="BMWType V2 Light" w:hAnsi="BMWType V2 Light" w:cs="BMWType V2 Light"/>
          <w:color w:val="000000" w:themeColor="text1"/>
          <w:szCs w:val="22"/>
        </w:rPr>
        <w:t xml:space="preserve">BMW Intelligent Personal Assistant </w:t>
      </w:r>
      <w:r w:rsidR="00B312C9">
        <w:rPr>
          <w:rFonts w:ascii="BMWType V2 Light" w:hAnsi="BMWType V2 Light" w:cs="BMWType V2 Light"/>
          <w:color w:val="000000" w:themeColor="text1"/>
          <w:szCs w:val="22"/>
        </w:rPr>
        <w:t xml:space="preserve">will soon become </w:t>
      </w:r>
      <w:r w:rsidR="00B312C9">
        <w:rPr>
          <w:rFonts w:ascii="BMWType V2 Light" w:hAnsi="BMWType V2 Light" w:cs="BMWType V2 Light"/>
          <w:color w:val="000000" w:themeColor="text1"/>
          <w:szCs w:val="22"/>
        </w:rPr>
        <w:lastRenderedPageBreak/>
        <w:t xml:space="preserve">more powerful over the course of the year </w:t>
      </w:r>
      <w:r w:rsidRPr="00E17573">
        <w:rPr>
          <w:rFonts w:ascii="BMWType V2 Light" w:hAnsi="BMWType V2 Light" w:cs="BMWType V2 Light"/>
          <w:color w:val="000000" w:themeColor="text1"/>
          <w:szCs w:val="22"/>
        </w:rPr>
        <w:t>in vehicles with BMW Operating System 9.</w:t>
      </w:r>
    </w:p>
    <w:p w14:paraId="5282067C" w14:textId="77777777" w:rsidR="00E17573" w:rsidRPr="00E17573" w:rsidRDefault="00E17573" w:rsidP="00E17573">
      <w:pPr>
        <w:pStyle w:val="BodyText"/>
        <w:spacing w:line="360" w:lineRule="auto"/>
        <w:ind w:left="180"/>
        <w:rPr>
          <w:rFonts w:ascii="BMWType V2 Light" w:hAnsi="BMWType V2 Light" w:cs="BMWType V2 Light"/>
          <w:color w:val="000000" w:themeColor="text1"/>
          <w:szCs w:val="22"/>
        </w:rPr>
      </w:pPr>
    </w:p>
    <w:p w14:paraId="00C2601B" w14:textId="77777777"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b/>
          <w:color w:val="000000" w:themeColor="text1"/>
          <w:szCs w:val="22"/>
        </w:rPr>
        <w:t xml:space="preserve">Joint development project with </w:t>
      </w:r>
      <w:proofErr w:type="spellStart"/>
      <w:r w:rsidRPr="00E17573">
        <w:rPr>
          <w:rFonts w:ascii="BMWType V2 Light" w:hAnsi="BMWType V2 Light" w:cs="BMWType V2 Light"/>
          <w:b/>
          <w:color w:val="000000" w:themeColor="text1"/>
          <w:szCs w:val="22"/>
        </w:rPr>
        <w:t>Valeo</w:t>
      </w:r>
      <w:proofErr w:type="spellEnd"/>
      <w:r w:rsidRPr="00E17573">
        <w:rPr>
          <w:rFonts w:ascii="BMWType V2 Light" w:hAnsi="BMWType V2 Light" w:cs="BMWType V2 Light"/>
          <w:b/>
          <w:color w:val="000000" w:themeColor="text1"/>
          <w:szCs w:val="22"/>
        </w:rPr>
        <w:t xml:space="preserve"> enables remote-controlled valet parking.</w:t>
      </w:r>
    </w:p>
    <w:p w14:paraId="2E9F7E99" w14:textId="77777777"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color w:val="000000" w:themeColor="text1"/>
          <w:szCs w:val="22"/>
        </w:rPr>
        <w:t xml:space="preserve">BMW and </w:t>
      </w:r>
      <w:proofErr w:type="spellStart"/>
      <w:r w:rsidRPr="00E17573">
        <w:rPr>
          <w:rFonts w:ascii="BMWType V2 Light" w:hAnsi="BMWType V2 Light" w:cs="BMWType V2 Light"/>
          <w:color w:val="000000" w:themeColor="text1"/>
          <w:szCs w:val="22"/>
        </w:rPr>
        <w:t>Valeo</w:t>
      </w:r>
      <w:proofErr w:type="spellEnd"/>
      <w:r w:rsidRPr="00E17573">
        <w:rPr>
          <w:rFonts w:ascii="BMWType V2 Light" w:hAnsi="BMWType V2 Light" w:cs="BMWType V2 Light"/>
          <w:color w:val="000000" w:themeColor="text1"/>
          <w:szCs w:val="22"/>
        </w:rPr>
        <w:t xml:space="preserve"> are working in a strategic partnership on the joint development of next-generation automated Level 4 parking solutions. This also includes the development of solutions for automated valet parking (AVP). The customer leaves the vehicle at a defined drop off point. From </w:t>
      </w:r>
      <w:r w:rsidR="00844278" w:rsidRPr="00E17573">
        <w:rPr>
          <w:rFonts w:ascii="BMWType V2 Light" w:hAnsi="BMWType V2 Light" w:cs="BMWType V2 Light"/>
          <w:color w:val="000000" w:themeColor="text1"/>
          <w:szCs w:val="22"/>
        </w:rPr>
        <w:t>there</w:t>
      </w:r>
      <w:r w:rsidRPr="00E17573">
        <w:rPr>
          <w:rFonts w:ascii="BMWType V2 Light" w:hAnsi="BMWType V2 Light" w:cs="BMWType V2 Light"/>
          <w:color w:val="000000" w:themeColor="text1"/>
          <w:szCs w:val="22"/>
        </w:rPr>
        <w:t xml:space="preserve">, </w:t>
      </w:r>
      <w:r w:rsidR="00844278" w:rsidRPr="00E17573">
        <w:rPr>
          <w:rFonts w:ascii="BMWType V2 Light" w:hAnsi="BMWType V2 Light" w:cs="BMWType V2 Light"/>
          <w:color w:val="000000" w:themeColor="text1"/>
          <w:szCs w:val="22"/>
        </w:rPr>
        <w:t>the vehicle</w:t>
      </w:r>
      <w:r w:rsidRPr="00E17573">
        <w:rPr>
          <w:rFonts w:ascii="BMWType V2 Light" w:hAnsi="BMWType V2 Light" w:cs="BMWType V2 Light"/>
          <w:color w:val="000000" w:themeColor="text1"/>
          <w:szCs w:val="22"/>
        </w:rPr>
        <w:t xml:space="preserve"> automatically searches for a parking space, </w:t>
      </w:r>
      <w:r w:rsidR="00844278" w:rsidRPr="00E17573">
        <w:rPr>
          <w:rFonts w:ascii="BMWType V2 Light" w:hAnsi="BMWType V2 Light" w:cs="BMWType V2 Light"/>
          <w:color w:val="000000" w:themeColor="text1"/>
          <w:szCs w:val="22"/>
        </w:rPr>
        <w:t>performs</w:t>
      </w:r>
      <w:r w:rsidRPr="00E17573">
        <w:rPr>
          <w:rFonts w:ascii="BMWType V2 Light" w:hAnsi="BMWType V2 Light" w:cs="BMWType V2 Light"/>
          <w:color w:val="000000" w:themeColor="text1"/>
          <w:szCs w:val="22"/>
        </w:rPr>
        <w:t xml:space="preserve"> the necessary maneuvers to </w:t>
      </w:r>
      <w:r w:rsidR="00844278" w:rsidRPr="00E17573">
        <w:rPr>
          <w:rFonts w:ascii="BMWType V2 Light" w:hAnsi="BMWType V2 Light" w:cs="BMWType V2 Light"/>
          <w:color w:val="000000" w:themeColor="text1"/>
          <w:szCs w:val="22"/>
        </w:rPr>
        <w:t>enter the space</w:t>
      </w:r>
      <w:r w:rsidRPr="00E17573">
        <w:rPr>
          <w:rFonts w:ascii="BMWType V2 Light" w:hAnsi="BMWType V2 Light" w:cs="BMWType V2 Light"/>
          <w:color w:val="000000" w:themeColor="text1"/>
          <w:szCs w:val="22"/>
        </w:rPr>
        <w:t xml:space="preserve">, and can </w:t>
      </w:r>
      <w:r w:rsidR="00844278" w:rsidRPr="00E17573">
        <w:rPr>
          <w:rFonts w:ascii="BMWType V2 Light" w:hAnsi="BMWType V2 Light" w:cs="BMWType V2 Light"/>
          <w:color w:val="000000" w:themeColor="text1"/>
          <w:szCs w:val="22"/>
        </w:rPr>
        <w:t>return</w:t>
      </w:r>
      <w:r w:rsidRPr="00E17573">
        <w:rPr>
          <w:rFonts w:ascii="BMWType V2 Light" w:hAnsi="BMWType V2 Light" w:cs="BMWType V2 Light"/>
          <w:color w:val="000000" w:themeColor="text1"/>
          <w:szCs w:val="22"/>
        </w:rPr>
        <w:t xml:space="preserve"> to the pick-up point. The underlying technology can be either an autonomous driving system or a remote-controlled valet system.</w:t>
      </w:r>
    </w:p>
    <w:p w14:paraId="2250EC25" w14:textId="77777777" w:rsidR="00E17573" w:rsidRPr="00E17573" w:rsidRDefault="00E17573" w:rsidP="00E17573">
      <w:pPr>
        <w:pStyle w:val="BodyText"/>
        <w:spacing w:line="360" w:lineRule="auto"/>
        <w:ind w:left="180"/>
        <w:rPr>
          <w:rFonts w:ascii="BMWType V2 Light" w:hAnsi="BMWType V2 Light" w:cs="BMWType V2 Light"/>
          <w:color w:val="000000" w:themeColor="text1"/>
          <w:szCs w:val="22"/>
        </w:rPr>
      </w:pPr>
    </w:p>
    <w:p w14:paraId="38DF98D8" w14:textId="77777777"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color w:val="000000" w:themeColor="text1"/>
          <w:szCs w:val="22"/>
        </w:rPr>
        <w:t>At CES 2024, visitors can try out remote-controlled valet parking for themselves. Remote control provides control in situations where fully autonomous systems may face major challenges, such as complex or unknown environments.</w:t>
      </w:r>
    </w:p>
    <w:p w14:paraId="4FFEC203" w14:textId="77777777" w:rsidR="00E17573" w:rsidRPr="00E17573" w:rsidRDefault="00E17573" w:rsidP="00E17573">
      <w:pPr>
        <w:pStyle w:val="BodyText"/>
        <w:spacing w:line="360" w:lineRule="auto"/>
        <w:ind w:left="180"/>
        <w:rPr>
          <w:rFonts w:ascii="BMWType V2 Light" w:hAnsi="BMWType V2 Light" w:cs="BMWType V2 Light"/>
          <w:color w:val="000000" w:themeColor="text1"/>
          <w:szCs w:val="22"/>
        </w:rPr>
      </w:pPr>
    </w:p>
    <w:p w14:paraId="0E2C671A" w14:textId="77777777" w:rsidR="00E17573" w:rsidRPr="00E17573" w:rsidRDefault="00231DF7" w:rsidP="00E17573">
      <w:pPr>
        <w:pStyle w:val="BodyText"/>
        <w:spacing w:line="360" w:lineRule="auto"/>
        <w:ind w:left="180"/>
        <w:rPr>
          <w:rFonts w:ascii="BMWType V2 Light" w:hAnsi="BMWType V2 Light" w:cs="BMWType V2 Light"/>
          <w:color w:val="000000" w:themeColor="text1"/>
          <w:szCs w:val="22"/>
        </w:rPr>
      </w:pPr>
      <w:r w:rsidRPr="00E17573">
        <w:rPr>
          <w:rFonts w:ascii="BMWType V2 Light" w:hAnsi="BMWType V2 Light" w:cs="BMWType V2 Light"/>
          <w:color w:val="000000" w:themeColor="text1"/>
          <w:szCs w:val="22"/>
        </w:rPr>
        <w:t xml:space="preserve">The remote control uses modern technology and live camera images to navigate and move the vehicle </w:t>
      </w:r>
      <w:proofErr w:type="gramStart"/>
      <w:r w:rsidRPr="00E17573">
        <w:rPr>
          <w:rFonts w:ascii="BMWType V2 Light" w:hAnsi="BMWType V2 Light" w:cs="BMWType V2 Light"/>
          <w:color w:val="000000" w:themeColor="text1"/>
          <w:szCs w:val="22"/>
        </w:rPr>
        <w:t>in order to</w:t>
      </w:r>
      <w:proofErr w:type="gramEnd"/>
      <w:r w:rsidRPr="00E17573">
        <w:rPr>
          <w:rFonts w:ascii="BMWType V2 Light" w:hAnsi="BMWType V2 Light" w:cs="BMWType V2 Light"/>
          <w:color w:val="000000" w:themeColor="text1"/>
          <w:szCs w:val="22"/>
        </w:rPr>
        <w:t xml:space="preserve"> park and </w:t>
      </w:r>
      <w:r w:rsidR="00844278" w:rsidRPr="00E17573">
        <w:rPr>
          <w:rFonts w:ascii="BMWType V2 Light" w:hAnsi="BMWType V2 Light" w:cs="BMWType V2 Light"/>
          <w:color w:val="000000" w:themeColor="text1"/>
          <w:szCs w:val="22"/>
        </w:rPr>
        <w:t>return</w:t>
      </w:r>
      <w:r w:rsidRPr="00E17573">
        <w:rPr>
          <w:rFonts w:ascii="BMWType V2 Light" w:hAnsi="BMWType V2 Light" w:cs="BMWType V2 Light"/>
          <w:color w:val="000000" w:themeColor="text1"/>
          <w:szCs w:val="22"/>
        </w:rPr>
        <w:t xml:space="preserve"> in a controlled manner. Possible areas of application for this technology in the future could include parking for events, at airports</w:t>
      </w:r>
      <w:r w:rsidR="00BC31AF" w:rsidRPr="00E17573">
        <w:rPr>
          <w:rFonts w:ascii="BMWType V2 Light" w:hAnsi="BMWType V2 Light" w:cs="BMWType V2 Light"/>
          <w:color w:val="000000" w:themeColor="text1"/>
          <w:szCs w:val="22"/>
        </w:rPr>
        <w:t>,</w:t>
      </w:r>
      <w:r w:rsidRPr="00E17573">
        <w:rPr>
          <w:rFonts w:ascii="BMWType V2 Light" w:hAnsi="BMWType V2 Light" w:cs="BMWType V2 Light"/>
          <w:color w:val="000000" w:themeColor="text1"/>
          <w:szCs w:val="22"/>
        </w:rPr>
        <w:t xml:space="preserve"> or in logistics.</w:t>
      </w:r>
    </w:p>
    <w:p w14:paraId="298F7C52" w14:textId="00A120A6" w:rsidR="00E17573" w:rsidRDefault="00E17573" w:rsidP="00E17573">
      <w:pPr>
        <w:pStyle w:val="BodyText"/>
        <w:spacing w:line="360" w:lineRule="exact"/>
        <w:ind w:left="180"/>
        <w:rPr>
          <w:rFonts w:ascii="BMWType V2 Light" w:hAnsi="BMWType V2 Light" w:cs="BMWType V2 Light"/>
          <w:color w:val="000000" w:themeColor="text1"/>
        </w:rPr>
      </w:pPr>
    </w:p>
    <w:p w14:paraId="62447F17" w14:textId="77777777" w:rsidR="00A879D5" w:rsidRPr="00E17573" w:rsidRDefault="00A879D5" w:rsidP="00A879D5">
      <w:pPr>
        <w:jc w:val="center"/>
        <w:rPr>
          <w:rFonts w:ascii="BMWType V2 Light" w:hAnsi="BMWType V2 Light" w:cs="BMWType V2 Light"/>
          <w:color w:val="000000"/>
        </w:rPr>
      </w:pPr>
      <w:r w:rsidRPr="00E17573">
        <w:rPr>
          <w:rFonts w:ascii="BMWType V2 Light" w:hAnsi="BMWType V2 Light" w:cs="BMWType V2 Light"/>
          <w:color w:val="000000"/>
        </w:rPr>
        <w:t>#      #      #</w:t>
      </w:r>
    </w:p>
    <w:p w14:paraId="009D54A9" w14:textId="6B35419E" w:rsidR="00E17573" w:rsidRDefault="00E17573" w:rsidP="00E17573">
      <w:pPr>
        <w:pStyle w:val="BodyText"/>
        <w:spacing w:line="240" w:lineRule="auto"/>
        <w:ind w:left="180"/>
        <w:rPr>
          <w:rFonts w:ascii="BMWType V2 Light" w:hAnsi="BMWType V2 Light" w:cs="BMWType V2 Light"/>
          <w:color w:val="000000" w:themeColor="text1"/>
          <w:sz w:val="20"/>
        </w:rPr>
      </w:pPr>
    </w:p>
    <w:p w14:paraId="75234A00" w14:textId="77777777" w:rsidR="00A879D5" w:rsidRPr="00E17573" w:rsidRDefault="00A879D5" w:rsidP="00E17573">
      <w:pPr>
        <w:pStyle w:val="BodyText"/>
        <w:spacing w:line="240" w:lineRule="auto"/>
        <w:ind w:left="180"/>
        <w:rPr>
          <w:rFonts w:ascii="BMWType V2 Light" w:hAnsi="BMWType V2 Light" w:cs="BMWType V2 Light"/>
          <w:color w:val="000000" w:themeColor="text1"/>
          <w:sz w:val="20"/>
        </w:rPr>
      </w:pPr>
    </w:p>
    <w:p w14:paraId="3787CEB0" w14:textId="77777777" w:rsidR="00E17573" w:rsidRPr="00E17573" w:rsidRDefault="00AE0873" w:rsidP="00E17573">
      <w:pPr>
        <w:pStyle w:val="BodyText"/>
        <w:spacing w:line="240" w:lineRule="auto"/>
        <w:ind w:left="180"/>
        <w:rPr>
          <w:rFonts w:ascii="BMWType V2 Light" w:hAnsi="BMWType V2 Light" w:cs="BMWType V2 Light"/>
          <w:b/>
          <w:bCs/>
          <w:sz w:val="20"/>
        </w:rPr>
      </w:pPr>
      <w:r w:rsidRPr="00E17573">
        <w:rPr>
          <w:rFonts w:ascii="BMWType V2 Light" w:hAnsi="BMWType V2 Light" w:cs="BMWType V2 Light"/>
          <w:b/>
          <w:bCs/>
          <w:sz w:val="20"/>
        </w:rPr>
        <w:t xml:space="preserve">BMW Group </w:t>
      </w:r>
      <w:proofErr w:type="gramStart"/>
      <w:r w:rsidRPr="00E17573">
        <w:rPr>
          <w:rFonts w:ascii="BMWType V2 Light" w:hAnsi="BMWType V2 Light" w:cs="BMWType V2 Light"/>
          <w:b/>
          <w:bCs/>
          <w:sz w:val="20"/>
        </w:rPr>
        <w:t>In</w:t>
      </w:r>
      <w:proofErr w:type="gramEnd"/>
      <w:r w:rsidRPr="00E17573">
        <w:rPr>
          <w:rFonts w:ascii="BMWType V2 Light" w:hAnsi="BMWType V2 Light" w:cs="BMWType V2 Light"/>
          <w:b/>
          <w:bCs/>
          <w:sz w:val="20"/>
        </w:rPr>
        <w:t xml:space="preserve"> America</w:t>
      </w:r>
    </w:p>
    <w:p w14:paraId="39C6C159" w14:textId="05C37C64" w:rsidR="00901B66" w:rsidRPr="00E17573" w:rsidRDefault="00901B66" w:rsidP="00E17573">
      <w:pPr>
        <w:pStyle w:val="BodyText"/>
        <w:spacing w:line="240" w:lineRule="auto"/>
        <w:ind w:left="180"/>
        <w:rPr>
          <w:rFonts w:ascii="BMWType V2 Light" w:hAnsi="BMWType V2 Light" w:cs="BMWType V2 Light"/>
          <w:color w:val="000000" w:themeColor="text1"/>
          <w:sz w:val="20"/>
        </w:rPr>
      </w:pPr>
      <w:r w:rsidRPr="00E17573">
        <w:rPr>
          <w:rFonts w:ascii="BMWType V2 Light" w:hAnsi="BMWType V2 Light" w:cs="BMWType V2 Light"/>
          <w:sz w:val="20"/>
        </w:rPr>
        <w:t xml:space="preserve">BMW of North America, LLC has been present in the United States since 1975.  Rolls-Royce Motor Cars NA, LLC began distributing vehicles in 2003.  The BMW Group in the United States has grown to include marketing, sales, and financial service organizations for the BMW brand of motor vehicles, including motorcycles, the MINI brand, and Rolls-Royce Motor Cars; Designworks, a strategic design consultancy based in California; a technology office in Silicon Valley and various other operations throughout the country.  BMW Manufacturing Co., LLC in South Carolina is the BMW Group global center of competence for BMW X models and </w:t>
      </w:r>
      <w:r w:rsidR="00BC31AF" w:rsidRPr="00E17573">
        <w:rPr>
          <w:rFonts w:ascii="BMWType V2 Light" w:hAnsi="BMWType V2 Light" w:cs="BMWType V2 Light"/>
          <w:sz w:val="20"/>
        </w:rPr>
        <w:t>assembles</w:t>
      </w:r>
      <w:r w:rsidRPr="00E17573">
        <w:rPr>
          <w:rFonts w:ascii="BMWType V2 Light" w:hAnsi="BMWType V2 Light" w:cs="BMWType V2 Light"/>
          <w:sz w:val="20"/>
        </w:rPr>
        <w:t xml:space="preserve"> the X3, X4, X5, X6 and X7 Sports Activity Vehicles as well as the BMW XM. The BMW Group sales organization is represented in the U.S. through networks of 3</w:t>
      </w:r>
      <w:r w:rsidR="005E6542" w:rsidRPr="00E17573">
        <w:rPr>
          <w:rFonts w:ascii="BMWType V2 Light" w:hAnsi="BMWType V2 Light" w:cs="BMWType V2 Light"/>
          <w:sz w:val="20"/>
        </w:rPr>
        <w:t>50</w:t>
      </w:r>
      <w:r w:rsidRPr="00E17573">
        <w:rPr>
          <w:rFonts w:ascii="BMWType V2 Light" w:hAnsi="BMWType V2 Light" w:cs="BMWType V2 Light"/>
          <w:sz w:val="20"/>
        </w:rPr>
        <w:t xml:space="preserve"> BMW passenger car and BMW Sports Activity Vehicle centers,</w:t>
      </w:r>
      <w:r w:rsidR="00BC31AF" w:rsidRPr="00E17573">
        <w:rPr>
          <w:rFonts w:ascii="BMWType V2 Light" w:hAnsi="BMWType V2 Light" w:cs="BMWType V2 Light"/>
          <w:sz w:val="20"/>
        </w:rPr>
        <w:t xml:space="preserve"> 1</w:t>
      </w:r>
      <w:r w:rsidRPr="00E17573">
        <w:rPr>
          <w:rFonts w:ascii="BMWType V2 Light" w:hAnsi="BMWType V2 Light" w:cs="BMWType V2 Light"/>
          <w:sz w:val="20"/>
        </w:rPr>
        <w:t>4</w:t>
      </w:r>
      <w:r w:rsidR="00BC31AF" w:rsidRPr="00E17573">
        <w:rPr>
          <w:rFonts w:ascii="BMWType V2 Light" w:hAnsi="BMWType V2 Light" w:cs="BMWType V2 Light"/>
          <w:sz w:val="20"/>
        </w:rPr>
        <w:t>5</w:t>
      </w:r>
      <w:r w:rsidRPr="00E17573">
        <w:rPr>
          <w:rFonts w:ascii="BMWType V2 Light" w:hAnsi="BMWType V2 Light" w:cs="BMWType V2 Light"/>
          <w:sz w:val="20"/>
        </w:rPr>
        <w:t xml:space="preserve"> BMW motorcycle retailers, 104 MINI passenger car dealers, and 38 Rolls-Royce Motor Car dealers.  BMW (US) Holding Corp., the BMW Group’s sales headquarters for North America, </w:t>
      </w:r>
      <w:proofErr w:type="gramStart"/>
      <w:r w:rsidRPr="00E17573">
        <w:rPr>
          <w:rFonts w:ascii="BMWType V2 Light" w:hAnsi="BMWType V2 Light" w:cs="BMWType V2 Light"/>
          <w:sz w:val="20"/>
        </w:rPr>
        <w:t>is located in</w:t>
      </w:r>
      <w:proofErr w:type="gramEnd"/>
      <w:r w:rsidRPr="00E17573">
        <w:rPr>
          <w:rFonts w:ascii="BMWType V2 Light" w:hAnsi="BMWType V2 Light" w:cs="BMWType V2 Light"/>
          <w:sz w:val="20"/>
        </w:rPr>
        <w:t xml:space="preserve"> Woodcliff Lake, New Jersey.</w:t>
      </w:r>
    </w:p>
    <w:p w14:paraId="75691CEE" w14:textId="77777777" w:rsidR="00AE0873" w:rsidRPr="00E17573" w:rsidRDefault="00AE0873" w:rsidP="00E17573">
      <w:pPr>
        <w:jc w:val="center"/>
        <w:rPr>
          <w:rFonts w:ascii="BMWType V2 Light" w:hAnsi="BMWType V2 Light" w:cs="BMWType V2 Light"/>
          <w:color w:val="000000"/>
        </w:rPr>
      </w:pPr>
      <w:r w:rsidRPr="00E17573">
        <w:rPr>
          <w:rFonts w:ascii="BMWType V2 Light" w:hAnsi="BMWType V2 Light" w:cs="BMWType V2 Light"/>
          <w:color w:val="000000"/>
        </w:rPr>
        <w:t>#      #      #</w:t>
      </w:r>
    </w:p>
    <w:p w14:paraId="5C87D709" w14:textId="77777777" w:rsidR="00AE0873" w:rsidRPr="00E17573" w:rsidRDefault="00AE0873" w:rsidP="00E17573">
      <w:pPr>
        <w:rPr>
          <w:rFonts w:ascii="BMWType V2 Light" w:hAnsi="BMWType V2 Light" w:cs="BMWType V2 Light"/>
          <w:color w:val="000000"/>
        </w:rPr>
      </w:pPr>
    </w:p>
    <w:p w14:paraId="625168C8" w14:textId="77777777" w:rsidR="00AE0873" w:rsidRPr="00E17573" w:rsidRDefault="00AE0873" w:rsidP="00E17573">
      <w:pPr>
        <w:ind w:left="180"/>
        <w:rPr>
          <w:rFonts w:ascii="BMWType V2 Light" w:hAnsi="BMWType V2 Light" w:cs="BMWType V2 Light"/>
          <w:color w:val="000000"/>
        </w:rPr>
      </w:pPr>
      <w:r w:rsidRPr="00E17573">
        <w:rPr>
          <w:rFonts w:ascii="BMWType V2 Light" w:hAnsi="BMWType V2 Light" w:cs="BMWType V2 Light"/>
          <w:color w:val="000000"/>
        </w:rPr>
        <w:t xml:space="preserve">Journalist note: Information about BMW Group and its products in the USA is available to journalists on-line at </w:t>
      </w:r>
      <w:hyperlink r:id="rId12" w:history="1">
        <w:r w:rsidRPr="00E17573">
          <w:rPr>
            <w:rStyle w:val="Hyperlink"/>
            <w:rFonts w:ascii="BMWType V2 Light" w:hAnsi="BMWType V2 Light" w:cs="BMWType V2 Light"/>
          </w:rPr>
          <w:t>www.bmwusanews.com</w:t>
        </w:r>
      </w:hyperlink>
      <w:r w:rsidRPr="00E17573">
        <w:rPr>
          <w:rFonts w:ascii="BMWType V2 Light" w:hAnsi="BMWType V2 Light" w:cs="BMWType V2 Light"/>
          <w:color w:val="000000"/>
        </w:rPr>
        <w:t xml:space="preserve">, </w:t>
      </w:r>
      <w:hyperlink r:id="rId13" w:history="1">
        <w:r w:rsidRPr="00E17573">
          <w:rPr>
            <w:rStyle w:val="Hyperlink"/>
            <w:rFonts w:ascii="BMWType V2 Light" w:hAnsi="BMWType V2 Light" w:cs="BMWType V2 Light"/>
          </w:rPr>
          <w:t>www.miniusanews.com</w:t>
        </w:r>
      </w:hyperlink>
      <w:r w:rsidRPr="00E17573">
        <w:rPr>
          <w:rFonts w:ascii="BMWType V2 Light" w:hAnsi="BMWType V2 Light" w:cs="BMWType V2 Light"/>
          <w:color w:val="000000"/>
        </w:rPr>
        <w:t xml:space="preserve"> and </w:t>
      </w:r>
      <w:hyperlink r:id="rId14" w:history="1">
        <w:r w:rsidRPr="00E17573">
          <w:rPr>
            <w:rStyle w:val="Hyperlink"/>
            <w:rFonts w:ascii="BMWType V2 Light" w:hAnsi="BMWType V2 Light" w:cs="BMWType V2 Light"/>
          </w:rPr>
          <w:t>www.press.bmwna.com</w:t>
        </w:r>
      </w:hyperlink>
      <w:r w:rsidRPr="00E17573">
        <w:rPr>
          <w:rFonts w:ascii="BMWType V2 Light" w:hAnsi="BMWType V2 Light" w:cs="BMWType V2 Light"/>
          <w:color w:val="000000"/>
        </w:rPr>
        <w:t xml:space="preserve">.  </w:t>
      </w:r>
    </w:p>
    <w:p w14:paraId="682DABCD" w14:textId="77777777" w:rsidR="00AE0873" w:rsidRPr="00E17573" w:rsidRDefault="00AE0873" w:rsidP="00E17573">
      <w:pPr>
        <w:rPr>
          <w:rFonts w:ascii="BMWType V2 Light" w:hAnsi="BMWType V2 Light" w:cs="BMWType V2 Light"/>
          <w:color w:val="000000"/>
        </w:rPr>
      </w:pPr>
    </w:p>
    <w:p w14:paraId="61B73522" w14:textId="65DAC8BA" w:rsidR="00CF0F22" w:rsidRPr="00A879D5" w:rsidRDefault="00AE0873" w:rsidP="00A879D5">
      <w:pPr>
        <w:jc w:val="center"/>
        <w:rPr>
          <w:rFonts w:ascii="BMWType V2 Light" w:hAnsi="BMWType V2 Light" w:cs="BMWType V2 Light"/>
          <w:color w:val="000000"/>
        </w:rPr>
      </w:pPr>
      <w:r w:rsidRPr="00E17573">
        <w:rPr>
          <w:rFonts w:ascii="BMWType V2 Light" w:hAnsi="BMWType V2 Light" w:cs="BMWType V2 Light"/>
          <w:color w:val="000000"/>
        </w:rPr>
        <w:t>#      #      #</w:t>
      </w:r>
    </w:p>
    <w:sectPr w:rsidR="00CF0F22" w:rsidRPr="00A879D5" w:rsidSect="00022381">
      <w:headerReference w:type="even" r:id="rId15"/>
      <w:headerReference w:type="default" r:id="rId16"/>
      <w:headerReference w:type="first" r:id="rId17"/>
      <w:footerReference w:type="first" r:id="rId18"/>
      <w:pgSz w:w="12240" w:h="15840" w:code="1"/>
      <w:pgMar w:top="1440" w:right="1152" w:bottom="1440" w:left="2016" w:header="432"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ED728" w14:textId="77777777" w:rsidR="00022381" w:rsidRDefault="00022381">
      <w:r>
        <w:separator/>
      </w:r>
    </w:p>
  </w:endnote>
  <w:endnote w:type="continuationSeparator" w:id="0">
    <w:p w14:paraId="63F1EE88" w14:textId="77777777" w:rsidR="00022381" w:rsidRDefault="00022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MWTypeLight">
    <w:panose1 w:val="020B0304020202020204"/>
    <w:charset w:val="00"/>
    <w:family w:val="swiss"/>
    <w:pitch w:val="variable"/>
    <w:sig w:usb0="80000027" w:usb1="00000000" w:usb2="00000000" w:usb3="00000000" w:csb0="00000093"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BMW Helvetica Light">
    <w:panose1 w:val="000000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MWType V2 Light">
    <w:panose1 w:val="00000000000000000000"/>
    <w:charset w:val="00"/>
    <w:family w:val="auto"/>
    <w:pitch w:val="variable"/>
    <w:sig w:usb0="800022BF" w:usb1="9000004A" w:usb2="00000008" w:usb3="00000000" w:csb0="0000009F" w:csb1="00000000"/>
  </w:font>
  <w:font w:name="BMWType V2 Bold">
    <w:panose1 w:val="00000000000000000000"/>
    <w:charset w:val="00"/>
    <w:family w:val="auto"/>
    <w:pitch w:val="variable"/>
    <w:sig w:usb0="800022BF" w:usb1="9000004A"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0E0C2" w14:textId="06DEE97A" w:rsidR="002562D9" w:rsidRDefault="002562D9">
    <w:pPr>
      <w:pStyle w:val="Footer"/>
      <w:jc w:val="center"/>
    </w:pPr>
    <w:r>
      <w:rPr>
        <w:rFonts w:ascii="BMWTypeLight" w:hAnsi="BMWTypeLight"/>
      </w:rPr>
      <w:t>- mor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F13F7" w14:textId="77777777" w:rsidR="00022381" w:rsidRDefault="00022381">
      <w:r>
        <w:separator/>
      </w:r>
    </w:p>
  </w:footnote>
  <w:footnote w:type="continuationSeparator" w:id="0">
    <w:p w14:paraId="01C32F4F" w14:textId="77777777" w:rsidR="00022381" w:rsidRDefault="000223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B036D" w14:textId="77777777" w:rsidR="002562D9" w:rsidRDefault="002562D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4F5054" w14:textId="77777777" w:rsidR="002562D9" w:rsidRDefault="002562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22461" w14:textId="77777777" w:rsidR="002562D9" w:rsidRPr="00823DDF" w:rsidRDefault="002562D9">
    <w:pPr>
      <w:pStyle w:val="Header"/>
      <w:framePr w:wrap="around" w:vAnchor="text" w:hAnchor="margin" w:xAlign="center" w:y="1"/>
      <w:rPr>
        <w:rStyle w:val="PageNumber"/>
        <w:rFonts w:ascii="BMWTypeLight" w:hAnsi="BMWTypeLight"/>
      </w:rPr>
    </w:pPr>
    <w:r w:rsidRPr="00823DDF">
      <w:rPr>
        <w:rStyle w:val="PageNumber"/>
        <w:rFonts w:ascii="BMWTypeLight" w:hAnsi="BMWTypeLight"/>
      </w:rPr>
      <w:fldChar w:fldCharType="begin"/>
    </w:r>
    <w:r w:rsidRPr="00823DDF">
      <w:rPr>
        <w:rStyle w:val="PageNumber"/>
        <w:rFonts w:ascii="BMWTypeLight" w:hAnsi="BMWTypeLight"/>
      </w:rPr>
      <w:instrText xml:space="preserve">PAGE  </w:instrText>
    </w:r>
    <w:r w:rsidRPr="00823DDF">
      <w:rPr>
        <w:rStyle w:val="PageNumber"/>
        <w:rFonts w:ascii="BMWTypeLight" w:hAnsi="BMWTypeLight"/>
      </w:rPr>
      <w:fldChar w:fldCharType="separate"/>
    </w:r>
    <w:r>
      <w:rPr>
        <w:rStyle w:val="PageNumber"/>
        <w:rFonts w:ascii="BMWTypeLight" w:hAnsi="BMWTypeLight"/>
        <w:noProof/>
      </w:rPr>
      <w:t>- 13 -</w:t>
    </w:r>
    <w:r w:rsidRPr="00823DDF">
      <w:rPr>
        <w:rStyle w:val="PageNumber"/>
        <w:rFonts w:ascii="BMWTypeLight" w:hAnsi="BMWTypeLight"/>
      </w:rPr>
      <w:fldChar w:fldCharType="end"/>
    </w:r>
  </w:p>
  <w:p w14:paraId="6A6A768D" w14:textId="77777777" w:rsidR="002562D9" w:rsidRDefault="002562D9" w:rsidP="003C41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967" w:type="dxa"/>
      <w:tblLayout w:type="fixed"/>
      <w:tblLook w:val="0000" w:firstRow="0" w:lastRow="0" w:firstColumn="0" w:lastColumn="0" w:noHBand="0" w:noVBand="0"/>
    </w:tblPr>
    <w:tblGrid>
      <w:gridCol w:w="2075"/>
      <w:gridCol w:w="5446"/>
    </w:tblGrid>
    <w:tr w:rsidR="002562D9" w14:paraId="43F41DD1" w14:textId="77777777">
      <w:trPr>
        <w:cantSplit/>
        <w:trHeight w:val="1170"/>
      </w:trPr>
      <w:tc>
        <w:tcPr>
          <w:tcW w:w="2075" w:type="dxa"/>
        </w:tcPr>
        <w:p w14:paraId="1A2B0E2E" w14:textId="77777777" w:rsidR="002562D9" w:rsidRDefault="002562D9">
          <w:pPr>
            <w:pStyle w:val="subsid"/>
            <w:spacing w:before="76"/>
            <w:ind w:left="-13" w:right="72" w:firstLine="13"/>
            <w:rPr>
              <w:rFonts w:ascii="BMWTypeLight" w:hAnsi="BMWTypeLight"/>
            </w:rPr>
          </w:pPr>
          <w:r>
            <w:rPr>
              <w:rFonts w:ascii="BMWTypeLight" w:hAnsi="BMWTypeLight"/>
            </w:rPr>
            <w:t>A subsidiary</w:t>
          </w:r>
        </w:p>
        <w:p w14:paraId="00CBA832" w14:textId="77777777" w:rsidR="002562D9" w:rsidRDefault="002562D9">
          <w:pPr>
            <w:pStyle w:val="subsid"/>
            <w:spacing w:before="0"/>
            <w:ind w:left="-14" w:right="72" w:firstLine="14"/>
          </w:pPr>
          <w:r>
            <w:rPr>
              <w:rFonts w:ascii="BMWTypeLight" w:hAnsi="BMWTypeLight"/>
            </w:rPr>
            <w:t xml:space="preserve"> of BMW AG</w:t>
          </w:r>
        </w:p>
      </w:tc>
      <w:tc>
        <w:tcPr>
          <w:tcW w:w="5446" w:type="dxa"/>
        </w:tcPr>
        <w:p w14:paraId="20004375" w14:textId="77777777" w:rsidR="002562D9" w:rsidRPr="00DC4B0D" w:rsidRDefault="002562D9">
          <w:pPr>
            <w:pStyle w:val="Header"/>
            <w:rPr>
              <w:rFonts w:ascii="BMWTypeLight" w:hAnsi="BMWTypeLight"/>
              <w:b/>
              <w:sz w:val="36"/>
              <w:szCs w:val="36"/>
            </w:rPr>
          </w:pPr>
          <w:r w:rsidRPr="00DC4B0D">
            <w:rPr>
              <w:rFonts w:ascii="BMWTypeLight" w:hAnsi="BMWTypeLight"/>
              <w:b/>
              <w:sz w:val="36"/>
              <w:szCs w:val="36"/>
            </w:rPr>
            <w:t>BMW</w:t>
          </w:r>
        </w:p>
        <w:p w14:paraId="4528A94F" w14:textId="77777777" w:rsidR="002562D9" w:rsidRDefault="002562D9">
          <w:pPr>
            <w:pStyle w:val="Header"/>
            <w:rPr>
              <w:rFonts w:ascii="BMWTypeLight" w:hAnsi="BMWTypeLight"/>
              <w:b/>
            </w:rPr>
          </w:pPr>
          <w:r>
            <w:rPr>
              <w:rFonts w:ascii="BMWTypeLight" w:hAnsi="BMWTypeLight"/>
              <w:b/>
              <w:color w:val="808080"/>
              <w:sz w:val="30"/>
            </w:rPr>
            <w:t>U.S. Press Information</w:t>
          </w:r>
        </w:p>
      </w:tc>
    </w:tr>
  </w:tbl>
  <w:p w14:paraId="0728C27B" w14:textId="77777777" w:rsidR="002562D9" w:rsidRDefault="002562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0B12"/>
    <w:multiLevelType w:val="hybridMultilevel"/>
    <w:tmpl w:val="C4767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C5027"/>
    <w:multiLevelType w:val="hybridMultilevel"/>
    <w:tmpl w:val="38125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233C3"/>
    <w:multiLevelType w:val="hybridMultilevel"/>
    <w:tmpl w:val="07547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7D07E0"/>
    <w:multiLevelType w:val="hybridMultilevel"/>
    <w:tmpl w:val="86946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537A4"/>
    <w:multiLevelType w:val="hybridMultilevel"/>
    <w:tmpl w:val="2194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D540D"/>
    <w:multiLevelType w:val="hybridMultilevel"/>
    <w:tmpl w:val="C90C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442844"/>
    <w:multiLevelType w:val="hybridMultilevel"/>
    <w:tmpl w:val="FF1EF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B05DF"/>
    <w:multiLevelType w:val="hybridMultilevel"/>
    <w:tmpl w:val="E8E2A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E90E34"/>
    <w:multiLevelType w:val="hybridMultilevel"/>
    <w:tmpl w:val="2A28A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F305D"/>
    <w:multiLevelType w:val="hybridMultilevel"/>
    <w:tmpl w:val="4BF2E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0E31F4"/>
    <w:multiLevelType w:val="hybridMultilevel"/>
    <w:tmpl w:val="1292B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36018E"/>
    <w:multiLevelType w:val="hybridMultilevel"/>
    <w:tmpl w:val="8DC08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F938E5"/>
    <w:multiLevelType w:val="hybridMultilevel"/>
    <w:tmpl w:val="BAB0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964AB4"/>
    <w:multiLevelType w:val="hybridMultilevel"/>
    <w:tmpl w:val="30F46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F7F0D"/>
    <w:multiLevelType w:val="hybridMultilevel"/>
    <w:tmpl w:val="E138D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0D662B"/>
    <w:multiLevelType w:val="hybridMultilevel"/>
    <w:tmpl w:val="A372D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B1676"/>
    <w:multiLevelType w:val="hybridMultilevel"/>
    <w:tmpl w:val="E6BEA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D5341"/>
    <w:multiLevelType w:val="hybridMultilevel"/>
    <w:tmpl w:val="54743C1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3D6C1D4F"/>
    <w:multiLevelType w:val="hybridMultilevel"/>
    <w:tmpl w:val="F2821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D53AD3"/>
    <w:multiLevelType w:val="hybridMultilevel"/>
    <w:tmpl w:val="C3B0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DB1557"/>
    <w:multiLevelType w:val="hybridMultilevel"/>
    <w:tmpl w:val="A85C7B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20301B"/>
    <w:multiLevelType w:val="hybridMultilevel"/>
    <w:tmpl w:val="824AE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C58DC"/>
    <w:multiLevelType w:val="hybridMultilevel"/>
    <w:tmpl w:val="75666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D72170"/>
    <w:multiLevelType w:val="hybridMultilevel"/>
    <w:tmpl w:val="064A8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223804"/>
    <w:multiLevelType w:val="hybridMultilevel"/>
    <w:tmpl w:val="91B41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711C8E"/>
    <w:multiLevelType w:val="hybridMultilevel"/>
    <w:tmpl w:val="53B24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5C728A"/>
    <w:multiLevelType w:val="hybridMultilevel"/>
    <w:tmpl w:val="E61C5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64DDA"/>
    <w:multiLevelType w:val="hybridMultilevel"/>
    <w:tmpl w:val="3840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062CD6"/>
    <w:multiLevelType w:val="hybridMultilevel"/>
    <w:tmpl w:val="91DE6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3A0B19"/>
    <w:multiLevelType w:val="hybridMultilevel"/>
    <w:tmpl w:val="E0103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7B277D"/>
    <w:multiLevelType w:val="hybridMultilevel"/>
    <w:tmpl w:val="66B47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6C4076"/>
    <w:multiLevelType w:val="hybridMultilevel"/>
    <w:tmpl w:val="84845E8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2" w15:restartNumberingAfterBreak="0">
    <w:nsid w:val="56AF302E"/>
    <w:multiLevelType w:val="hybridMultilevel"/>
    <w:tmpl w:val="FCC83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267BA9"/>
    <w:multiLevelType w:val="hybridMultilevel"/>
    <w:tmpl w:val="D0E8F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4011E6"/>
    <w:multiLevelType w:val="hybridMultilevel"/>
    <w:tmpl w:val="AC76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D558FC"/>
    <w:multiLevelType w:val="hybridMultilevel"/>
    <w:tmpl w:val="EDF8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D5E75"/>
    <w:multiLevelType w:val="hybridMultilevel"/>
    <w:tmpl w:val="FB745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807757"/>
    <w:multiLevelType w:val="hybridMultilevel"/>
    <w:tmpl w:val="17E27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EA125B"/>
    <w:multiLevelType w:val="hybridMultilevel"/>
    <w:tmpl w:val="F460A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4A3FF0"/>
    <w:multiLevelType w:val="hybridMultilevel"/>
    <w:tmpl w:val="58089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311ABF"/>
    <w:multiLevelType w:val="hybridMultilevel"/>
    <w:tmpl w:val="6AF4A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545BD3"/>
    <w:multiLevelType w:val="hybridMultilevel"/>
    <w:tmpl w:val="DA4AF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AF78DD"/>
    <w:multiLevelType w:val="hybridMultilevel"/>
    <w:tmpl w:val="0B4CC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E22E77"/>
    <w:multiLevelType w:val="hybridMultilevel"/>
    <w:tmpl w:val="AACE0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3D5CC8"/>
    <w:multiLevelType w:val="hybridMultilevel"/>
    <w:tmpl w:val="D9345A1A"/>
    <w:lvl w:ilvl="0" w:tplc="9C0C23DA">
      <w:numFmt w:val="bullet"/>
      <w:lvlText w:val="-"/>
      <w:lvlJc w:val="left"/>
      <w:pPr>
        <w:ind w:left="410" w:hanging="360"/>
      </w:pPr>
      <w:rPr>
        <w:rFonts w:ascii="BMWTypeLight" w:eastAsia="Times New Roman" w:hAnsi="BMWTypeLight" w:cs="BMWTypeLight"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5" w15:restartNumberingAfterBreak="0">
    <w:nsid w:val="7C063EB6"/>
    <w:multiLevelType w:val="hybridMultilevel"/>
    <w:tmpl w:val="4A0E5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3A7DEA"/>
    <w:multiLevelType w:val="hybridMultilevel"/>
    <w:tmpl w:val="B72A7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FB5530"/>
    <w:multiLevelType w:val="hybridMultilevel"/>
    <w:tmpl w:val="D4B4B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8D3032"/>
    <w:multiLevelType w:val="hybridMultilevel"/>
    <w:tmpl w:val="3BDCBA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91366090">
    <w:abstractNumId w:val="32"/>
  </w:num>
  <w:num w:numId="2" w16cid:durableId="2096632819">
    <w:abstractNumId w:val="5"/>
  </w:num>
  <w:num w:numId="3" w16cid:durableId="1184780659">
    <w:abstractNumId w:val="24"/>
  </w:num>
  <w:num w:numId="4" w16cid:durableId="1975599648">
    <w:abstractNumId w:val="7"/>
  </w:num>
  <w:num w:numId="5" w16cid:durableId="1431126945">
    <w:abstractNumId w:val="37"/>
  </w:num>
  <w:num w:numId="6" w16cid:durableId="279068820">
    <w:abstractNumId w:val="26"/>
  </w:num>
  <w:num w:numId="7" w16cid:durableId="1083143510">
    <w:abstractNumId w:val="3"/>
  </w:num>
  <w:num w:numId="8" w16cid:durableId="807672054">
    <w:abstractNumId w:val="40"/>
  </w:num>
  <w:num w:numId="9" w16cid:durableId="1032657367">
    <w:abstractNumId w:val="29"/>
  </w:num>
  <w:num w:numId="10" w16cid:durableId="313030194">
    <w:abstractNumId w:val="16"/>
  </w:num>
  <w:num w:numId="11" w16cid:durableId="4329118">
    <w:abstractNumId w:val="35"/>
  </w:num>
  <w:num w:numId="12" w16cid:durableId="957833623">
    <w:abstractNumId w:val="0"/>
  </w:num>
  <w:num w:numId="13" w16cid:durableId="865296173">
    <w:abstractNumId w:val="47"/>
  </w:num>
  <w:num w:numId="14" w16cid:durableId="1905213874">
    <w:abstractNumId w:val="22"/>
  </w:num>
  <w:num w:numId="15" w16cid:durableId="1432970076">
    <w:abstractNumId w:val="11"/>
  </w:num>
  <w:num w:numId="16" w16cid:durableId="474568146">
    <w:abstractNumId w:val="34"/>
  </w:num>
  <w:num w:numId="17" w16cid:durableId="1482698234">
    <w:abstractNumId w:val="28"/>
  </w:num>
  <w:num w:numId="18" w16cid:durableId="401607274">
    <w:abstractNumId w:val="43"/>
  </w:num>
  <w:num w:numId="19" w16cid:durableId="156380839">
    <w:abstractNumId w:val="14"/>
  </w:num>
  <w:num w:numId="20" w16cid:durableId="58292248">
    <w:abstractNumId w:val="13"/>
  </w:num>
  <w:num w:numId="21" w16cid:durableId="248387409">
    <w:abstractNumId w:val="6"/>
  </w:num>
  <w:num w:numId="22" w16cid:durableId="644706049">
    <w:abstractNumId w:val="10"/>
  </w:num>
  <w:num w:numId="23" w16cid:durableId="1091316544">
    <w:abstractNumId w:val="17"/>
  </w:num>
  <w:num w:numId="24" w16cid:durableId="357506171">
    <w:abstractNumId w:val="48"/>
  </w:num>
  <w:num w:numId="25" w16cid:durableId="1584022679">
    <w:abstractNumId w:val="36"/>
  </w:num>
  <w:num w:numId="26" w16cid:durableId="311251392">
    <w:abstractNumId w:val="27"/>
  </w:num>
  <w:num w:numId="27" w16cid:durableId="256450198">
    <w:abstractNumId w:val="38"/>
  </w:num>
  <w:num w:numId="28" w16cid:durableId="131364775">
    <w:abstractNumId w:val="45"/>
  </w:num>
  <w:num w:numId="29" w16cid:durableId="555239085">
    <w:abstractNumId w:val="39"/>
  </w:num>
  <w:num w:numId="30" w16cid:durableId="740060941">
    <w:abstractNumId w:val="21"/>
  </w:num>
  <w:num w:numId="31" w16cid:durableId="923302039">
    <w:abstractNumId w:val="44"/>
  </w:num>
  <w:num w:numId="32" w16cid:durableId="485513381">
    <w:abstractNumId w:val="19"/>
  </w:num>
  <w:num w:numId="33" w16cid:durableId="1258052073">
    <w:abstractNumId w:val="9"/>
  </w:num>
  <w:num w:numId="34" w16cid:durableId="410198009">
    <w:abstractNumId w:val="30"/>
  </w:num>
  <w:num w:numId="35" w16cid:durableId="1706369270">
    <w:abstractNumId w:val="15"/>
  </w:num>
  <w:num w:numId="36" w16cid:durableId="1811441121">
    <w:abstractNumId w:val="23"/>
  </w:num>
  <w:num w:numId="37" w16cid:durableId="821774621">
    <w:abstractNumId w:val="8"/>
  </w:num>
  <w:num w:numId="38" w16cid:durableId="593049021">
    <w:abstractNumId w:val="33"/>
  </w:num>
  <w:num w:numId="39" w16cid:durableId="535582755">
    <w:abstractNumId w:val="41"/>
  </w:num>
  <w:num w:numId="40" w16cid:durableId="742527908">
    <w:abstractNumId w:val="18"/>
  </w:num>
  <w:num w:numId="41" w16cid:durableId="748499964">
    <w:abstractNumId w:val="20"/>
  </w:num>
  <w:num w:numId="42" w16cid:durableId="2010136543">
    <w:abstractNumId w:val="4"/>
  </w:num>
  <w:num w:numId="43" w16cid:durableId="342703711">
    <w:abstractNumId w:val="2"/>
  </w:num>
  <w:num w:numId="44" w16cid:durableId="381027603">
    <w:abstractNumId w:val="12"/>
  </w:num>
  <w:num w:numId="45" w16cid:durableId="2006203298">
    <w:abstractNumId w:val="42"/>
  </w:num>
  <w:num w:numId="46" w16cid:durableId="2005014461">
    <w:abstractNumId w:val="46"/>
  </w:num>
  <w:num w:numId="47" w16cid:durableId="559898740">
    <w:abstractNumId w:val="1"/>
  </w:num>
  <w:num w:numId="48" w16cid:durableId="1545100649">
    <w:abstractNumId w:val="25"/>
  </w:num>
  <w:num w:numId="49" w16cid:durableId="1417828730">
    <w:abstractNumId w:val="3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w Rhonda, AK-60-US">
    <w15:presenceInfo w15:providerId="AD" w15:userId="S-1-5-21-2029089813-2000839848-1483422982-3261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inkAnnotation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tjQzNza1tDA0szBX0lEKTi0uzszPAykwrAUAejvpLiwAAAA="/>
  </w:docVars>
  <w:rsids>
    <w:rsidRoot w:val="00FB4BC2"/>
    <w:rsid w:val="00000B17"/>
    <w:rsid w:val="00001EEF"/>
    <w:rsid w:val="0000234C"/>
    <w:rsid w:val="000024DD"/>
    <w:rsid w:val="00003DB7"/>
    <w:rsid w:val="0000433B"/>
    <w:rsid w:val="00004833"/>
    <w:rsid w:val="00007399"/>
    <w:rsid w:val="000073CD"/>
    <w:rsid w:val="000106CC"/>
    <w:rsid w:val="00010C92"/>
    <w:rsid w:val="00012024"/>
    <w:rsid w:val="00013848"/>
    <w:rsid w:val="000141DE"/>
    <w:rsid w:val="000149F2"/>
    <w:rsid w:val="00015155"/>
    <w:rsid w:val="00015711"/>
    <w:rsid w:val="000157CF"/>
    <w:rsid w:val="000159AE"/>
    <w:rsid w:val="00015EF5"/>
    <w:rsid w:val="000161F4"/>
    <w:rsid w:val="00016EA2"/>
    <w:rsid w:val="00017B9D"/>
    <w:rsid w:val="000205D4"/>
    <w:rsid w:val="00022381"/>
    <w:rsid w:val="00022942"/>
    <w:rsid w:val="00023754"/>
    <w:rsid w:val="00024D04"/>
    <w:rsid w:val="00026D8A"/>
    <w:rsid w:val="00027FD3"/>
    <w:rsid w:val="000308B6"/>
    <w:rsid w:val="000336D4"/>
    <w:rsid w:val="00033B8F"/>
    <w:rsid w:val="00033CEE"/>
    <w:rsid w:val="00034FE0"/>
    <w:rsid w:val="000355B4"/>
    <w:rsid w:val="0003643E"/>
    <w:rsid w:val="0003758B"/>
    <w:rsid w:val="00040448"/>
    <w:rsid w:val="00041E7A"/>
    <w:rsid w:val="00043C7C"/>
    <w:rsid w:val="00045BAA"/>
    <w:rsid w:val="00046689"/>
    <w:rsid w:val="00047A6B"/>
    <w:rsid w:val="00050204"/>
    <w:rsid w:val="00050F45"/>
    <w:rsid w:val="00050F5C"/>
    <w:rsid w:val="00051762"/>
    <w:rsid w:val="00052063"/>
    <w:rsid w:val="00052925"/>
    <w:rsid w:val="00053777"/>
    <w:rsid w:val="00053ED4"/>
    <w:rsid w:val="00054BE2"/>
    <w:rsid w:val="00056131"/>
    <w:rsid w:val="000561D5"/>
    <w:rsid w:val="00056B51"/>
    <w:rsid w:val="00060178"/>
    <w:rsid w:val="00060847"/>
    <w:rsid w:val="00062C49"/>
    <w:rsid w:val="00063BEC"/>
    <w:rsid w:val="000665A7"/>
    <w:rsid w:val="00066BDF"/>
    <w:rsid w:val="00067589"/>
    <w:rsid w:val="00067831"/>
    <w:rsid w:val="00073704"/>
    <w:rsid w:val="00076440"/>
    <w:rsid w:val="0007658A"/>
    <w:rsid w:val="00076BC1"/>
    <w:rsid w:val="000770C2"/>
    <w:rsid w:val="00080567"/>
    <w:rsid w:val="0008239E"/>
    <w:rsid w:val="000825EC"/>
    <w:rsid w:val="00082E95"/>
    <w:rsid w:val="000831E5"/>
    <w:rsid w:val="00083564"/>
    <w:rsid w:val="000851E6"/>
    <w:rsid w:val="0008605F"/>
    <w:rsid w:val="0008693A"/>
    <w:rsid w:val="00087C2D"/>
    <w:rsid w:val="000904DB"/>
    <w:rsid w:val="00090F9B"/>
    <w:rsid w:val="000910B7"/>
    <w:rsid w:val="00091605"/>
    <w:rsid w:val="00091EF4"/>
    <w:rsid w:val="00092512"/>
    <w:rsid w:val="0009295D"/>
    <w:rsid w:val="00092A79"/>
    <w:rsid w:val="000931C2"/>
    <w:rsid w:val="00093BA1"/>
    <w:rsid w:val="00093E48"/>
    <w:rsid w:val="0009566D"/>
    <w:rsid w:val="0009723B"/>
    <w:rsid w:val="00097342"/>
    <w:rsid w:val="0009751E"/>
    <w:rsid w:val="000976F2"/>
    <w:rsid w:val="000978A0"/>
    <w:rsid w:val="000A0A81"/>
    <w:rsid w:val="000A2335"/>
    <w:rsid w:val="000A2E88"/>
    <w:rsid w:val="000A3983"/>
    <w:rsid w:val="000A3AB3"/>
    <w:rsid w:val="000A4308"/>
    <w:rsid w:val="000A4F18"/>
    <w:rsid w:val="000B25C9"/>
    <w:rsid w:val="000B2725"/>
    <w:rsid w:val="000B49CD"/>
    <w:rsid w:val="000B61F3"/>
    <w:rsid w:val="000B628E"/>
    <w:rsid w:val="000B6567"/>
    <w:rsid w:val="000B74DF"/>
    <w:rsid w:val="000B7B67"/>
    <w:rsid w:val="000C0246"/>
    <w:rsid w:val="000C081A"/>
    <w:rsid w:val="000C087D"/>
    <w:rsid w:val="000C0C14"/>
    <w:rsid w:val="000C2223"/>
    <w:rsid w:val="000C2C22"/>
    <w:rsid w:val="000C322C"/>
    <w:rsid w:val="000C3350"/>
    <w:rsid w:val="000C34EF"/>
    <w:rsid w:val="000C3817"/>
    <w:rsid w:val="000C4D2D"/>
    <w:rsid w:val="000C55E7"/>
    <w:rsid w:val="000C711E"/>
    <w:rsid w:val="000D0067"/>
    <w:rsid w:val="000D0508"/>
    <w:rsid w:val="000D274C"/>
    <w:rsid w:val="000D3AB0"/>
    <w:rsid w:val="000D415D"/>
    <w:rsid w:val="000D53BF"/>
    <w:rsid w:val="000D7A87"/>
    <w:rsid w:val="000D7FDD"/>
    <w:rsid w:val="000E0C51"/>
    <w:rsid w:val="000E1355"/>
    <w:rsid w:val="000E1501"/>
    <w:rsid w:val="000E2419"/>
    <w:rsid w:val="000E380D"/>
    <w:rsid w:val="000E381B"/>
    <w:rsid w:val="000E3D68"/>
    <w:rsid w:val="000E467C"/>
    <w:rsid w:val="000F0119"/>
    <w:rsid w:val="000F184F"/>
    <w:rsid w:val="000F197E"/>
    <w:rsid w:val="000F2234"/>
    <w:rsid w:val="000F2421"/>
    <w:rsid w:val="000F2F94"/>
    <w:rsid w:val="000F3B2F"/>
    <w:rsid w:val="000F449D"/>
    <w:rsid w:val="000F4DEF"/>
    <w:rsid w:val="000F5B34"/>
    <w:rsid w:val="000F73A9"/>
    <w:rsid w:val="001005C9"/>
    <w:rsid w:val="00101A8B"/>
    <w:rsid w:val="00101E32"/>
    <w:rsid w:val="00103970"/>
    <w:rsid w:val="00103C13"/>
    <w:rsid w:val="00104E87"/>
    <w:rsid w:val="00105C5C"/>
    <w:rsid w:val="00105F7E"/>
    <w:rsid w:val="0011135B"/>
    <w:rsid w:val="00112F32"/>
    <w:rsid w:val="001134C6"/>
    <w:rsid w:val="001146D5"/>
    <w:rsid w:val="00114DDD"/>
    <w:rsid w:val="001150FC"/>
    <w:rsid w:val="00115B54"/>
    <w:rsid w:val="00116663"/>
    <w:rsid w:val="001178F2"/>
    <w:rsid w:val="00117D0D"/>
    <w:rsid w:val="001230D3"/>
    <w:rsid w:val="00125863"/>
    <w:rsid w:val="00125921"/>
    <w:rsid w:val="00125E31"/>
    <w:rsid w:val="001270E0"/>
    <w:rsid w:val="00127592"/>
    <w:rsid w:val="001308B2"/>
    <w:rsid w:val="001310AB"/>
    <w:rsid w:val="001316E9"/>
    <w:rsid w:val="001329B2"/>
    <w:rsid w:val="00132C40"/>
    <w:rsid w:val="00133226"/>
    <w:rsid w:val="00133757"/>
    <w:rsid w:val="00134069"/>
    <w:rsid w:val="0013458F"/>
    <w:rsid w:val="00135772"/>
    <w:rsid w:val="00136E96"/>
    <w:rsid w:val="00137951"/>
    <w:rsid w:val="00142642"/>
    <w:rsid w:val="00143470"/>
    <w:rsid w:val="001441AA"/>
    <w:rsid w:val="0014446D"/>
    <w:rsid w:val="001453CA"/>
    <w:rsid w:val="0014600F"/>
    <w:rsid w:val="00147619"/>
    <w:rsid w:val="00147D4E"/>
    <w:rsid w:val="00151695"/>
    <w:rsid w:val="00151EA8"/>
    <w:rsid w:val="00152DD0"/>
    <w:rsid w:val="00153000"/>
    <w:rsid w:val="001533AF"/>
    <w:rsid w:val="001544A5"/>
    <w:rsid w:val="001551EA"/>
    <w:rsid w:val="00156E45"/>
    <w:rsid w:val="001573B6"/>
    <w:rsid w:val="001578BD"/>
    <w:rsid w:val="00157CD3"/>
    <w:rsid w:val="00160809"/>
    <w:rsid w:val="00160BA2"/>
    <w:rsid w:val="00160FAC"/>
    <w:rsid w:val="001611A1"/>
    <w:rsid w:val="0016179A"/>
    <w:rsid w:val="00161A26"/>
    <w:rsid w:val="00162070"/>
    <w:rsid w:val="00163F75"/>
    <w:rsid w:val="00166442"/>
    <w:rsid w:val="00167E5F"/>
    <w:rsid w:val="00170DC9"/>
    <w:rsid w:val="00171096"/>
    <w:rsid w:val="00171B64"/>
    <w:rsid w:val="00171CF3"/>
    <w:rsid w:val="00172B2D"/>
    <w:rsid w:val="001742D4"/>
    <w:rsid w:val="00174A72"/>
    <w:rsid w:val="00174C02"/>
    <w:rsid w:val="001771B1"/>
    <w:rsid w:val="00181688"/>
    <w:rsid w:val="00182914"/>
    <w:rsid w:val="001834ED"/>
    <w:rsid w:val="00184140"/>
    <w:rsid w:val="001845C8"/>
    <w:rsid w:val="001860F5"/>
    <w:rsid w:val="00186BEA"/>
    <w:rsid w:val="00190CAB"/>
    <w:rsid w:val="00191EE9"/>
    <w:rsid w:val="00192C54"/>
    <w:rsid w:val="001930FD"/>
    <w:rsid w:val="00194B0D"/>
    <w:rsid w:val="00195200"/>
    <w:rsid w:val="001966F5"/>
    <w:rsid w:val="00197E98"/>
    <w:rsid w:val="001A1174"/>
    <w:rsid w:val="001A2344"/>
    <w:rsid w:val="001A2A82"/>
    <w:rsid w:val="001A457F"/>
    <w:rsid w:val="001A4658"/>
    <w:rsid w:val="001A5B76"/>
    <w:rsid w:val="001A7E37"/>
    <w:rsid w:val="001B05DC"/>
    <w:rsid w:val="001B1592"/>
    <w:rsid w:val="001B1E03"/>
    <w:rsid w:val="001B3E3F"/>
    <w:rsid w:val="001B3F83"/>
    <w:rsid w:val="001B4676"/>
    <w:rsid w:val="001B51EB"/>
    <w:rsid w:val="001B6332"/>
    <w:rsid w:val="001B719D"/>
    <w:rsid w:val="001B7369"/>
    <w:rsid w:val="001C0681"/>
    <w:rsid w:val="001C10ED"/>
    <w:rsid w:val="001C14B6"/>
    <w:rsid w:val="001C1921"/>
    <w:rsid w:val="001C1B91"/>
    <w:rsid w:val="001C21A1"/>
    <w:rsid w:val="001C2790"/>
    <w:rsid w:val="001C2CC8"/>
    <w:rsid w:val="001C3F78"/>
    <w:rsid w:val="001C4F2F"/>
    <w:rsid w:val="001C59D9"/>
    <w:rsid w:val="001C5EE1"/>
    <w:rsid w:val="001D16A1"/>
    <w:rsid w:val="001D351D"/>
    <w:rsid w:val="001D3C43"/>
    <w:rsid w:val="001D48A5"/>
    <w:rsid w:val="001D4F6E"/>
    <w:rsid w:val="001D552B"/>
    <w:rsid w:val="001D6119"/>
    <w:rsid w:val="001D6ECC"/>
    <w:rsid w:val="001D7F4E"/>
    <w:rsid w:val="001E1A53"/>
    <w:rsid w:val="001E2817"/>
    <w:rsid w:val="001E294A"/>
    <w:rsid w:val="001E29A9"/>
    <w:rsid w:val="001E545C"/>
    <w:rsid w:val="001E58FB"/>
    <w:rsid w:val="001E78BF"/>
    <w:rsid w:val="001F00BA"/>
    <w:rsid w:val="001F0153"/>
    <w:rsid w:val="001F11A2"/>
    <w:rsid w:val="001F2CF1"/>
    <w:rsid w:val="001F2E61"/>
    <w:rsid w:val="001F3AA4"/>
    <w:rsid w:val="001F5B4F"/>
    <w:rsid w:val="001F7005"/>
    <w:rsid w:val="00200E50"/>
    <w:rsid w:val="00201FBC"/>
    <w:rsid w:val="00202121"/>
    <w:rsid w:val="00203808"/>
    <w:rsid w:val="00204B4C"/>
    <w:rsid w:val="002055AF"/>
    <w:rsid w:val="002059D5"/>
    <w:rsid w:val="00206761"/>
    <w:rsid w:val="00206C05"/>
    <w:rsid w:val="00207CE3"/>
    <w:rsid w:val="00207FC2"/>
    <w:rsid w:val="00211A06"/>
    <w:rsid w:val="00211F4A"/>
    <w:rsid w:val="002134BC"/>
    <w:rsid w:val="002137DD"/>
    <w:rsid w:val="002141A1"/>
    <w:rsid w:val="00215815"/>
    <w:rsid w:val="002160F6"/>
    <w:rsid w:val="00216855"/>
    <w:rsid w:val="002170FE"/>
    <w:rsid w:val="002175FD"/>
    <w:rsid w:val="00217B19"/>
    <w:rsid w:val="00220D44"/>
    <w:rsid w:val="0022101D"/>
    <w:rsid w:val="00222119"/>
    <w:rsid w:val="00222528"/>
    <w:rsid w:val="00222576"/>
    <w:rsid w:val="00222BE1"/>
    <w:rsid w:val="00222CD3"/>
    <w:rsid w:val="002259E3"/>
    <w:rsid w:val="00225CCF"/>
    <w:rsid w:val="00227722"/>
    <w:rsid w:val="00227754"/>
    <w:rsid w:val="002310BD"/>
    <w:rsid w:val="002311B5"/>
    <w:rsid w:val="002312EC"/>
    <w:rsid w:val="00231D82"/>
    <w:rsid w:val="00231DF7"/>
    <w:rsid w:val="0023263B"/>
    <w:rsid w:val="00232BFA"/>
    <w:rsid w:val="0023417D"/>
    <w:rsid w:val="0023441A"/>
    <w:rsid w:val="00234FF5"/>
    <w:rsid w:val="002353CE"/>
    <w:rsid w:val="00235ACB"/>
    <w:rsid w:val="0023707A"/>
    <w:rsid w:val="00237D76"/>
    <w:rsid w:val="00240CCC"/>
    <w:rsid w:val="00241F7A"/>
    <w:rsid w:val="00245E8A"/>
    <w:rsid w:val="00246325"/>
    <w:rsid w:val="0024783A"/>
    <w:rsid w:val="00252DC8"/>
    <w:rsid w:val="002532E0"/>
    <w:rsid w:val="00253437"/>
    <w:rsid w:val="00253E05"/>
    <w:rsid w:val="00254113"/>
    <w:rsid w:val="0025505D"/>
    <w:rsid w:val="0025564C"/>
    <w:rsid w:val="002557D4"/>
    <w:rsid w:val="00256247"/>
    <w:rsid w:val="002562D9"/>
    <w:rsid w:val="00260934"/>
    <w:rsid w:val="00261A97"/>
    <w:rsid w:val="00261B6E"/>
    <w:rsid w:val="00262B3B"/>
    <w:rsid w:val="00262BF1"/>
    <w:rsid w:val="00264041"/>
    <w:rsid w:val="00264D1D"/>
    <w:rsid w:val="00265020"/>
    <w:rsid w:val="00266B5B"/>
    <w:rsid w:val="00266D44"/>
    <w:rsid w:val="00267764"/>
    <w:rsid w:val="00267E99"/>
    <w:rsid w:val="00267F3F"/>
    <w:rsid w:val="00270ABE"/>
    <w:rsid w:val="00272103"/>
    <w:rsid w:val="0027271F"/>
    <w:rsid w:val="00273DB9"/>
    <w:rsid w:val="002751FA"/>
    <w:rsid w:val="00277C8F"/>
    <w:rsid w:val="002803A9"/>
    <w:rsid w:val="002809D4"/>
    <w:rsid w:val="002810FB"/>
    <w:rsid w:val="0028139E"/>
    <w:rsid w:val="00282A08"/>
    <w:rsid w:val="00285B4E"/>
    <w:rsid w:val="00286698"/>
    <w:rsid w:val="00286A7B"/>
    <w:rsid w:val="00286B48"/>
    <w:rsid w:val="00287FED"/>
    <w:rsid w:val="002905B8"/>
    <w:rsid w:val="00290751"/>
    <w:rsid w:val="002909AA"/>
    <w:rsid w:val="00290DE0"/>
    <w:rsid w:val="00293570"/>
    <w:rsid w:val="0029369B"/>
    <w:rsid w:val="00293CE6"/>
    <w:rsid w:val="002940A3"/>
    <w:rsid w:val="002951C0"/>
    <w:rsid w:val="00295CD1"/>
    <w:rsid w:val="00296701"/>
    <w:rsid w:val="00296AEA"/>
    <w:rsid w:val="00297482"/>
    <w:rsid w:val="00297AB3"/>
    <w:rsid w:val="00297ED6"/>
    <w:rsid w:val="002A013E"/>
    <w:rsid w:val="002A4CB6"/>
    <w:rsid w:val="002A6486"/>
    <w:rsid w:val="002A7208"/>
    <w:rsid w:val="002B1062"/>
    <w:rsid w:val="002B1367"/>
    <w:rsid w:val="002B1655"/>
    <w:rsid w:val="002B1C2F"/>
    <w:rsid w:val="002B2354"/>
    <w:rsid w:val="002B2C91"/>
    <w:rsid w:val="002B39AC"/>
    <w:rsid w:val="002B3EA2"/>
    <w:rsid w:val="002B41DA"/>
    <w:rsid w:val="002B4815"/>
    <w:rsid w:val="002B4D2D"/>
    <w:rsid w:val="002B5F59"/>
    <w:rsid w:val="002B67B4"/>
    <w:rsid w:val="002B6C60"/>
    <w:rsid w:val="002B702C"/>
    <w:rsid w:val="002C0FD5"/>
    <w:rsid w:val="002C2721"/>
    <w:rsid w:val="002C6A26"/>
    <w:rsid w:val="002D0800"/>
    <w:rsid w:val="002D0AC9"/>
    <w:rsid w:val="002D1F79"/>
    <w:rsid w:val="002D2EC3"/>
    <w:rsid w:val="002D68B1"/>
    <w:rsid w:val="002D6B90"/>
    <w:rsid w:val="002E00F2"/>
    <w:rsid w:val="002E07CF"/>
    <w:rsid w:val="002E0894"/>
    <w:rsid w:val="002E2E32"/>
    <w:rsid w:val="002E4415"/>
    <w:rsid w:val="002E5604"/>
    <w:rsid w:val="002E5F88"/>
    <w:rsid w:val="002E75CD"/>
    <w:rsid w:val="002F0EDD"/>
    <w:rsid w:val="002F1912"/>
    <w:rsid w:val="002F196F"/>
    <w:rsid w:val="002F1A69"/>
    <w:rsid w:val="002F1B69"/>
    <w:rsid w:val="002F1FB8"/>
    <w:rsid w:val="002F2433"/>
    <w:rsid w:val="002F3504"/>
    <w:rsid w:val="002F402D"/>
    <w:rsid w:val="002F4AD6"/>
    <w:rsid w:val="002F4CF3"/>
    <w:rsid w:val="002F4D06"/>
    <w:rsid w:val="002F52FC"/>
    <w:rsid w:val="0030090D"/>
    <w:rsid w:val="00301289"/>
    <w:rsid w:val="00301A79"/>
    <w:rsid w:val="00302E36"/>
    <w:rsid w:val="003030A3"/>
    <w:rsid w:val="00303F99"/>
    <w:rsid w:val="003060C3"/>
    <w:rsid w:val="00306218"/>
    <w:rsid w:val="00307583"/>
    <w:rsid w:val="00307E27"/>
    <w:rsid w:val="00311849"/>
    <w:rsid w:val="00312CA1"/>
    <w:rsid w:val="00312FC1"/>
    <w:rsid w:val="0031464C"/>
    <w:rsid w:val="0031478B"/>
    <w:rsid w:val="00315C72"/>
    <w:rsid w:val="0031646D"/>
    <w:rsid w:val="00316FFC"/>
    <w:rsid w:val="00320123"/>
    <w:rsid w:val="00320FB4"/>
    <w:rsid w:val="00322D4F"/>
    <w:rsid w:val="003234A0"/>
    <w:rsid w:val="00325932"/>
    <w:rsid w:val="00325A95"/>
    <w:rsid w:val="003265AB"/>
    <w:rsid w:val="0032673C"/>
    <w:rsid w:val="0032688B"/>
    <w:rsid w:val="003275E6"/>
    <w:rsid w:val="0032762A"/>
    <w:rsid w:val="003310C9"/>
    <w:rsid w:val="003315FA"/>
    <w:rsid w:val="00332283"/>
    <w:rsid w:val="003324C7"/>
    <w:rsid w:val="0033386E"/>
    <w:rsid w:val="003354A7"/>
    <w:rsid w:val="00337987"/>
    <w:rsid w:val="003407E0"/>
    <w:rsid w:val="003408A3"/>
    <w:rsid w:val="00340A73"/>
    <w:rsid w:val="003413AB"/>
    <w:rsid w:val="00343002"/>
    <w:rsid w:val="00346CE8"/>
    <w:rsid w:val="00347551"/>
    <w:rsid w:val="00347F37"/>
    <w:rsid w:val="003505A7"/>
    <w:rsid w:val="00350716"/>
    <w:rsid w:val="003509F9"/>
    <w:rsid w:val="003515FC"/>
    <w:rsid w:val="0035335F"/>
    <w:rsid w:val="00354710"/>
    <w:rsid w:val="00355880"/>
    <w:rsid w:val="00356269"/>
    <w:rsid w:val="00357CD8"/>
    <w:rsid w:val="003601AB"/>
    <w:rsid w:val="0036046E"/>
    <w:rsid w:val="003619B9"/>
    <w:rsid w:val="0036267E"/>
    <w:rsid w:val="00363716"/>
    <w:rsid w:val="0036427F"/>
    <w:rsid w:val="003648C3"/>
    <w:rsid w:val="00365D01"/>
    <w:rsid w:val="0036663D"/>
    <w:rsid w:val="0037055E"/>
    <w:rsid w:val="00370713"/>
    <w:rsid w:val="003732DF"/>
    <w:rsid w:val="00374519"/>
    <w:rsid w:val="0037519D"/>
    <w:rsid w:val="0037530C"/>
    <w:rsid w:val="00375456"/>
    <w:rsid w:val="00376BFB"/>
    <w:rsid w:val="00377AC0"/>
    <w:rsid w:val="00377AF8"/>
    <w:rsid w:val="00377F9B"/>
    <w:rsid w:val="003812E3"/>
    <w:rsid w:val="003825A6"/>
    <w:rsid w:val="00382AA3"/>
    <w:rsid w:val="00383C59"/>
    <w:rsid w:val="00383E01"/>
    <w:rsid w:val="003862B6"/>
    <w:rsid w:val="00386AD8"/>
    <w:rsid w:val="00390A0F"/>
    <w:rsid w:val="00390EA3"/>
    <w:rsid w:val="003910CA"/>
    <w:rsid w:val="00391816"/>
    <w:rsid w:val="00392640"/>
    <w:rsid w:val="00394B57"/>
    <w:rsid w:val="00395456"/>
    <w:rsid w:val="0039669D"/>
    <w:rsid w:val="00396825"/>
    <w:rsid w:val="00396B78"/>
    <w:rsid w:val="003A17B4"/>
    <w:rsid w:val="003A18DC"/>
    <w:rsid w:val="003A1979"/>
    <w:rsid w:val="003A20C9"/>
    <w:rsid w:val="003A2255"/>
    <w:rsid w:val="003A2829"/>
    <w:rsid w:val="003A3C5C"/>
    <w:rsid w:val="003A3ED5"/>
    <w:rsid w:val="003A5AC8"/>
    <w:rsid w:val="003A6087"/>
    <w:rsid w:val="003B1246"/>
    <w:rsid w:val="003B2128"/>
    <w:rsid w:val="003B3B95"/>
    <w:rsid w:val="003B5A97"/>
    <w:rsid w:val="003B796A"/>
    <w:rsid w:val="003B7BD0"/>
    <w:rsid w:val="003C09C4"/>
    <w:rsid w:val="003C09E1"/>
    <w:rsid w:val="003C0A3F"/>
    <w:rsid w:val="003C137E"/>
    <w:rsid w:val="003C1D4A"/>
    <w:rsid w:val="003C2A7D"/>
    <w:rsid w:val="003C3223"/>
    <w:rsid w:val="003C41DE"/>
    <w:rsid w:val="003C4F30"/>
    <w:rsid w:val="003C5CD5"/>
    <w:rsid w:val="003C604B"/>
    <w:rsid w:val="003C77C4"/>
    <w:rsid w:val="003D0B40"/>
    <w:rsid w:val="003D22B0"/>
    <w:rsid w:val="003D256E"/>
    <w:rsid w:val="003D25FC"/>
    <w:rsid w:val="003D30A1"/>
    <w:rsid w:val="003D3167"/>
    <w:rsid w:val="003D40BE"/>
    <w:rsid w:val="003D4C5F"/>
    <w:rsid w:val="003D6214"/>
    <w:rsid w:val="003D6233"/>
    <w:rsid w:val="003D6848"/>
    <w:rsid w:val="003D6E07"/>
    <w:rsid w:val="003E01DB"/>
    <w:rsid w:val="003E116C"/>
    <w:rsid w:val="003E2262"/>
    <w:rsid w:val="003E2CC8"/>
    <w:rsid w:val="003E2DCD"/>
    <w:rsid w:val="003E4000"/>
    <w:rsid w:val="003E44E3"/>
    <w:rsid w:val="003E4D70"/>
    <w:rsid w:val="003E53AE"/>
    <w:rsid w:val="003E5706"/>
    <w:rsid w:val="003E5CD9"/>
    <w:rsid w:val="003E6621"/>
    <w:rsid w:val="003E783C"/>
    <w:rsid w:val="003E79D8"/>
    <w:rsid w:val="003E7A91"/>
    <w:rsid w:val="003F00D4"/>
    <w:rsid w:val="003F083B"/>
    <w:rsid w:val="003F0EB5"/>
    <w:rsid w:val="003F1082"/>
    <w:rsid w:val="003F1801"/>
    <w:rsid w:val="003F1D58"/>
    <w:rsid w:val="003F38AB"/>
    <w:rsid w:val="003F3ED1"/>
    <w:rsid w:val="003F540E"/>
    <w:rsid w:val="003F5980"/>
    <w:rsid w:val="003F5FC6"/>
    <w:rsid w:val="003F674C"/>
    <w:rsid w:val="003F7D87"/>
    <w:rsid w:val="0040052D"/>
    <w:rsid w:val="004011BC"/>
    <w:rsid w:val="00402F84"/>
    <w:rsid w:val="004034F6"/>
    <w:rsid w:val="00403C0F"/>
    <w:rsid w:val="00403DBE"/>
    <w:rsid w:val="00404279"/>
    <w:rsid w:val="004044DF"/>
    <w:rsid w:val="00407602"/>
    <w:rsid w:val="00410923"/>
    <w:rsid w:val="00410F4A"/>
    <w:rsid w:val="004115DA"/>
    <w:rsid w:val="0041228E"/>
    <w:rsid w:val="00412D5B"/>
    <w:rsid w:val="00412D67"/>
    <w:rsid w:val="00412FC4"/>
    <w:rsid w:val="0041454F"/>
    <w:rsid w:val="00415CB0"/>
    <w:rsid w:val="004203F6"/>
    <w:rsid w:val="00420934"/>
    <w:rsid w:val="00421459"/>
    <w:rsid w:val="00422B5F"/>
    <w:rsid w:val="00423214"/>
    <w:rsid w:val="004239FB"/>
    <w:rsid w:val="004246C4"/>
    <w:rsid w:val="00424D04"/>
    <w:rsid w:val="00425710"/>
    <w:rsid w:val="0042597E"/>
    <w:rsid w:val="00425C7E"/>
    <w:rsid w:val="004274A9"/>
    <w:rsid w:val="00430BC7"/>
    <w:rsid w:val="00431F43"/>
    <w:rsid w:val="00433A61"/>
    <w:rsid w:val="00434B33"/>
    <w:rsid w:val="00435117"/>
    <w:rsid w:val="0043643D"/>
    <w:rsid w:val="0043662C"/>
    <w:rsid w:val="00437179"/>
    <w:rsid w:val="004428F0"/>
    <w:rsid w:val="00443240"/>
    <w:rsid w:val="00447BE1"/>
    <w:rsid w:val="00450BA4"/>
    <w:rsid w:val="004512C4"/>
    <w:rsid w:val="00451FDB"/>
    <w:rsid w:val="004520E8"/>
    <w:rsid w:val="004528D2"/>
    <w:rsid w:val="00453621"/>
    <w:rsid w:val="00453B51"/>
    <w:rsid w:val="00454619"/>
    <w:rsid w:val="00456166"/>
    <w:rsid w:val="00457362"/>
    <w:rsid w:val="004574DC"/>
    <w:rsid w:val="004603A9"/>
    <w:rsid w:val="00460A9F"/>
    <w:rsid w:val="00461C9C"/>
    <w:rsid w:val="00461FE1"/>
    <w:rsid w:val="00463439"/>
    <w:rsid w:val="004677D7"/>
    <w:rsid w:val="00470656"/>
    <w:rsid w:val="00471105"/>
    <w:rsid w:val="00471AD1"/>
    <w:rsid w:val="00472431"/>
    <w:rsid w:val="004735B6"/>
    <w:rsid w:val="00473AB3"/>
    <w:rsid w:val="00474B28"/>
    <w:rsid w:val="004756F6"/>
    <w:rsid w:val="004769F5"/>
    <w:rsid w:val="00477624"/>
    <w:rsid w:val="00480179"/>
    <w:rsid w:val="004817F9"/>
    <w:rsid w:val="00481828"/>
    <w:rsid w:val="00481D17"/>
    <w:rsid w:val="0048324E"/>
    <w:rsid w:val="00484180"/>
    <w:rsid w:val="004845B5"/>
    <w:rsid w:val="00484707"/>
    <w:rsid w:val="004859BD"/>
    <w:rsid w:val="00485A0D"/>
    <w:rsid w:val="00486E0E"/>
    <w:rsid w:val="004870E8"/>
    <w:rsid w:val="00487E1D"/>
    <w:rsid w:val="00491A6E"/>
    <w:rsid w:val="004926BF"/>
    <w:rsid w:val="00493744"/>
    <w:rsid w:val="004945CF"/>
    <w:rsid w:val="00494A57"/>
    <w:rsid w:val="00494EC3"/>
    <w:rsid w:val="0049518B"/>
    <w:rsid w:val="0049554A"/>
    <w:rsid w:val="00495D39"/>
    <w:rsid w:val="00495E9F"/>
    <w:rsid w:val="0049619C"/>
    <w:rsid w:val="00497AD7"/>
    <w:rsid w:val="004A0556"/>
    <w:rsid w:val="004A0761"/>
    <w:rsid w:val="004A0A2F"/>
    <w:rsid w:val="004A0D3E"/>
    <w:rsid w:val="004A2840"/>
    <w:rsid w:val="004A294A"/>
    <w:rsid w:val="004A4874"/>
    <w:rsid w:val="004A5EDD"/>
    <w:rsid w:val="004A66D5"/>
    <w:rsid w:val="004A78E4"/>
    <w:rsid w:val="004B0CC4"/>
    <w:rsid w:val="004B2B2A"/>
    <w:rsid w:val="004B3B99"/>
    <w:rsid w:val="004B412B"/>
    <w:rsid w:val="004B4329"/>
    <w:rsid w:val="004B463B"/>
    <w:rsid w:val="004B4FB0"/>
    <w:rsid w:val="004B5254"/>
    <w:rsid w:val="004B71B9"/>
    <w:rsid w:val="004C081C"/>
    <w:rsid w:val="004C2092"/>
    <w:rsid w:val="004C215D"/>
    <w:rsid w:val="004C3D47"/>
    <w:rsid w:val="004C4434"/>
    <w:rsid w:val="004C4856"/>
    <w:rsid w:val="004C4A27"/>
    <w:rsid w:val="004C5107"/>
    <w:rsid w:val="004C5622"/>
    <w:rsid w:val="004C6158"/>
    <w:rsid w:val="004C73D3"/>
    <w:rsid w:val="004D3977"/>
    <w:rsid w:val="004D4E7F"/>
    <w:rsid w:val="004D563C"/>
    <w:rsid w:val="004D5E19"/>
    <w:rsid w:val="004D600C"/>
    <w:rsid w:val="004D68B3"/>
    <w:rsid w:val="004D7B0E"/>
    <w:rsid w:val="004E1409"/>
    <w:rsid w:val="004E15C5"/>
    <w:rsid w:val="004E1AA6"/>
    <w:rsid w:val="004E1C25"/>
    <w:rsid w:val="004E2B12"/>
    <w:rsid w:val="004E335E"/>
    <w:rsid w:val="004E6F51"/>
    <w:rsid w:val="004E733C"/>
    <w:rsid w:val="004F01F1"/>
    <w:rsid w:val="004F08F2"/>
    <w:rsid w:val="004F10EE"/>
    <w:rsid w:val="004F1C43"/>
    <w:rsid w:val="004F1F5F"/>
    <w:rsid w:val="004F5D92"/>
    <w:rsid w:val="004F7972"/>
    <w:rsid w:val="0050005F"/>
    <w:rsid w:val="00500A22"/>
    <w:rsid w:val="00500AE4"/>
    <w:rsid w:val="00500E7D"/>
    <w:rsid w:val="005030AF"/>
    <w:rsid w:val="00503633"/>
    <w:rsid w:val="005044A1"/>
    <w:rsid w:val="00505F05"/>
    <w:rsid w:val="0050657E"/>
    <w:rsid w:val="00506858"/>
    <w:rsid w:val="00510239"/>
    <w:rsid w:val="005104E3"/>
    <w:rsid w:val="005105C1"/>
    <w:rsid w:val="005112F4"/>
    <w:rsid w:val="0051179E"/>
    <w:rsid w:val="005129DA"/>
    <w:rsid w:val="00512C5E"/>
    <w:rsid w:val="00512C84"/>
    <w:rsid w:val="00514FDE"/>
    <w:rsid w:val="00515AC8"/>
    <w:rsid w:val="00515BC3"/>
    <w:rsid w:val="005162AE"/>
    <w:rsid w:val="00517645"/>
    <w:rsid w:val="00521952"/>
    <w:rsid w:val="00521E51"/>
    <w:rsid w:val="00523A3C"/>
    <w:rsid w:val="00524A80"/>
    <w:rsid w:val="005252A7"/>
    <w:rsid w:val="005267FA"/>
    <w:rsid w:val="0052690D"/>
    <w:rsid w:val="005272C2"/>
    <w:rsid w:val="005273D7"/>
    <w:rsid w:val="00527CB5"/>
    <w:rsid w:val="00527EBE"/>
    <w:rsid w:val="0053038A"/>
    <w:rsid w:val="00530566"/>
    <w:rsid w:val="0053131D"/>
    <w:rsid w:val="005315FF"/>
    <w:rsid w:val="00532D5C"/>
    <w:rsid w:val="0053302E"/>
    <w:rsid w:val="005335DB"/>
    <w:rsid w:val="005351C9"/>
    <w:rsid w:val="005361E5"/>
    <w:rsid w:val="00536502"/>
    <w:rsid w:val="00540668"/>
    <w:rsid w:val="00540B73"/>
    <w:rsid w:val="005423BD"/>
    <w:rsid w:val="0054261F"/>
    <w:rsid w:val="00542785"/>
    <w:rsid w:val="00543F39"/>
    <w:rsid w:val="00545093"/>
    <w:rsid w:val="0054776D"/>
    <w:rsid w:val="00547CE1"/>
    <w:rsid w:val="00550097"/>
    <w:rsid w:val="00551C6C"/>
    <w:rsid w:val="00552AA4"/>
    <w:rsid w:val="00552DB9"/>
    <w:rsid w:val="00552FFE"/>
    <w:rsid w:val="00554393"/>
    <w:rsid w:val="0055490B"/>
    <w:rsid w:val="00554B73"/>
    <w:rsid w:val="00554C69"/>
    <w:rsid w:val="00554C7A"/>
    <w:rsid w:val="00555DDD"/>
    <w:rsid w:val="00555E4D"/>
    <w:rsid w:val="005574A4"/>
    <w:rsid w:val="005601FB"/>
    <w:rsid w:val="0056317D"/>
    <w:rsid w:val="0056372D"/>
    <w:rsid w:val="00563FDC"/>
    <w:rsid w:val="00564932"/>
    <w:rsid w:val="00565627"/>
    <w:rsid w:val="0056652B"/>
    <w:rsid w:val="005670B2"/>
    <w:rsid w:val="0056715E"/>
    <w:rsid w:val="005701DA"/>
    <w:rsid w:val="0057187B"/>
    <w:rsid w:val="00572442"/>
    <w:rsid w:val="00572CB1"/>
    <w:rsid w:val="00573420"/>
    <w:rsid w:val="00573970"/>
    <w:rsid w:val="00574A94"/>
    <w:rsid w:val="00574D03"/>
    <w:rsid w:val="00575B9F"/>
    <w:rsid w:val="00575C55"/>
    <w:rsid w:val="00576548"/>
    <w:rsid w:val="00576B8F"/>
    <w:rsid w:val="0058032A"/>
    <w:rsid w:val="00580722"/>
    <w:rsid w:val="00580787"/>
    <w:rsid w:val="0058083D"/>
    <w:rsid w:val="00580FB7"/>
    <w:rsid w:val="005812D3"/>
    <w:rsid w:val="0058168C"/>
    <w:rsid w:val="00582C05"/>
    <w:rsid w:val="00583E1F"/>
    <w:rsid w:val="005841B0"/>
    <w:rsid w:val="00585E78"/>
    <w:rsid w:val="005864EB"/>
    <w:rsid w:val="00586D7D"/>
    <w:rsid w:val="005876C8"/>
    <w:rsid w:val="00587748"/>
    <w:rsid w:val="00587A35"/>
    <w:rsid w:val="0059136B"/>
    <w:rsid w:val="00592EE8"/>
    <w:rsid w:val="005935F1"/>
    <w:rsid w:val="00594189"/>
    <w:rsid w:val="00594538"/>
    <w:rsid w:val="00594DA1"/>
    <w:rsid w:val="00596366"/>
    <w:rsid w:val="00596A32"/>
    <w:rsid w:val="00596C55"/>
    <w:rsid w:val="005A0A10"/>
    <w:rsid w:val="005A5E22"/>
    <w:rsid w:val="005A673B"/>
    <w:rsid w:val="005A7D76"/>
    <w:rsid w:val="005B0868"/>
    <w:rsid w:val="005B0F60"/>
    <w:rsid w:val="005B191F"/>
    <w:rsid w:val="005B26C7"/>
    <w:rsid w:val="005B3724"/>
    <w:rsid w:val="005B403B"/>
    <w:rsid w:val="005C0071"/>
    <w:rsid w:val="005C1C67"/>
    <w:rsid w:val="005C2E0A"/>
    <w:rsid w:val="005C3842"/>
    <w:rsid w:val="005C3CF9"/>
    <w:rsid w:val="005C4C9D"/>
    <w:rsid w:val="005C4E25"/>
    <w:rsid w:val="005C5E38"/>
    <w:rsid w:val="005C6B49"/>
    <w:rsid w:val="005C7066"/>
    <w:rsid w:val="005C7CFE"/>
    <w:rsid w:val="005D0F90"/>
    <w:rsid w:val="005D2469"/>
    <w:rsid w:val="005D36AE"/>
    <w:rsid w:val="005D3958"/>
    <w:rsid w:val="005D5BA0"/>
    <w:rsid w:val="005D6C9A"/>
    <w:rsid w:val="005D6CEC"/>
    <w:rsid w:val="005D6D0C"/>
    <w:rsid w:val="005E18AB"/>
    <w:rsid w:val="005E21D1"/>
    <w:rsid w:val="005E25DF"/>
    <w:rsid w:val="005E2CEC"/>
    <w:rsid w:val="005E43F0"/>
    <w:rsid w:val="005E5951"/>
    <w:rsid w:val="005E6182"/>
    <w:rsid w:val="005E6542"/>
    <w:rsid w:val="005E6695"/>
    <w:rsid w:val="005E77F6"/>
    <w:rsid w:val="005F08E9"/>
    <w:rsid w:val="005F08FD"/>
    <w:rsid w:val="005F2288"/>
    <w:rsid w:val="005F4208"/>
    <w:rsid w:val="005F5D99"/>
    <w:rsid w:val="005F639B"/>
    <w:rsid w:val="005F7A78"/>
    <w:rsid w:val="005F7AB4"/>
    <w:rsid w:val="005F7F7C"/>
    <w:rsid w:val="00600125"/>
    <w:rsid w:val="0060206D"/>
    <w:rsid w:val="006025ED"/>
    <w:rsid w:val="0060264D"/>
    <w:rsid w:val="00603B08"/>
    <w:rsid w:val="00604454"/>
    <w:rsid w:val="00605799"/>
    <w:rsid w:val="0060686C"/>
    <w:rsid w:val="006069EA"/>
    <w:rsid w:val="00607128"/>
    <w:rsid w:val="00607ACA"/>
    <w:rsid w:val="00610080"/>
    <w:rsid w:val="00610F8D"/>
    <w:rsid w:val="006121A2"/>
    <w:rsid w:val="006129ED"/>
    <w:rsid w:val="00613002"/>
    <w:rsid w:val="00614776"/>
    <w:rsid w:val="00614A4D"/>
    <w:rsid w:val="006152F3"/>
    <w:rsid w:val="00615506"/>
    <w:rsid w:val="006155BC"/>
    <w:rsid w:val="00615945"/>
    <w:rsid w:val="00615ED5"/>
    <w:rsid w:val="0061623F"/>
    <w:rsid w:val="00616869"/>
    <w:rsid w:val="006171C0"/>
    <w:rsid w:val="00620B4C"/>
    <w:rsid w:val="00620F15"/>
    <w:rsid w:val="006211A0"/>
    <w:rsid w:val="00622072"/>
    <w:rsid w:val="00622179"/>
    <w:rsid w:val="00622A00"/>
    <w:rsid w:val="006238E2"/>
    <w:rsid w:val="006264CB"/>
    <w:rsid w:val="00626AB9"/>
    <w:rsid w:val="00630A31"/>
    <w:rsid w:val="00632A58"/>
    <w:rsid w:val="00632C4F"/>
    <w:rsid w:val="0063318F"/>
    <w:rsid w:val="0063333F"/>
    <w:rsid w:val="006339B5"/>
    <w:rsid w:val="006341A2"/>
    <w:rsid w:val="006358C0"/>
    <w:rsid w:val="0063648F"/>
    <w:rsid w:val="0063785A"/>
    <w:rsid w:val="0064052F"/>
    <w:rsid w:val="00640868"/>
    <w:rsid w:val="00640A56"/>
    <w:rsid w:val="00641652"/>
    <w:rsid w:val="00642A9E"/>
    <w:rsid w:val="00642C29"/>
    <w:rsid w:val="00642D11"/>
    <w:rsid w:val="00644411"/>
    <w:rsid w:val="00644602"/>
    <w:rsid w:val="00644FDC"/>
    <w:rsid w:val="00645494"/>
    <w:rsid w:val="00645F21"/>
    <w:rsid w:val="00646E3D"/>
    <w:rsid w:val="00647592"/>
    <w:rsid w:val="006501D7"/>
    <w:rsid w:val="00654079"/>
    <w:rsid w:val="00654D81"/>
    <w:rsid w:val="006553E2"/>
    <w:rsid w:val="00655828"/>
    <w:rsid w:val="006559F2"/>
    <w:rsid w:val="00657555"/>
    <w:rsid w:val="006602FD"/>
    <w:rsid w:val="00661580"/>
    <w:rsid w:val="00662136"/>
    <w:rsid w:val="00662BE6"/>
    <w:rsid w:val="00662C94"/>
    <w:rsid w:val="006646F3"/>
    <w:rsid w:val="00665702"/>
    <w:rsid w:val="0066599B"/>
    <w:rsid w:val="0066606E"/>
    <w:rsid w:val="006663EB"/>
    <w:rsid w:val="00666E18"/>
    <w:rsid w:val="00671315"/>
    <w:rsid w:val="006713C5"/>
    <w:rsid w:val="00671FE8"/>
    <w:rsid w:val="00672E3F"/>
    <w:rsid w:val="006740D3"/>
    <w:rsid w:val="0067488E"/>
    <w:rsid w:val="00675BD0"/>
    <w:rsid w:val="006762EB"/>
    <w:rsid w:val="00677278"/>
    <w:rsid w:val="00677632"/>
    <w:rsid w:val="00680B13"/>
    <w:rsid w:val="00680C44"/>
    <w:rsid w:val="00681889"/>
    <w:rsid w:val="00682DD9"/>
    <w:rsid w:val="00683BE0"/>
    <w:rsid w:val="00683D6A"/>
    <w:rsid w:val="00687250"/>
    <w:rsid w:val="00691F79"/>
    <w:rsid w:val="00693024"/>
    <w:rsid w:val="00693A78"/>
    <w:rsid w:val="00694780"/>
    <w:rsid w:val="00694896"/>
    <w:rsid w:val="00695611"/>
    <w:rsid w:val="00695E78"/>
    <w:rsid w:val="006969F5"/>
    <w:rsid w:val="00696C01"/>
    <w:rsid w:val="0069738C"/>
    <w:rsid w:val="006A1479"/>
    <w:rsid w:val="006A1BEE"/>
    <w:rsid w:val="006A48B9"/>
    <w:rsid w:val="006A647E"/>
    <w:rsid w:val="006A6D5F"/>
    <w:rsid w:val="006A7130"/>
    <w:rsid w:val="006B0681"/>
    <w:rsid w:val="006B0D6B"/>
    <w:rsid w:val="006B2D61"/>
    <w:rsid w:val="006B56D7"/>
    <w:rsid w:val="006B57AE"/>
    <w:rsid w:val="006B5ABA"/>
    <w:rsid w:val="006B5E3F"/>
    <w:rsid w:val="006B6B8C"/>
    <w:rsid w:val="006B7193"/>
    <w:rsid w:val="006C12DE"/>
    <w:rsid w:val="006C1517"/>
    <w:rsid w:val="006C16D4"/>
    <w:rsid w:val="006C276F"/>
    <w:rsid w:val="006C3F0A"/>
    <w:rsid w:val="006C4913"/>
    <w:rsid w:val="006C6B31"/>
    <w:rsid w:val="006D1204"/>
    <w:rsid w:val="006D16AA"/>
    <w:rsid w:val="006D1D43"/>
    <w:rsid w:val="006D23AD"/>
    <w:rsid w:val="006D4019"/>
    <w:rsid w:val="006D402A"/>
    <w:rsid w:val="006D4BA0"/>
    <w:rsid w:val="006D4CFA"/>
    <w:rsid w:val="006D4F01"/>
    <w:rsid w:val="006D51D5"/>
    <w:rsid w:val="006D695E"/>
    <w:rsid w:val="006D6C90"/>
    <w:rsid w:val="006D7798"/>
    <w:rsid w:val="006D7909"/>
    <w:rsid w:val="006E0FBA"/>
    <w:rsid w:val="006E131C"/>
    <w:rsid w:val="006E1344"/>
    <w:rsid w:val="006E1EF2"/>
    <w:rsid w:val="006E2264"/>
    <w:rsid w:val="006E2CFC"/>
    <w:rsid w:val="006E328D"/>
    <w:rsid w:val="006E3926"/>
    <w:rsid w:val="006E394A"/>
    <w:rsid w:val="006E4BFA"/>
    <w:rsid w:val="006E54AB"/>
    <w:rsid w:val="006E6048"/>
    <w:rsid w:val="006E6C80"/>
    <w:rsid w:val="006E7081"/>
    <w:rsid w:val="006F1712"/>
    <w:rsid w:val="006F2F1E"/>
    <w:rsid w:val="006F3634"/>
    <w:rsid w:val="006F3AFB"/>
    <w:rsid w:val="006F589D"/>
    <w:rsid w:val="006F5D65"/>
    <w:rsid w:val="006F6C3B"/>
    <w:rsid w:val="006F6D12"/>
    <w:rsid w:val="006F7AE1"/>
    <w:rsid w:val="006F7B60"/>
    <w:rsid w:val="00701A04"/>
    <w:rsid w:val="00702126"/>
    <w:rsid w:val="00703DAF"/>
    <w:rsid w:val="00704B93"/>
    <w:rsid w:val="0070673E"/>
    <w:rsid w:val="00707353"/>
    <w:rsid w:val="00707C7B"/>
    <w:rsid w:val="00707CC6"/>
    <w:rsid w:val="00711039"/>
    <w:rsid w:val="00711C96"/>
    <w:rsid w:val="00711D0E"/>
    <w:rsid w:val="00711D6B"/>
    <w:rsid w:val="00713146"/>
    <w:rsid w:val="00713182"/>
    <w:rsid w:val="00714165"/>
    <w:rsid w:val="007145D0"/>
    <w:rsid w:val="00714F0D"/>
    <w:rsid w:val="00716B39"/>
    <w:rsid w:val="007208D7"/>
    <w:rsid w:val="00721455"/>
    <w:rsid w:val="00721488"/>
    <w:rsid w:val="007215D5"/>
    <w:rsid w:val="0072212A"/>
    <w:rsid w:val="00722AB0"/>
    <w:rsid w:val="0072323D"/>
    <w:rsid w:val="00723C3A"/>
    <w:rsid w:val="00724203"/>
    <w:rsid w:val="007255FE"/>
    <w:rsid w:val="00726400"/>
    <w:rsid w:val="00726981"/>
    <w:rsid w:val="00726E91"/>
    <w:rsid w:val="00730195"/>
    <w:rsid w:val="00731051"/>
    <w:rsid w:val="0073115A"/>
    <w:rsid w:val="00733132"/>
    <w:rsid w:val="00733CD0"/>
    <w:rsid w:val="007348AE"/>
    <w:rsid w:val="007356B0"/>
    <w:rsid w:val="00735AF9"/>
    <w:rsid w:val="00737780"/>
    <w:rsid w:val="00740168"/>
    <w:rsid w:val="0074064A"/>
    <w:rsid w:val="007409E3"/>
    <w:rsid w:val="007418BF"/>
    <w:rsid w:val="00741CF3"/>
    <w:rsid w:val="00742E77"/>
    <w:rsid w:val="00743194"/>
    <w:rsid w:val="00744B74"/>
    <w:rsid w:val="00744FBE"/>
    <w:rsid w:val="0074613C"/>
    <w:rsid w:val="0074619E"/>
    <w:rsid w:val="00750F10"/>
    <w:rsid w:val="007513D8"/>
    <w:rsid w:val="00751996"/>
    <w:rsid w:val="00753657"/>
    <w:rsid w:val="00754A7D"/>
    <w:rsid w:val="0075521B"/>
    <w:rsid w:val="007558B9"/>
    <w:rsid w:val="00757B7E"/>
    <w:rsid w:val="00757F36"/>
    <w:rsid w:val="0076067A"/>
    <w:rsid w:val="007606A4"/>
    <w:rsid w:val="00760936"/>
    <w:rsid w:val="00760E51"/>
    <w:rsid w:val="00760E85"/>
    <w:rsid w:val="0076200B"/>
    <w:rsid w:val="007621B5"/>
    <w:rsid w:val="00762620"/>
    <w:rsid w:val="00762703"/>
    <w:rsid w:val="00764032"/>
    <w:rsid w:val="0076414E"/>
    <w:rsid w:val="00765035"/>
    <w:rsid w:val="00767A42"/>
    <w:rsid w:val="00767E3C"/>
    <w:rsid w:val="007707A9"/>
    <w:rsid w:val="00770D74"/>
    <w:rsid w:val="00771191"/>
    <w:rsid w:val="0077148B"/>
    <w:rsid w:val="007729AE"/>
    <w:rsid w:val="00772F4B"/>
    <w:rsid w:val="00773FC1"/>
    <w:rsid w:val="00774893"/>
    <w:rsid w:val="0077568D"/>
    <w:rsid w:val="0077667D"/>
    <w:rsid w:val="00777358"/>
    <w:rsid w:val="00777E48"/>
    <w:rsid w:val="007806CF"/>
    <w:rsid w:val="007815C8"/>
    <w:rsid w:val="00781A2D"/>
    <w:rsid w:val="00781AFD"/>
    <w:rsid w:val="007850FA"/>
    <w:rsid w:val="00785211"/>
    <w:rsid w:val="00785438"/>
    <w:rsid w:val="0078570A"/>
    <w:rsid w:val="00787B78"/>
    <w:rsid w:val="00787E60"/>
    <w:rsid w:val="0079087D"/>
    <w:rsid w:val="00790ECD"/>
    <w:rsid w:val="007910EC"/>
    <w:rsid w:val="00792F57"/>
    <w:rsid w:val="00793C3A"/>
    <w:rsid w:val="00794F85"/>
    <w:rsid w:val="00795675"/>
    <w:rsid w:val="007A0319"/>
    <w:rsid w:val="007A034D"/>
    <w:rsid w:val="007A08BE"/>
    <w:rsid w:val="007A16B2"/>
    <w:rsid w:val="007A202E"/>
    <w:rsid w:val="007A237C"/>
    <w:rsid w:val="007A2E28"/>
    <w:rsid w:val="007A46E5"/>
    <w:rsid w:val="007A5DFB"/>
    <w:rsid w:val="007A66A2"/>
    <w:rsid w:val="007A6A32"/>
    <w:rsid w:val="007A7D6F"/>
    <w:rsid w:val="007B09AF"/>
    <w:rsid w:val="007B0EC8"/>
    <w:rsid w:val="007B57D6"/>
    <w:rsid w:val="007B63F3"/>
    <w:rsid w:val="007B66F6"/>
    <w:rsid w:val="007B6890"/>
    <w:rsid w:val="007B759B"/>
    <w:rsid w:val="007B7DEF"/>
    <w:rsid w:val="007C0596"/>
    <w:rsid w:val="007C0D1A"/>
    <w:rsid w:val="007C0D84"/>
    <w:rsid w:val="007C18E6"/>
    <w:rsid w:val="007C1FD9"/>
    <w:rsid w:val="007C23DF"/>
    <w:rsid w:val="007C25FD"/>
    <w:rsid w:val="007C2953"/>
    <w:rsid w:val="007C4356"/>
    <w:rsid w:val="007C5B7A"/>
    <w:rsid w:val="007C5DA0"/>
    <w:rsid w:val="007C6325"/>
    <w:rsid w:val="007C7A31"/>
    <w:rsid w:val="007D24D3"/>
    <w:rsid w:val="007D3578"/>
    <w:rsid w:val="007D4F93"/>
    <w:rsid w:val="007D59B1"/>
    <w:rsid w:val="007D60CC"/>
    <w:rsid w:val="007D6A26"/>
    <w:rsid w:val="007D7335"/>
    <w:rsid w:val="007D7339"/>
    <w:rsid w:val="007D7978"/>
    <w:rsid w:val="007E0D70"/>
    <w:rsid w:val="007E2546"/>
    <w:rsid w:val="007E25E6"/>
    <w:rsid w:val="007E268B"/>
    <w:rsid w:val="007E2D2D"/>
    <w:rsid w:val="007E546C"/>
    <w:rsid w:val="007E5697"/>
    <w:rsid w:val="007E63FE"/>
    <w:rsid w:val="007E642E"/>
    <w:rsid w:val="007E7059"/>
    <w:rsid w:val="007E7566"/>
    <w:rsid w:val="007E7634"/>
    <w:rsid w:val="007F0CF5"/>
    <w:rsid w:val="007F2568"/>
    <w:rsid w:val="007F25A5"/>
    <w:rsid w:val="007F2A9D"/>
    <w:rsid w:val="007F2B6E"/>
    <w:rsid w:val="007F40A4"/>
    <w:rsid w:val="007F466C"/>
    <w:rsid w:val="007F4879"/>
    <w:rsid w:val="007F4A55"/>
    <w:rsid w:val="007F6574"/>
    <w:rsid w:val="007F67EA"/>
    <w:rsid w:val="007F777B"/>
    <w:rsid w:val="00802451"/>
    <w:rsid w:val="00803027"/>
    <w:rsid w:val="008039A2"/>
    <w:rsid w:val="00804435"/>
    <w:rsid w:val="0080563F"/>
    <w:rsid w:val="00805A28"/>
    <w:rsid w:val="0080618F"/>
    <w:rsid w:val="00806294"/>
    <w:rsid w:val="00806B48"/>
    <w:rsid w:val="00806C68"/>
    <w:rsid w:val="00806E2F"/>
    <w:rsid w:val="008078D6"/>
    <w:rsid w:val="00810370"/>
    <w:rsid w:val="00810C42"/>
    <w:rsid w:val="00813A4E"/>
    <w:rsid w:val="00814E89"/>
    <w:rsid w:val="00815D49"/>
    <w:rsid w:val="008163DE"/>
    <w:rsid w:val="0081707E"/>
    <w:rsid w:val="008176B9"/>
    <w:rsid w:val="00817ECC"/>
    <w:rsid w:val="00817FB1"/>
    <w:rsid w:val="00821223"/>
    <w:rsid w:val="00823B31"/>
    <w:rsid w:val="00824008"/>
    <w:rsid w:val="00824E60"/>
    <w:rsid w:val="008271E7"/>
    <w:rsid w:val="008275AB"/>
    <w:rsid w:val="0083029F"/>
    <w:rsid w:val="00830D53"/>
    <w:rsid w:val="008317EA"/>
    <w:rsid w:val="00833E11"/>
    <w:rsid w:val="00834984"/>
    <w:rsid w:val="0083554C"/>
    <w:rsid w:val="008356D5"/>
    <w:rsid w:val="008359FC"/>
    <w:rsid w:val="0083617E"/>
    <w:rsid w:val="00836631"/>
    <w:rsid w:val="00837203"/>
    <w:rsid w:val="00837275"/>
    <w:rsid w:val="00837CCF"/>
    <w:rsid w:val="0084170C"/>
    <w:rsid w:val="008423A0"/>
    <w:rsid w:val="0084335F"/>
    <w:rsid w:val="00843478"/>
    <w:rsid w:val="00843A03"/>
    <w:rsid w:val="00843B7D"/>
    <w:rsid w:val="00844278"/>
    <w:rsid w:val="00844F26"/>
    <w:rsid w:val="00847A7C"/>
    <w:rsid w:val="008506FC"/>
    <w:rsid w:val="008518C3"/>
    <w:rsid w:val="00851AA8"/>
    <w:rsid w:val="00852553"/>
    <w:rsid w:val="008526FE"/>
    <w:rsid w:val="00852A92"/>
    <w:rsid w:val="00856A7C"/>
    <w:rsid w:val="00857472"/>
    <w:rsid w:val="0086046B"/>
    <w:rsid w:val="0086118E"/>
    <w:rsid w:val="00861962"/>
    <w:rsid w:val="00861AE1"/>
    <w:rsid w:val="0086269C"/>
    <w:rsid w:val="008640CE"/>
    <w:rsid w:val="00864676"/>
    <w:rsid w:val="0086477E"/>
    <w:rsid w:val="00865411"/>
    <w:rsid w:val="0086565E"/>
    <w:rsid w:val="0086672D"/>
    <w:rsid w:val="00867A89"/>
    <w:rsid w:val="00867DCB"/>
    <w:rsid w:val="00870C6D"/>
    <w:rsid w:val="00872052"/>
    <w:rsid w:val="0087256C"/>
    <w:rsid w:val="008733C0"/>
    <w:rsid w:val="00873B59"/>
    <w:rsid w:val="008744C5"/>
    <w:rsid w:val="00874910"/>
    <w:rsid w:val="00874B77"/>
    <w:rsid w:val="008756E1"/>
    <w:rsid w:val="0087582A"/>
    <w:rsid w:val="0087605A"/>
    <w:rsid w:val="0087682C"/>
    <w:rsid w:val="00876A40"/>
    <w:rsid w:val="00877706"/>
    <w:rsid w:val="0088221D"/>
    <w:rsid w:val="00883AFE"/>
    <w:rsid w:val="0088408B"/>
    <w:rsid w:val="0088499D"/>
    <w:rsid w:val="008851CD"/>
    <w:rsid w:val="00886198"/>
    <w:rsid w:val="00887374"/>
    <w:rsid w:val="008873C8"/>
    <w:rsid w:val="008900E7"/>
    <w:rsid w:val="00890AAB"/>
    <w:rsid w:val="008942FC"/>
    <w:rsid w:val="00896C81"/>
    <w:rsid w:val="0089740B"/>
    <w:rsid w:val="00897BCA"/>
    <w:rsid w:val="008A0308"/>
    <w:rsid w:val="008A1322"/>
    <w:rsid w:val="008A13B0"/>
    <w:rsid w:val="008A1793"/>
    <w:rsid w:val="008A1A8B"/>
    <w:rsid w:val="008A1BC5"/>
    <w:rsid w:val="008A38F5"/>
    <w:rsid w:val="008A41D3"/>
    <w:rsid w:val="008A45FD"/>
    <w:rsid w:val="008B0A57"/>
    <w:rsid w:val="008B191C"/>
    <w:rsid w:val="008B3D4F"/>
    <w:rsid w:val="008B4D7D"/>
    <w:rsid w:val="008B5EE3"/>
    <w:rsid w:val="008B64EA"/>
    <w:rsid w:val="008B7949"/>
    <w:rsid w:val="008C24C6"/>
    <w:rsid w:val="008C3AEC"/>
    <w:rsid w:val="008C3F38"/>
    <w:rsid w:val="008C4FCD"/>
    <w:rsid w:val="008C512B"/>
    <w:rsid w:val="008C5212"/>
    <w:rsid w:val="008C670D"/>
    <w:rsid w:val="008C701E"/>
    <w:rsid w:val="008D0929"/>
    <w:rsid w:val="008D0AF8"/>
    <w:rsid w:val="008D2E84"/>
    <w:rsid w:val="008D3BE3"/>
    <w:rsid w:val="008D420C"/>
    <w:rsid w:val="008D5440"/>
    <w:rsid w:val="008D61A1"/>
    <w:rsid w:val="008D6F71"/>
    <w:rsid w:val="008D733D"/>
    <w:rsid w:val="008E0060"/>
    <w:rsid w:val="008E4315"/>
    <w:rsid w:val="008E63B3"/>
    <w:rsid w:val="008E649F"/>
    <w:rsid w:val="008E651C"/>
    <w:rsid w:val="008E6D00"/>
    <w:rsid w:val="008E7AB5"/>
    <w:rsid w:val="008F0FC3"/>
    <w:rsid w:val="008F3E81"/>
    <w:rsid w:val="008F4C82"/>
    <w:rsid w:val="009011BC"/>
    <w:rsid w:val="00901779"/>
    <w:rsid w:val="00901B66"/>
    <w:rsid w:val="00901C52"/>
    <w:rsid w:val="00903BF5"/>
    <w:rsid w:val="00903DED"/>
    <w:rsid w:val="00904383"/>
    <w:rsid w:val="00905FAF"/>
    <w:rsid w:val="00906BFD"/>
    <w:rsid w:val="0091010F"/>
    <w:rsid w:val="009115A6"/>
    <w:rsid w:val="00912BAC"/>
    <w:rsid w:val="0091420C"/>
    <w:rsid w:val="009148E1"/>
    <w:rsid w:val="0091591D"/>
    <w:rsid w:val="0091652F"/>
    <w:rsid w:val="00916AED"/>
    <w:rsid w:val="00917182"/>
    <w:rsid w:val="0091781D"/>
    <w:rsid w:val="00917A06"/>
    <w:rsid w:val="00920553"/>
    <w:rsid w:val="00920A51"/>
    <w:rsid w:val="0092117E"/>
    <w:rsid w:val="009220B4"/>
    <w:rsid w:val="009222CD"/>
    <w:rsid w:val="00922E13"/>
    <w:rsid w:val="0092343D"/>
    <w:rsid w:val="009236DB"/>
    <w:rsid w:val="009252E4"/>
    <w:rsid w:val="00925393"/>
    <w:rsid w:val="00925F77"/>
    <w:rsid w:val="0092637F"/>
    <w:rsid w:val="0092644D"/>
    <w:rsid w:val="00927645"/>
    <w:rsid w:val="009277D1"/>
    <w:rsid w:val="0093086F"/>
    <w:rsid w:val="009309C4"/>
    <w:rsid w:val="009311D8"/>
    <w:rsid w:val="009317B1"/>
    <w:rsid w:val="00931C6B"/>
    <w:rsid w:val="009339BA"/>
    <w:rsid w:val="00933E3D"/>
    <w:rsid w:val="00935C2D"/>
    <w:rsid w:val="00936546"/>
    <w:rsid w:val="00941658"/>
    <w:rsid w:val="009449B9"/>
    <w:rsid w:val="0094645A"/>
    <w:rsid w:val="0095045E"/>
    <w:rsid w:val="009505CF"/>
    <w:rsid w:val="0095103B"/>
    <w:rsid w:val="00951376"/>
    <w:rsid w:val="00952137"/>
    <w:rsid w:val="0095301E"/>
    <w:rsid w:val="009530BC"/>
    <w:rsid w:val="00953E42"/>
    <w:rsid w:val="00955AB0"/>
    <w:rsid w:val="00955B0C"/>
    <w:rsid w:val="009560C5"/>
    <w:rsid w:val="0095638D"/>
    <w:rsid w:val="00956D4B"/>
    <w:rsid w:val="009579FC"/>
    <w:rsid w:val="00960A8F"/>
    <w:rsid w:val="00960B87"/>
    <w:rsid w:val="00966830"/>
    <w:rsid w:val="009669CC"/>
    <w:rsid w:val="0096765B"/>
    <w:rsid w:val="00970AF3"/>
    <w:rsid w:val="009710C7"/>
    <w:rsid w:val="009717CB"/>
    <w:rsid w:val="00971DDB"/>
    <w:rsid w:val="009721F7"/>
    <w:rsid w:val="0097336E"/>
    <w:rsid w:val="0097382E"/>
    <w:rsid w:val="00975663"/>
    <w:rsid w:val="009779DD"/>
    <w:rsid w:val="009810B5"/>
    <w:rsid w:val="0098172F"/>
    <w:rsid w:val="00981B75"/>
    <w:rsid w:val="0098241C"/>
    <w:rsid w:val="00982663"/>
    <w:rsid w:val="009834D5"/>
    <w:rsid w:val="00984467"/>
    <w:rsid w:val="00984EE2"/>
    <w:rsid w:val="00984F2D"/>
    <w:rsid w:val="00985AD5"/>
    <w:rsid w:val="00986DFA"/>
    <w:rsid w:val="00987964"/>
    <w:rsid w:val="00987E1B"/>
    <w:rsid w:val="009917EB"/>
    <w:rsid w:val="00992D2B"/>
    <w:rsid w:val="0099478E"/>
    <w:rsid w:val="00994799"/>
    <w:rsid w:val="00995CB1"/>
    <w:rsid w:val="00996143"/>
    <w:rsid w:val="00997A8B"/>
    <w:rsid w:val="00997CCF"/>
    <w:rsid w:val="009A030D"/>
    <w:rsid w:val="009A1B82"/>
    <w:rsid w:val="009A1F4F"/>
    <w:rsid w:val="009A328C"/>
    <w:rsid w:val="009A3EDA"/>
    <w:rsid w:val="009A5CEA"/>
    <w:rsid w:val="009A5E59"/>
    <w:rsid w:val="009B026D"/>
    <w:rsid w:val="009B0C0F"/>
    <w:rsid w:val="009B1FC4"/>
    <w:rsid w:val="009B34E9"/>
    <w:rsid w:val="009B45FB"/>
    <w:rsid w:val="009B5485"/>
    <w:rsid w:val="009B5562"/>
    <w:rsid w:val="009B5BE0"/>
    <w:rsid w:val="009C0380"/>
    <w:rsid w:val="009C10E9"/>
    <w:rsid w:val="009C142E"/>
    <w:rsid w:val="009C377F"/>
    <w:rsid w:val="009C3CF4"/>
    <w:rsid w:val="009C405B"/>
    <w:rsid w:val="009C49ED"/>
    <w:rsid w:val="009C4B6D"/>
    <w:rsid w:val="009C5C4D"/>
    <w:rsid w:val="009C61DD"/>
    <w:rsid w:val="009C74E4"/>
    <w:rsid w:val="009C7C04"/>
    <w:rsid w:val="009D05D7"/>
    <w:rsid w:val="009D0810"/>
    <w:rsid w:val="009D0CB0"/>
    <w:rsid w:val="009D131D"/>
    <w:rsid w:val="009D1B0B"/>
    <w:rsid w:val="009D2249"/>
    <w:rsid w:val="009D2DF8"/>
    <w:rsid w:val="009D396C"/>
    <w:rsid w:val="009D5449"/>
    <w:rsid w:val="009D550C"/>
    <w:rsid w:val="009D64CF"/>
    <w:rsid w:val="009D6E4C"/>
    <w:rsid w:val="009D6FCF"/>
    <w:rsid w:val="009D72EC"/>
    <w:rsid w:val="009D7881"/>
    <w:rsid w:val="009E1055"/>
    <w:rsid w:val="009E106C"/>
    <w:rsid w:val="009E386F"/>
    <w:rsid w:val="009E4306"/>
    <w:rsid w:val="009E60B3"/>
    <w:rsid w:val="009E7776"/>
    <w:rsid w:val="009E7C82"/>
    <w:rsid w:val="009F08AC"/>
    <w:rsid w:val="009F1EC7"/>
    <w:rsid w:val="009F2209"/>
    <w:rsid w:val="009F2E0E"/>
    <w:rsid w:val="009F3127"/>
    <w:rsid w:val="009F3713"/>
    <w:rsid w:val="009F3964"/>
    <w:rsid w:val="009F59D5"/>
    <w:rsid w:val="009F5A51"/>
    <w:rsid w:val="009F5E8C"/>
    <w:rsid w:val="009F619E"/>
    <w:rsid w:val="00A000D9"/>
    <w:rsid w:val="00A0064F"/>
    <w:rsid w:val="00A00CCA"/>
    <w:rsid w:val="00A020A9"/>
    <w:rsid w:val="00A0276E"/>
    <w:rsid w:val="00A02817"/>
    <w:rsid w:val="00A02A09"/>
    <w:rsid w:val="00A02EF1"/>
    <w:rsid w:val="00A04232"/>
    <w:rsid w:val="00A04A56"/>
    <w:rsid w:val="00A04CC5"/>
    <w:rsid w:val="00A04D12"/>
    <w:rsid w:val="00A04FD7"/>
    <w:rsid w:val="00A0592A"/>
    <w:rsid w:val="00A05A51"/>
    <w:rsid w:val="00A07600"/>
    <w:rsid w:val="00A07AB9"/>
    <w:rsid w:val="00A07D54"/>
    <w:rsid w:val="00A07F62"/>
    <w:rsid w:val="00A10847"/>
    <w:rsid w:val="00A1174B"/>
    <w:rsid w:val="00A122F5"/>
    <w:rsid w:val="00A140DE"/>
    <w:rsid w:val="00A155C7"/>
    <w:rsid w:val="00A16CAF"/>
    <w:rsid w:val="00A20042"/>
    <w:rsid w:val="00A20B7B"/>
    <w:rsid w:val="00A21FD1"/>
    <w:rsid w:val="00A223E3"/>
    <w:rsid w:val="00A238D4"/>
    <w:rsid w:val="00A23C3C"/>
    <w:rsid w:val="00A2589F"/>
    <w:rsid w:val="00A25A25"/>
    <w:rsid w:val="00A25FE6"/>
    <w:rsid w:val="00A277E9"/>
    <w:rsid w:val="00A27A99"/>
    <w:rsid w:val="00A31510"/>
    <w:rsid w:val="00A32C6E"/>
    <w:rsid w:val="00A32F59"/>
    <w:rsid w:val="00A33AE9"/>
    <w:rsid w:val="00A345A9"/>
    <w:rsid w:val="00A34CBA"/>
    <w:rsid w:val="00A34F22"/>
    <w:rsid w:val="00A353CE"/>
    <w:rsid w:val="00A3611E"/>
    <w:rsid w:val="00A36503"/>
    <w:rsid w:val="00A366A8"/>
    <w:rsid w:val="00A374A5"/>
    <w:rsid w:val="00A41B94"/>
    <w:rsid w:val="00A43495"/>
    <w:rsid w:val="00A43953"/>
    <w:rsid w:val="00A44C6B"/>
    <w:rsid w:val="00A4524F"/>
    <w:rsid w:val="00A46015"/>
    <w:rsid w:val="00A53407"/>
    <w:rsid w:val="00A5467F"/>
    <w:rsid w:val="00A54BB2"/>
    <w:rsid w:val="00A55625"/>
    <w:rsid w:val="00A5581B"/>
    <w:rsid w:val="00A558A2"/>
    <w:rsid w:val="00A60CC7"/>
    <w:rsid w:val="00A60DBC"/>
    <w:rsid w:val="00A61C7A"/>
    <w:rsid w:val="00A62194"/>
    <w:rsid w:val="00A62490"/>
    <w:rsid w:val="00A63516"/>
    <w:rsid w:val="00A63746"/>
    <w:rsid w:val="00A63C57"/>
    <w:rsid w:val="00A63CBA"/>
    <w:rsid w:val="00A64584"/>
    <w:rsid w:val="00A66B0A"/>
    <w:rsid w:val="00A67348"/>
    <w:rsid w:val="00A67D1B"/>
    <w:rsid w:val="00A67F28"/>
    <w:rsid w:val="00A707F1"/>
    <w:rsid w:val="00A70C57"/>
    <w:rsid w:val="00A719A2"/>
    <w:rsid w:val="00A7343B"/>
    <w:rsid w:val="00A73B9C"/>
    <w:rsid w:val="00A74298"/>
    <w:rsid w:val="00A75E49"/>
    <w:rsid w:val="00A76335"/>
    <w:rsid w:val="00A81665"/>
    <w:rsid w:val="00A81FAD"/>
    <w:rsid w:val="00A820BC"/>
    <w:rsid w:val="00A82680"/>
    <w:rsid w:val="00A82ED0"/>
    <w:rsid w:val="00A85188"/>
    <w:rsid w:val="00A85336"/>
    <w:rsid w:val="00A85492"/>
    <w:rsid w:val="00A8781C"/>
    <w:rsid w:val="00A87907"/>
    <w:rsid w:val="00A879D5"/>
    <w:rsid w:val="00A92F7B"/>
    <w:rsid w:val="00A934CE"/>
    <w:rsid w:val="00A9421D"/>
    <w:rsid w:val="00A9458E"/>
    <w:rsid w:val="00A94826"/>
    <w:rsid w:val="00A95BA5"/>
    <w:rsid w:val="00A95E75"/>
    <w:rsid w:val="00A97C17"/>
    <w:rsid w:val="00AA00C9"/>
    <w:rsid w:val="00AA26EC"/>
    <w:rsid w:val="00AA2747"/>
    <w:rsid w:val="00AA2C3E"/>
    <w:rsid w:val="00AA4292"/>
    <w:rsid w:val="00AA42E1"/>
    <w:rsid w:val="00AA445C"/>
    <w:rsid w:val="00AA5C52"/>
    <w:rsid w:val="00AA620E"/>
    <w:rsid w:val="00AA649B"/>
    <w:rsid w:val="00AA6B9A"/>
    <w:rsid w:val="00AA6FA7"/>
    <w:rsid w:val="00AA7376"/>
    <w:rsid w:val="00AA740E"/>
    <w:rsid w:val="00AA7E29"/>
    <w:rsid w:val="00AB0652"/>
    <w:rsid w:val="00AB0E60"/>
    <w:rsid w:val="00AB1247"/>
    <w:rsid w:val="00AB1271"/>
    <w:rsid w:val="00AB185A"/>
    <w:rsid w:val="00AB19C6"/>
    <w:rsid w:val="00AB1B8E"/>
    <w:rsid w:val="00AB2107"/>
    <w:rsid w:val="00AB4BEA"/>
    <w:rsid w:val="00AB5702"/>
    <w:rsid w:val="00AB5725"/>
    <w:rsid w:val="00AB5C79"/>
    <w:rsid w:val="00AB5FBE"/>
    <w:rsid w:val="00AB6AAC"/>
    <w:rsid w:val="00AB71FF"/>
    <w:rsid w:val="00AB73A7"/>
    <w:rsid w:val="00AB77FC"/>
    <w:rsid w:val="00AB7CF9"/>
    <w:rsid w:val="00AC0454"/>
    <w:rsid w:val="00AC1900"/>
    <w:rsid w:val="00AC1B1F"/>
    <w:rsid w:val="00AC1CD5"/>
    <w:rsid w:val="00AC29F7"/>
    <w:rsid w:val="00AC3073"/>
    <w:rsid w:val="00AC3409"/>
    <w:rsid w:val="00AC4D63"/>
    <w:rsid w:val="00AC500A"/>
    <w:rsid w:val="00AC55EF"/>
    <w:rsid w:val="00AC5B06"/>
    <w:rsid w:val="00AC5DEB"/>
    <w:rsid w:val="00AC60D1"/>
    <w:rsid w:val="00AC634F"/>
    <w:rsid w:val="00AC670C"/>
    <w:rsid w:val="00AC6F2F"/>
    <w:rsid w:val="00AC7172"/>
    <w:rsid w:val="00AC77D0"/>
    <w:rsid w:val="00AD096D"/>
    <w:rsid w:val="00AD0974"/>
    <w:rsid w:val="00AD0B48"/>
    <w:rsid w:val="00AD0F8C"/>
    <w:rsid w:val="00AD17F5"/>
    <w:rsid w:val="00AD31BD"/>
    <w:rsid w:val="00AD378B"/>
    <w:rsid w:val="00AD3CC5"/>
    <w:rsid w:val="00AD44D4"/>
    <w:rsid w:val="00AD4D35"/>
    <w:rsid w:val="00AD66B1"/>
    <w:rsid w:val="00AE0873"/>
    <w:rsid w:val="00AE207D"/>
    <w:rsid w:val="00AE304B"/>
    <w:rsid w:val="00AE31CC"/>
    <w:rsid w:val="00AE3772"/>
    <w:rsid w:val="00AE3C48"/>
    <w:rsid w:val="00AE4968"/>
    <w:rsid w:val="00AE62DC"/>
    <w:rsid w:val="00AE65F7"/>
    <w:rsid w:val="00AF038F"/>
    <w:rsid w:val="00AF0A6F"/>
    <w:rsid w:val="00AF2B13"/>
    <w:rsid w:val="00AF2F16"/>
    <w:rsid w:val="00AF4B43"/>
    <w:rsid w:val="00AF4E44"/>
    <w:rsid w:val="00AF575D"/>
    <w:rsid w:val="00AF6404"/>
    <w:rsid w:val="00AF76F0"/>
    <w:rsid w:val="00AF76FC"/>
    <w:rsid w:val="00B0002C"/>
    <w:rsid w:val="00B00B5F"/>
    <w:rsid w:val="00B00BCC"/>
    <w:rsid w:val="00B0129B"/>
    <w:rsid w:val="00B016A7"/>
    <w:rsid w:val="00B02022"/>
    <w:rsid w:val="00B027D0"/>
    <w:rsid w:val="00B0299D"/>
    <w:rsid w:val="00B03012"/>
    <w:rsid w:val="00B0588D"/>
    <w:rsid w:val="00B065FD"/>
    <w:rsid w:val="00B072A3"/>
    <w:rsid w:val="00B07329"/>
    <w:rsid w:val="00B11EEC"/>
    <w:rsid w:val="00B126A0"/>
    <w:rsid w:val="00B12970"/>
    <w:rsid w:val="00B12A85"/>
    <w:rsid w:val="00B13D37"/>
    <w:rsid w:val="00B14514"/>
    <w:rsid w:val="00B161F9"/>
    <w:rsid w:val="00B164A7"/>
    <w:rsid w:val="00B21017"/>
    <w:rsid w:val="00B21076"/>
    <w:rsid w:val="00B23300"/>
    <w:rsid w:val="00B23E17"/>
    <w:rsid w:val="00B24668"/>
    <w:rsid w:val="00B24A4C"/>
    <w:rsid w:val="00B24B83"/>
    <w:rsid w:val="00B25EA6"/>
    <w:rsid w:val="00B25F61"/>
    <w:rsid w:val="00B273EB"/>
    <w:rsid w:val="00B279C2"/>
    <w:rsid w:val="00B27A7E"/>
    <w:rsid w:val="00B27D6D"/>
    <w:rsid w:val="00B301B4"/>
    <w:rsid w:val="00B312C9"/>
    <w:rsid w:val="00B31574"/>
    <w:rsid w:val="00B319D1"/>
    <w:rsid w:val="00B327A6"/>
    <w:rsid w:val="00B332FA"/>
    <w:rsid w:val="00B356AA"/>
    <w:rsid w:val="00B365EC"/>
    <w:rsid w:val="00B37437"/>
    <w:rsid w:val="00B40F2A"/>
    <w:rsid w:val="00B416D5"/>
    <w:rsid w:val="00B42A32"/>
    <w:rsid w:val="00B469BF"/>
    <w:rsid w:val="00B46FDB"/>
    <w:rsid w:val="00B47141"/>
    <w:rsid w:val="00B522BE"/>
    <w:rsid w:val="00B537C1"/>
    <w:rsid w:val="00B53802"/>
    <w:rsid w:val="00B53B54"/>
    <w:rsid w:val="00B55807"/>
    <w:rsid w:val="00B55D46"/>
    <w:rsid w:val="00B57415"/>
    <w:rsid w:val="00B578BB"/>
    <w:rsid w:val="00B60E65"/>
    <w:rsid w:val="00B612F0"/>
    <w:rsid w:val="00B62097"/>
    <w:rsid w:val="00B62347"/>
    <w:rsid w:val="00B628EE"/>
    <w:rsid w:val="00B62BE8"/>
    <w:rsid w:val="00B62D20"/>
    <w:rsid w:val="00B62E53"/>
    <w:rsid w:val="00B631A2"/>
    <w:rsid w:val="00B64A86"/>
    <w:rsid w:val="00B66FF5"/>
    <w:rsid w:val="00B67E0C"/>
    <w:rsid w:val="00B706C1"/>
    <w:rsid w:val="00B70FC2"/>
    <w:rsid w:val="00B71765"/>
    <w:rsid w:val="00B71B13"/>
    <w:rsid w:val="00B72499"/>
    <w:rsid w:val="00B72EAD"/>
    <w:rsid w:val="00B73D66"/>
    <w:rsid w:val="00B76F9E"/>
    <w:rsid w:val="00B7734B"/>
    <w:rsid w:val="00B7778B"/>
    <w:rsid w:val="00B77EF6"/>
    <w:rsid w:val="00B800AD"/>
    <w:rsid w:val="00B806D5"/>
    <w:rsid w:val="00B81A04"/>
    <w:rsid w:val="00B8270D"/>
    <w:rsid w:val="00B830C2"/>
    <w:rsid w:val="00B83593"/>
    <w:rsid w:val="00B840F5"/>
    <w:rsid w:val="00B84501"/>
    <w:rsid w:val="00B87C26"/>
    <w:rsid w:val="00B90FB4"/>
    <w:rsid w:val="00B9184D"/>
    <w:rsid w:val="00B91851"/>
    <w:rsid w:val="00B91F54"/>
    <w:rsid w:val="00B92B3E"/>
    <w:rsid w:val="00B93033"/>
    <w:rsid w:val="00B93437"/>
    <w:rsid w:val="00B93A3C"/>
    <w:rsid w:val="00B95BBF"/>
    <w:rsid w:val="00B962F0"/>
    <w:rsid w:val="00B96834"/>
    <w:rsid w:val="00B96CB4"/>
    <w:rsid w:val="00B97AFE"/>
    <w:rsid w:val="00BA1F97"/>
    <w:rsid w:val="00BA2378"/>
    <w:rsid w:val="00BA455A"/>
    <w:rsid w:val="00BA534F"/>
    <w:rsid w:val="00BA55F8"/>
    <w:rsid w:val="00BB0295"/>
    <w:rsid w:val="00BB0323"/>
    <w:rsid w:val="00BB04F4"/>
    <w:rsid w:val="00BB0626"/>
    <w:rsid w:val="00BB065D"/>
    <w:rsid w:val="00BB4A27"/>
    <w:rsid w:val="00BB4B47"/>
    <w:rsid w:val="00BB6223"/>
    <w:rsid w:val="00BB7ADE"/>
    <w:rsid w:val="00BC0483"/>
    <w:rsid w:val="00BC069E"/>
    <w:rsid w:val="00BC1162"/>
    <w:rsid w:val="00BC31AF"/>
    <w:rsid w:val="00BC3BBB"/>
    <w:rsid w:val="00BC40A5"/>
    <w:rsid w:val="00BC47CF"/>
    <w:rsid w:val="00BC4C28"/>
    <w:rsid w:val="00BC4C97"/>
    <w:rsid w:val="00BC4D4A"/>
    <w:rsid w:val="00BC502A"/>
    <w:rsid w:val="00BC50EC"/>
    <w:rsid w:val="00BC566D"/>
    <w:rsid w:val="00BC5C60"/>
    <w:rsid w:val="00BC64A6"/>
    <w:rsid w:val="00BC656E"/>
    <w:rsid w:val="00BD0E15"/>
    <w:rsid w:val="00BD2EB0"/>
    <w:rsid w:val="00BD3646"/>
    <w:rsid w:val="00BD3744"/>
    <w:rsid w:val="00BD3AF6"/>
    <w:rsid w:val="00BD437A"/>
    <w:rsid w:val="00BD43EE"/>
    <w:rsid w:val="00BD4CDE"/>
    <w:rsid w:val="00BD539F"/>
    <w:rsid w:val="00BD583D"/>
    <w:rsid w:val="00BD5E2C"/>
    <w:rsid w:val="00BE20C1"/>
    <w:rsid w:val="00BE3211"/>
    <w:rsid w:val="00BE3AA5"/>
    <w:rsid w:val="00BE3AC9"/>
    <w:rsid w:val="00BE5B44"/>
    <w:rsid w:val="00BE69B0"/>
    <w:rsid w:val="00BF073A"/>
    <w:rsid w:val="00BF1C1C"/>
    <w:rsid w:val="00BF1CC5"/>
    <w:rsid w:val="00BF2D89"/>
    <w:rsid w:val="00BF32B9"/>
    <w:rsid w:val="00BF4FA8"/>
    <w:rsid w:val="00BF51F6"/>
    <w:rsid w:val="00BF5C9D"/>
    <w:rsid w:val="00BF6E11"/>
    <w:rsid w:val="00BF7B60"/>
    <w:rsid w:val="00C00821"/>
    <w:rsid w:val="00C01581"/>
    <w:rsid w:val="00C018BC"/>
    <w:rsid w:val="00C01C46"/>
    <w:rsid w:val="00C01E58"/>
    <w:rsid w:val="00C02247"/>
    <w:rsid w:val="00C02353"/>
    <w:rsid w:val="00C0261A"/>
    <w:rsid w:val="00C057F1"/>
    <w:rsid w:val="00C1012E"/>
    <w:rsid w:val="00C101CC"/>
    <w:rsid w:val="00C101E9"/>
    <w:rsid w:val="00C10607"/>
    <w:rsid w:val="00C106EE"/>
    <w:rsid w:val="00C11284"/>
    <w:rsid w:val="00C1177B"/>
    <w:rsid w:val="00C11CAE"/>
    <w:rsid w:val="00C13349"/>
    <w:rsid w:val="00C13763"/>
    <w:rsid w:val="00C13884"/>
    <w:rsid w:val="00C147D7"/>
    <w:rsid w:val="00C148EA"/>
    <w:rsid w:val="00C14F77"/>
    <w:rsid w:val="00C164B8"/>
    <w:rsid w:val="00C16DB1"/>
    <w:rsid w:val="00C17AA5"/>
    <w:rsid w:val="00C20A52"/>
    <w:rsid w:val="00C21963"/>
    <w:rsid w:val="00C22E43"/>
    <w:rsid w:val="00C23E17"/>
    <w:rsid w:val="00C242FB"/>
    <w:rsid w:val="00C24EC8"/>
    <w:rsid w:val="00C24F72"/>
    <w:rsid w:val="00C2680C"/>
    <w:rsid w:val="00C27ABA"/>
    <w:rsid w:val="00C311DA"/>
    <w:rsid w:val="00C3127F"/>
    <w:rsid w:val="00C3136E"/>
    <w:rsid w:val="00C31451"/>
    <w:rsid w:val="00C315DF"/>
    <w:rsid w:val="00C3204B"/>
    <w:rsid w:val="00C326A9"/>
    <w:rsid w:val="00C3345A"/>
    <w:rsid w:val="00C335DE"/>
    <w:rsid w:val="00C33E30"/>
    <w:rsid w:val="00C35CF1"/>
    <w:rsid w:val="00C36106"/>
    <w:rsid w:val="00C369A0"/>
    <w:rsid w:val="00C371D9"/>
    <w:rsid w:val="00C40C73"/>
    <w:rsid w:val="00C411B1"/>
    <w:rsid w:val="00C41368"/>
    <w:rsid w:val="00C41721"/>
    <w:rsid w:val="00C4397B"/>
    <w:rsid w:val="00C43A7E"/>
    <w:rsid w:val="00C43C90"/>
    <w:rsid w:val="00C4497A"/>
    <w:rsid w:val="00C457B7"/>
    <w:rsid w:val="00C45CD8"/>
    <w:rsid w:val="00C467A7"/>
    <w:rsid w:val="00C509A7"/>
    <w:rsid w:val="00C5129C"/>
    <w:rsid w:val="00C51449"/>
    <w:rsid w:val="00C518DD"/>
    <w:rsid w:val="00C51C4E"/>
    <w:rsid w:val="00C51D57"/>
    <w:rsid w:val="00C5256A"/>
    <w:rsid w:val="00C52C2A"/>
    <w:rsid w:val="00C52ED6"/>
    <w:rsid w:val="00C531D6"/>
    <w:rsid w:val="00C5376F"/>
    <w:rsid w:val="00C5422D"/>
    <w:rsid w:val="00C56999"/>
    <w:rsid w:val="00C57C58"/>
    <w:rsid w:val="00C57CEA"/>
    <w:rsid w:val="00C600A7"/>
    <w:rsid w:val="00C6021D"/>
    <w:rsid w:val="00C60299"/>
    <w:rsid w:val="00C60B4A"/>
    <w:rsid w:val="00C61F77"/>
    <w:rsid w:val="00C627FB"/>
    <w:rsid w:val="00C62E62"/>
    <w:rsid w:val="00C63D7D"/>
    <w:rsid w:val="00C63E6F"/>
    <w:rsid w:val="00C65404"/>
    <w:rsid w:val="00C662D9"/>
    <w:rsid w:val="00C669E3"/>
    <w:rsid w:val="00C71338"/>
    <w:rsid w:val="00C735D1"/>
    <w:rsid w:val="00C73DBA"/>
    <w:rsid w:val="00C7464E"/>
    <w:rsid w:val="00C74F7A"/>
    <w:rsid w:val="00C7642B"/>
    <w:rsid w:val="00C76D41"/>
    <w:rsid w:val="00C804A7"/>
    <w:rsid w:val="00C80561"/>
    <w:rsid w:val="00C81A06"/>
    <w:rsid w:val="00C83D6C"/>
    <w:rsid w:val="00C84ECE"/>
    <w:rsid w:val="00C861AC"/>
    <w:rsid w:val="00C86AEC"/>
    <w:rsid w:val="00C903F8"/>
    <w:rsid w:val="00C90755"/>
    <w:rsid w:val="00C907FF"/>
    <w:rsid w:val="00C90C42"/>
    <w:rsid w:val="00C911FD"/>
    <w:rsid w:val="00C917AF"/>
    <w:rsid w:val="00C9188A"/>
    <w:rsid w:val="00C92894"/>
    <w:rsid w:val="00C9291A"/>
    <w:rsid w:val="00C93927"/>
    <w:rsid w:val="00C9406C"/>
    <w:rsid w:val="00C95908"/>
    <w:rsid w:val="00C95BB8"/>
    <w:rsid w:val="00C9600A"/>
    <w:rsid w:val="00C97FEE"/>
    <w:rsid w:val="00CA0003"/>
    <w:rsid w:val="00CA0E35"/>
    <w:rsid w:val="00CA27E3"/>
    <w:rsid w:val="00CA2E98"/>
    <w:rsid w:val="00CA3DA1"/>
    <w:rsid w:val="00CA4302"/>
    <w:rsid w:val="00CA583B"/>
    <w:rsid w:val="00CA5B66"/>
    <w:rsid w:val="00CA6D3C"/>
    <w:rsid w:val="00CA76E8"/>
    <w:rsid w:val="00CB0568"/>
    <w:rsid w:val="00CB099B"/>
    <w:rsid w:val="00CB291C"/>
    <w:rsid w:val="00CB4A34"/>
    <w:rsid w:val="00CB4FDD"/>
    <w:rsid w:val="00CB537E"/>
    <w:rsid w:val="00CB596B"/>
    <w:rsid w:val="00CB59A1"/>
    <w:rsid w:val="00CB607D"/>
    <w:rsid w:val="00CB6DF3"/>
    <w:rsid w:val="00CB7348"/>
    <w:rsid w:val="00CC130B"/>
    <w:rsid w:val="00CC136E"/>
    <w:rsid w:val="00CC2A72"/>
    <w:rsid w:val="00CC2CCE"/>
    <w:rsid w:val="00CC53C6"/>
    <w:rsid w:val="00CC55EB"/>
    <w:rsid w:val="00CC5C7B"/>
    <w:rsid w:val="00CD08BA"/>
    <w:rsid w:val="00CD0E18"/>
    <w:rsid w:val="00CD1AD9"/>
    <w:rsid w:val="00CD43A4"/>
    <w:rsid w:val="00CD4798"/>
    <w:rsid w:val="00CD4986"/>
    <w:rsid w:val="00CD4D6B"/>
    <w:rsid w:val="00CD768B"/>
    <w:rsid w:val="00CE2588"/>
    <w:rsid w:val="00CE2AE5"/>
    <w:rsid w:val="00CE2EDD"/>
    <w:rsid w:val="00CE3100"/>
    <w:rsid w:val="00CE330A"/>
    <w:rsid w:val="00CE357B"/>
    <w:rsid w:val="00CE3A3B"/>
    <w:rsid w:val="00CE3E18"/>
    <w:rsid w:val="00CE3EC9"/>
    <w:rsid w:val="00CE44B4"/>
    <w:rsid w:val="00CE4827"/>
    <w:rsid w:val="00CE4FE8"/>
    <w:rsid w:val="00CE5720"/>
    <w:rsid w:val="00CE62E4"/>
    <w:rsid w:val="00CE6F47"/>
    <w:rsid w:val="00CE7E18"/>
    <w:rsid w:val="00CF033A"/>
    <w:rsid w:val="00CF082C"/>
    <w:rsid w:val="00CF0F22"/>
    <w:rsid w:val="00CF2128"/>
    <w:rsid w:val="00CF4531"/>
    <w:rsid w:val="00CF4837"/>
    <w:rsid w:val="00CF4DBF"/>
    <w:rsid w:val="00CF714D"/>
    <w:rsid w:val="00CF73FD"/>
    <w:rsid w:val="00CF7C77"/>
    <w:rsid w:val="00D00B14"/>
    <w:rsid w:val="00D04461"/>
    <w:rsid w:val="00D04590"/>
    <w:rsid w:val="00D0569D"/>
    <w:rsid w:val="00D0588A"/>
    <w:rsid w:val="00D05A9A"/>
    <w:rsid w:val="00D05E6F"/>
    <w:rsid w:val="00D06A1A"/>
    <w:rsid w:val="00D06E86"/>
    <w:rsid w:val="00D07287"/>
    <w:rsid w:val="00D1053A"/>
    <w:rsid w:val="00D111B0"/>
    <w:rsid w:val="00D12A57"/>
    <w:rsid w:val="00D12CF0"/>
    <w:rsid w:val="00D12F0C"/>
    <w:rsid w:val="00D13636"/>
    <w:rsid w:val="00D13C76"/>
    <w:rsid w:val="00D13DE1"/>
    <w:rsid w:val="00D14BA4"/>
    <w:rsid w:val="00D14D38"/>
    <w:rsid w:val="00D1529C"/>
    <w:rsid w:val="00D15A59"/>
    <w:rsid w:val="00D179F5"/>
    <w:rsid w:val="00D203E0"/>
    <w:rsid w:val="00D21166"/>
    <w:rsid w:val="00D22929"/>
    <w:rsid w:val="00D248DA"/>
    <w:rsid w:val="00D25360"/>
    <w:rsid w:val="00D265B4"/>
    <w:rsid w:val="00D26DA5"/>
    <w:rsid w:val="00D32363"/>
    <w:rsid w:val="00D324C7"/>
    <w:rsid w:val="00D33CBE"/>
    <w:rsid w:val="00D33F41"/>
    <w:rsid w:val="00D3555F"/>
    <w:rsid w:val="00D37203"/>
    <w:rsid w:val="00D40749"/>
    <w:rsid w:val="00D42363"/>
    <w:rsid w:val="00D42E93"/>
    <w:rsid w:val="00D435D8"/>
    <w:rsid w:val="00D438D6"/>
    <w:rsid w:val="00D440C6"/>
    <w:rsid w:val="00D44567"/>
    <w:rsid w:val="00D45092"/>
    <w:rsid w:val="00D451C3"/>
    <w:rsid w:val="00D45F0A"/>
    <w:rsid w:val="00D46841"/>
    <w:rsid w:val="00D50382"/>
    <w:rsid w:val="00D504B5"/>
    <w:rsid w:val="00D50932"/>
    <w:rsid w:val="00D51448"/>
    <w:rsid w:val="00D51AB7"/>
    <w:rsid w:val="00D51FAF"/>
    <w:rsid w:val="00D5241F"/>
    <w:rsid w:val="00D54140"/>
    <w:rsid w:val="00D5644A"/>
    <w:rsid w:val="00D57379"/>
    <w:rsid w:val="00D5794C"/>
    <w:rsid w:val="00D60C02"/>
    <w:rsid w:val="00D61501"/>
    <w:rsid w:val="00D61D00"/>
    <w:rsid w:val="00D62548"/>
    <w:rsid w:val="00D64272"/>
    <w:rsid w:val="00D650E9"/>
    <w:rsid w:val="00D658EB"/>
    <w:rsid w:val="00D65B47"/>
    <w:rsid w:val="00D660B6"/>
    <w:rsid w:val="00D665A2"/>
    <w:rsid w:val="00D668A8"/>
    <w:rsid w:val="00D6732F"/>
    <w:rsid w:val="00D676EC"/>
    <w:rsid w:val="00D70127"/>
    <w:rsid w:val="00D705F5"/>
    <w:rsid w:val="00D713BF"/>
    <w:rsid w:val="00D71E85"/>
    <w:rsid w:val="00D721EB"/>
    <w:rsid w:val="00D7297B"/>
    <w:rsid w:val="00D739D2"/>
    <w:rsid w:val="00D73B76"/>
    <w:rsid w:val="00D73E90"/>
    <w:rsid w:val="00D75631"/>
    <w:rsid w:val="00D76495"/>
    <w:rsid w:val="00D77358"/>
    <w:rsid w:val="00D80050"/>
    <w:rsid w:val="00D805DA"/>
    <w:rsid w:val="00D82F42"/>
    <w:rsid w:val="00D82F4C"/>
    <w:rsid w:val="00D858FA"/>
    <w:rsid w:val="00D8649A"/>
    <w:rsid w:val="00D86799"/>
    <w:rsid w:val="00D87789"/>
    <w:rsid w:val="00D9091F"/>
    <w:rsid w:val="00D90EB3"/>
    <w:rsid w:val="00D918A1"/>
    <w:rsid w:val="00D9255A"/>
    <w:rsid w:val="00D92EE6"/>
    <w:rsid w:val="00D92FD8"/>
    <w:rsid w:val="00D93278"/>
    <w:rsid w:val="00D95A63"/>
    <w:rsid w:val="00D96483"/>
    <w:rsid w:val="00D9700B"/>
    <w:rsid w:val="00DA1F0A"/>
    <w:rsid w:val="00DA219B"/>
    <w:rsid w:val="00DA6E32"/>
    <w:rsid w:val="00DA7BDB"/>
    <w:rsid w:val="00DA7FF1"/>
    <w:rsid w:val="00DB05F6"/>
    <w:rsid w:val="00DB0A34"/>
    <w:rsid w:val="00DB1B7D"/>
    <w:rsid w:val="00DB26A8"/>
    <w:rsid w:val="00DB39D7"/>
    <w:rsid w:val="00DB53FB"/>
    <w:rsid w:val="00DB5607"/>
    <w:rsid w:val="00DB5F4E"/>
    <w:rsid w:val="00DC067D"/>
    <w:rsid w:val="00DC06AA"/>
    <w:rsid w:val="00DC0A51"/>
    <w:rsid w:val="00DC1BFC"/>
    <w:rsid w:val="00DC1DD2"/>
    <w:rsid w:val="00DC3630"/>
    <w:rsid w:val="00DC5F0F"/>
    <w:rsid w:val="00DC6274"/>
    <w:rsid w:val="00DC75E4"/>
    <w:rsid w:val="00DC7984"/>
    <w:rsid w:val="00DD0612"/>
    <w:rsid w:val="00DD0DC1"/>
    <w:rsid w:val="00DD355E"/>
    <w:rsid w:val="00DD3636"/>
    <w:rsid w:val="00DD4286"/>
    <w:rsid w:val="00DD5DF2"/>
    <w:rsid w:val="00DD61CE"/>
    <w:rsid w:val="00DD6463"/>
    <w:rsid w:val="00DD6648"/>
    <w:rsid w:val="00DD6A36"/>
    <w:rsid w:val="00DD6E35"/>
    <w:rsid w:val="00DD798F"/>
    <w:rsid w:val="00DD7A4C"/>
    <w:rsid w:val="00DE16F0"/>
    <w:rsid w:val="00DE19E1"/>
    <w:rsid w:val="00DE2B0E"/>
    <w:rsid w:val="00DE3BF7"/>
    <w:rsid w:val="00DE3C6F"/>
    <w:rsid w:val="00DE3FD4"/>
    <w:rsid w:val="00DE53D7"/>
    <w:rsid w:val="00DE61ED"/>
    <w:rsid w:val="00DE6349"/>
    <w:rsid w:val="00DE6366"/>
    <w:rsid w:val="00DE7123"/>
    <w:rsid w:val="00DF0D98"/>
    <w:rsid w:val="00DF19FA"/>
    <w:rsid w:val="00DF3877"/>
    <w:rsid w:val="00DF4B96"/>
    <w:rsid w:val="00DF4CED"/>
    <w:rsid w:val="00DF531D"/>
    <w:rsid w:val="00DF5757"/>
    <w:rsid w:val="00DF65D1"/>
    <w:rsid w:val="00DF6E32"/>
    <w:rsid w:val="00DF6E89"/>
    <w:rsid w:val="00DF76F1"/>
    <w:rsid w:val="00DF791A"/>
    <w:rsid w:val="00DF7C60"/>
    <w:rsid w:val="00DF7E9B"/>
    <w:rsid w:val="00DF7FB8"/>
    <w:rsid w:val="00E02255"/>
    <w:rsid w:val="00E02868"/>
    <w:rsid w:val="00E02A86"/>
    <w:rsid w:val="00E0309B"/>
    <w:rsid w:val="00E0316A"/>
    <w:rsid w:val="00E0348B"/>
    <w:rsid w:val="00E0526A"/>
    <w:rsid w:val="00E0543B"/>
    <w:rsid w:val="00E06DEC"/>
    <w:rsid w:val="00E125F0"/>
    <w:rsid w:val="00E12870"/>
    <w:rsid w:val="00E13FD7"/>
    <w:rsid w:val="00E157D6"/>
    <w:rsid w:val="00E17573"/>
    <w:rsid w:val="00E21C11"/>
    <w:rsid w:val="00E22628"/>
    <w:rsid w:val="00E2285E"/>
    <w:rsid w:val="00E23634"/>
    <w:rsid w:val="00E23675"/>
    <w:rsid w:val="00E23A92"/>
    <w:rsid w:val="00E23F6C"/>
    <w:rsid w:val="00E23FFA"/>
    <w:rsid w:val="00E2421C"/>
    <w:rsid w:val="00E2425E"/>
    <w:rsid w:val="00E257F4"/>
    <w:rsid w:val="00E25C3A"/>
    <w:rsid w:val="00E2753A"/>
    <w:rsid w:val="00E2769E"/>
    <w:rsid w:val="00E27E94"/>
    <w:rsid w:val="00E30565"/>
    <w:rsid w:val="00E30F0A"/>
    <w:rsid w:val="00E32312"/>
    <w:rsid w:val="00E341C8"/>
    <w:rsid w:val="00E34310"/>
    <w:rsid w:val="00E34406"/>
    <w:rsid w:val="00E344F7"/>
    <w:rsid w:val="00E34D73"/>
    <w:rsid w:val="00E36D23"/>
    <w:rsid w:val="00E37240"/>
    <w:rsid w:val="00E3725D"/>
    <w:rsid w:val="00E37969"/>
    <w:rsid w:val="00E40390"/>
    <w:rsid w:val="00E4157B"/>
    <w:rsid w:val="00E42B67"/>
    <w:rsid w:val="00E435EE"/>
    <w:rsid w:val="00E4474D"/>
    <w:rsid w:val="00E44A53"/>
    <w:rsid w:val="00E451FD"/>
    <w:rsid w:val="00E464DD"/>
    <w:rsid w:val="00E468F9"/>
    <w:rsid w:val="00E47877"/>
    <w:rsid w:val="00E47CC6"/>
    <w:rsid w:val="00E47E9C"/>
    <w:rsid w:val="00E507D8"/>
    <w:rsid w:val="00E5116A"/>
    <w:rsid w:val="00E515CA"/>
    <w:rsid w:val="00E5244F"/>
    <w:rsid w:val="00E532CC"/>
    <w:rsid w:val="00E5458A"/>
    <w:rsid w:val="00E55B96"/>
    <w:rsid w:val="00E55ED0"/>
    <w:rsid w:val="00E560B8"/>
    <w:rsid w:val="00E563DE"/>
    <w:rsid w:val="00E5666D"/>
    <w:rsid w:val="00E6022D"/>
    <w:rsid w:val="00E605F2"/>
    <w:rsid w:val="00E60F3F"/>
    <w:rsid w:val="00E61C4E"/>
    <w:rsid w:val="00E62B78"/>
    <w:rsid w:val="00E63AAF"/>
    <w:rsid w:val="00E63E78"/>
    <w:rsid w:val="00E646C2"/>
    <w:rsid w:val="00E67234"/>
    <w:rsid w:val="00E71F69"/>
    <w:rsid w:val="00E72625"/>
    <w:rsid w:val="00E7483D"/>
    <w:rsid w:val="00E751D2"/>
    <w:rsid w:val="00E75ABD"/>
    <w:rsid w:val="00E75C33"/>
    <w:rsid w:val="00E75FD6"/>
    <w:rsid w:val="00E765EC"/>
    <w:rsid w:val="00E7673A"/>
    <w:rsid w:val="00E76F4F"/>
    <w:rsid w:val="00E77E16"/>
    <w:rsid w:val="00E8132C"/>
    <w:rsid w:val="00E823CA"/>
    <w:rsid w:val="00E83027"/>
    <w:rsid w:val="00E83508"/>
    <w:rsid w:val="00E83AD3"/>
    <w:rsid w:val="00E8466B"/>
    <w:rsid w:val="00E84BF6"/>
    <w:rsid w:val="00E84CB9"/>
    <w:rsid w:val="00E85985"/>
    <w:rsid w:val="00E90B1F"/>
    <w:rsid w:val="00E915CB"/>
    <w:rsid w:val="00E91E55"/>
    <w:rsid w:val="00E9285C"/>
    <w:rsid w:val="00E9447D"/>
    <w:rsid w:val="00E94EA6"/>
    <w:rsid w:val="00E956A9"/>
    <w:rsid w:val="00E959B0"/>
    <w:rsid w:val="00E9605A"/>
    <w:rsid w:val="00E96226"/>
    <w:rsid w:val="00E96A80"/>
    <w:rsid w:val="00E96B56"/>
    <w:rsid w:val="00E97192"/>
    <w:rsid w:val="00E97B32"/>
    <w:rsid w:val="00EA0C5D"/>
    <w:rsid w:val="00EA0F47"/>
    <w:rsid w:val="00EA2671"/>
    <w:rsid w:val="00EA3903"/>
    <w:rsid w:val="00EA3EA1"/>
    <w:rsid w:val="00EA40C1"/>
    <w:rsid w:val="00EA4461"/>
    <w:rsid w:val="00EA4884"/>
    <w:rsid w:val="00EA514C"/>
    <w:rsid w:val="00EA5189"/>
    <w:rsid w:val="00EA52D4"/>
    <w:rsid w:val="00EA7AC0"/>
    <w:rsid w:val="00EA7D3F"/>
    <w:rsid w:val="00EA7E72"/>
    <w:rsid w:val="00EB06FB"/>
    <w:rsid w:val="00EB121F"/>
    <w:rsid w:val="00EB135A"/>
    <w:rsid w:val="00EB15A9"/>
    <w:rsid w:val="00EB1A0C"/>
    <w:rsid w:val="00EB220C"/>
    <w:rsid w:val="00EB3823"/>
    <w:rsid w:val="00EB3847"/>
    <w:rsid w:val="00EB3FA2"/>
    <w:rsid w:val="00EB4327"/>
    <w:rsid w:val="00EB6AAC"/>
    <w:rsid w:val="00EB71AD"/>
    <w:rsid w:val="00EB739D"/>
    <w:rsid w:val="00EB7694"/>
    <w:rsid w:val="00EC0E29"/>
    <w:rsid w:val="00EC2869"/>
    <w:rsid w:val="00EC4470"/>
    <w:rsid w:val="00EC4771"/>
    <w:rsid w:val="00EC52F4"/>
    <w:rsid w:val="00EC7F1E"/>
    <w:rsid w:val="00ED0240"/>
    <w:rsid w:val="00ED0B65"/>
    <w:rsid w:val="00ED1A57"/>
    <w:rsid w:val="00ED2E82"/>
    <w:rsid w:val="00ED3AA0"/>
    <w:rsid w:val="00ED4072"/>
    <w:rsid w:val="00ED6F44"/>
    <w:rsid w:val="00ED71A4"/>
    <w:rsid w:val="00ED7662"/>
    <w:rsid w:val="00ED7D7A"/>
    <w:rsid w:val="00ED7E57"/>
    <w:rsid w:val="00ED7F2B"/>
    <w:rsid w:val="00EE1CEA"/>
    <w:rsid w:val="00EE2289"/>
    <w:rsid w:val="00EE3331"/>
    <w:rsid w:val="00EE4E19"/>
    <w:rsid w:val="00EE59E1"/>
    <w:rsid w:val="00EE7BE1"/>
    <w:rsid w:val="00EF098C"/>
    <w:rsid w:val="00EF2B66"/>
    <w:rsid w:val="00EF2D1B"/>
    <w:rsid w:val="00EF2E1A"/>
    <w:rsid w:val="00EF2F39"/>
    <w:rsid w:val="00EF307B"/>
    <w:rsid w:val="00EF3357"/>
    <w:rsid w:val="00EF4555"/>
    <w:rsid w:val="00EF4AB0"/>
    <w:rsid w:val="00EF4CA3"/>
    <w:rsid w:val="00EF4DEB"/>
    <w:rsid w:val="00EF6B96"/>
    <w:rsid w:val="00EF6D3C"/>
    <w:rsid w:val="00EF7C15"/>
    <w:rsid w:val="00EF7D85"/>
    <w:rsid w:val="00F00164"/>
    <w:rsid w:val="00F0033F"/>
    <w:rsid w:val="00F00E8C"/>
    <w:rsid w:val="00F01A39"/>
    <w:rsid w:val="00F02702"/>
    <w:rsid w:val="00F035F6"/>
    <w:rsid w:val="00F0687A"/>
    <w:rsid w:val="00F0712E"/>
    <w:rsid w:val="00F076FD"/>
    <w:rsid w:val="00F10C94"/>
    <w:rsid w:val="00F14991"/>
    <w:rsid w:val="00F14E1E"/>
    <w:rsid w:val="00F170B7"/>
    <w:rsid w:val="00F20867"/>
    <w:rsid w:val="00F21CEA"/>
    <w:rsid w:val="00F22058"/>
    <w:rsid w:val="00F2336C"/>
    <w:rsid w:val="00F242EE"/>
    <w:rsid w:val="00F24E57"/>
    <w:rsid w:val="00F26FE1"/>
    <w:rsid w:val="00F30728"/>
    <w:rsid w:val="00F31B8D"/>
    <w:rsid w:val="00F3217A"/>
    <w:rsid w:val="00F3306F"/>
    <w:rsid w:val="00F33EA7"/>
    <w:rsid w:val="00F3456C"/>
    <w:rsid w:val="00F3643E"/>
    <w:rsid w:val="00F3700A"/>
    <w:rsid w:val="00F3743D"/>
    <w:rsid w:val="00F40318"/>
    <w:rsid w:val="00F41B25"/>
    <w:rsid w:val="00F42C1B"/>
    <w:rsid w:val="00F459F6"/>
    <w:rsid w:val="00F45C60"/>
    <w:rsid w:val="00F46629"/>
    <w:rsid w:val="00F469D7"/>
    <w:rsid w:val="00F47822"/>
    <w:rsid w:val="00F5024C"/>
    <w:rsid w:val="00F505E8"/>
    <w:rsid w:val="00F50A8D"/>
    <w:rsid w:val="00F51DC1"/>
    <w:rsid w:val="00F526D9"/>
    <w:rsid w:val="00F537C9"/>
    <w:rsid w:val="00F53961"/>
    <w:rsid w:val="00F5414B"/>
    <w:rsid w:val="00F5428B"/>
    <w:rsid w:val="00F54419"/>
    <w:rsid w:val="00F55372"/>
    <w:rsid w:val="00F55AAD"/>
    <w:rsid w:val="00F56211"/>
    <w:rsid w:val="00F56F99"/>
    <w:rsid w:val="00F606E8"/>
    <w:rsid w:val="00F61149"/>
    <w:rsid w:val="00F61649"/>
    <w:rsid w:val="00F63661"/>
    <w:rsid w:val="00F638C6"/>
    <w:rsid w:val="00F63E55"/>
    <w:rsid w:val="00F64A54"/>
    <w:rsid w:val="00F64AF5"/>
    <w:rsid w:val="00F653E9"/>
    <w:rsid w:val="00F66E6E"/>
    <w:rsid w:val="00F7018F"/>
    <w:rsid w:val="00F71177"/>
    <w:rsid w:val="00F71E70"/>
    <w:rsid w:val="00F72F37"/>
    <w:rsid w:val="00F7476F"/>
    <w:rsid w:val="00F77E86"/>
    <w:rsid w:val="00F81032"/>
    <w:rsid w:val="00F82306"/>
    <w:rsid w:val="00F82A38"/>
    <w:rsid w:val="00F847EC"/>
    <w:rsid w:val="00F85E32"/>
    <w:rsid w:val="00F861F2"/>
    <w:rsid w:val="00F87A73"/>
    <w:rsid w:val="00F90098"/>
    <w:rsid w:val="00F90198"/>
    <w:rsid w:val="00F9026A"/>
    <w:rsid w:val="00F916A2"/>
    <w:rsid w:val="00F928BC"/>
    <w:rsid w:val="00F92ADA"/>
    <w:rsid w:val="00F9399C"/>
    <w:rsid w:val="00F96F2E"/>
    <w:rsid w:val="00F9700A"/>
    <w:rsid w:val="00F9784E"/>
    <w:rsid w:val="00FA1F4E"/>
    <w:rsid w:val="00FA2EFA"/>
    <w:rsid w:val="00FA50C4"/>
    <w:rsid w:val="00FA5E5C"/>
    <w:rsid w:val="00FA6028"/>
    <w:rsid w:val="00FA668B"/>
    <w:rsid w:val="00FA6ABC"/>
    <w:rsid w:val="00FA783C"/>
    <w:rsid w:val="00FB0793"/>
    <w:rsid w:val="00FB1B81"/>
    <w:rsid w:val="00FB1DA1"/>
    <w:rsid w:val="00FB210A"/>
    <w:rsid w:val="00FB330B"/>
    <w:rsid w:val="00FB391A"/>
    <w:rsid w:val="00FB393E"/>
    <w:rsid w:val="00FB4155"/>
    <w:rsid w:val="00FB4647"/>
    <w:rsid w:val="00FB4A93"/>
    <w:rsid w:val="00FB4BC0"/>
    <w:rsid w:val="00FB4BC2"/>
    <w:rsid w:val="00FB4C3F"/>
    <w:rsid w:val="00FB4DA8"/>
    <w:rsid w:val="00FB512F"/>
    <w:rsid w:val="00FB53E4"/>
    <w:rsid w:val="00FB57A6"/>
    <w:rsid w:val="00FB6677"/>
    <w:rsid w:val="00FB71D6"/>
    <w:rsid w:val="00FC1206"/>
    <w:rsid w:val="00FC22AB"/>
    <w:rsid w:val="00FC3399"/>
    <w:rsid w:val="00FC396D"/>
    <w:rsid w:val="00FD3130"/>
    <w:rsid w:val="00FD321D"/>
    <w:rsid w:val="00FD3CA6"/>
    <w:rsid w:val="00FD3D83"/>
    <w:rsid w:val="00FD3FAB"/>
    <w:rsid w:val="00FD40DF"/>
    <w:rsid w:val="00FD5BA8"/>
    <w:rsid w:val="00FD5FD5"/>
    <w:rsid w:val="00FD608F"/>
    <w:rsid w:val="00FD7463"/>
    <w:rsid w:val="00FE2AB6"/>
    <w:rsid w:val="00FE315A"/>
    <w:rsid w:val="00FE4BD8"/>
    <w:rsid w:val="00FE5307"/>
    <w:rsid w:val="00FE596F"/>
    <w:rsid w:val="00FE633C"/>
    <w:rsid w:val="00FF0800"/>
    <w:rsid w:val="00FF27C0"/>
    <w:rsid w:val="00FF2C7C"/>
    <w:rsid w:val="00FF6B6D"/>
    <w:rsid w:val="00FF71A5"/>
    <w:rsid w:val="08782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554BBB"/>
  <w15:docId w15:val="{F63CE543-A77C-405B-8653-66D683ED2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1574"/>
    <w:rPr>
      <w:rFonts w:ascii="Helvetica" w:hAnsi="Helvetica"/>
    </w:rPr>
  </w:style>
  <w:style w:type="paragraph" w:styleId="Heading1">
    <w:name w:val="heading 1"/>
    <w:basedOn w:val="Normal"/>
    <w:next w:val="Normal"/>
    <w:qFormat/>
    <w:rsid w:val="00B31574"/>
    <w:pPr>
      <w:keepNext/>
      <w:outlineLvl w:val="0"/>
    </w:pPr>
    <w:rPr>
      <w:b/>
      <w:sz w:val="24"/>
    </w:rPr>
  </w:style>
  <w:style w:type="paragraph" w:styleId="Heading2">
    <w:name w:val="heading 2"/>
    <w:basedOn w:val="Normal"/>
    <w:next w:val="Normal"/>
    <w:qFormat/>
    <w:rsid w:val="00B31574"/>
    <w:pPr>
      <w:keepNext/>
      <w:spacing w:line="360" w:lineRule="auto"/>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B31574"/>
    <w:rPr>
      <w:sz w:val="24"/>
    </w:rPr>
  </w:style>
  <w:style w:type="character" w:styleId="FootnoteReference">
    <w:name w:val="footnote reference"/>
    <w:basedOn w:val="DefaultParagraphFont"/>
    <w:semiHidden/>
    <w:rsid w:val="00B31574"/>
    <w:rPr>
      <w:vertAlign w:val="superscript"/>
    </w:rPr>
  </w:style>
  <w:style w:type="paragraph" w:styleId="Header">
    <w:name w:val="header"/>
    <w:basedOn w:val="Normal"/>
    <w:rsid w:val="00B31574"/>
    <w:pPr>
      <w:tabs>
        <w:tab w:val="center" w:pos="4320"/>
        <w:tab w:val="right" w:pos="8640"/>
      </w:tabs>
    </w:pPr>
  </w:style>
  <w:style w:type="paragraph" w:styleId="Footer">
    <w:name w:val="footer"/>
    <w:basedOn w:val="Normal"/>
    <w:rsid w:val="00B31574"/>
    <w:pPr>
      <w:tabs>
        <w:tab w:val="center" w:pos="4320"/>
        <w:tab w:val="right" w:pos="8640"/>
      </w:tabs>
    </w:pPr>
  </w:style>
  <w:style w:type="character" w:styleId="PageNumber">
    <w:name w:val="page number"/>
    <w:basedOn w:val="DefaultParagraphFont"/>
    <w:rsid w:val="00B31574"/>
  </w:style>
  <w:style w:type="paragraph" w:styleId="BalloonText">
    <w:name w:val="Balloon Text"/>
    <w:basedOn w:val="Normal"/>
    <w:semiHidden/>
    <w:rsid w:val="00B31574"/>
    <w:rPr>
      <w:rFonts w:ascii="Tahoma" w:hAnsi="Tahoma" w:cs="Tahoma"/>
      <w:sz w:val="16"/>
      <w:szCs w:val="16"/>
    </w:rPr>
  </w:style>
  <w:style w:type="paragraph" w:customStyle="1" w:styleId="subsid">
    <w:name w:val="subsid"/>
    <w:basedOn w:val="Header"/>
    <w:rsid w:val="00B31574"/>
    <w:pPr>
      <w:overflowPunct w:val="0"/>
      <w:autoSpaceDE w:val="0"/>
      <w:autoSpaceDN w:val="0"/>
      <w:adjustRightInd w:val="0"/>
      <w:spacing w:before="72"/>
      <w:ind w:right="259"/>
      <w:jc w:val="right"/>
      <w:textAlignment w:val="baseline"/>
    </w:pPr>
    <w:rPr>
      <w:rFonts w:ascii="BMW Helvetica Light" w:eastAsia="Times New Roman" w:hAnsi="BMW Helvetica Light"/>
      <w:sz w:val="12"/>
    </w:rPr>
  </w:style>
  <w:style w:type="character" w:styleId="Hyperlink">
    <w:name w:val="Hyperlink"/>
    <w:basedOn w:val="DefaultParagraphFont"/>
    <w:uiPriority w:val="99"/>
    <w:rsid w:val="00B31574"/>
    <w:rPr>
      <w:color w:val="0000FF"/>
      <w:u w:val="single"/>
    </w:rPr>
  </w:style>
  <w:style w:type="paragraph" w:styleId="BodyText">
    <w:name w:val="Body Text"/>
    <w:basedOn w:val="Normal"/>
    <w:link w:val="BodyTextChar"/>
    <w:rsid w:val="00B31574"/>
    <w:pPr>
      <w:widowControl w:val="0"/>
      <w:overflowPunct w:val="0"/>
      <w:autoSpaceDE w:val="0"/>
      <w:autoSpaceDN w:val="0"/>
      <w:adjustRightInd w:val="0"/>
      <w:spacing w:line="360" w:lineRule="atLeast"/>
      <w:textAlignment w:val="baseline"/>
    </w:pPr>
    <w:rPr>
      <w:rFonts w:ascii="BMWTypeLight" w:eastAsia="Times New Roman" w:hAnsi="BMWTypeLight"/>
      <w:color w:val="000000"/>
      <w:sz w:val="22"/>
    </w:rPr>
  </w:style>
  <w:style w:type="character" w:customStyle="1" w:styleId="BodyTextChar">
    <w:name w:val="Body Text Char"/>
    <w:basedOn w:val="DefaultParagraphFont"/>
    <w:link w:val="BodyText"/>
    <w:locked/>
    <w:rsid w:val="00A74298"/>
    <w:rPr>
      <w:rFonts w:ascii="BMWTypeLight" w:hAnsi="BMWTypeLight"/>
      <w:color w:val="000000"/>
      <w:sz w:val="22"/>
      <w:lang w:val="en-US" w:eastAsia="en-US" w:bidi="ar-SA"/>
    </w:rPr>
  </w:style>
  <w:style w:type="paragraph" w:styleId="NoSpacing">
    <w:name w:val="No Spacing"/>
    <w:qFormat/>
    <w:rsid w:val="00C01581"/>
    <w:rPr>
      <w:rFonts w:ascii="Calibri" w:eastAsia="Calibri" w:hAnsi="Calibri"/>
      <w:sz w:val="22"/>
      <w:szCs w:val="22"/>
    </w:rPr>
  </w:style>
  <w:style w:type="paragraph" w:styleId="ListParagraph">
    <w:name w:val="List Paragraph"/>
    <w:basedOn w:val="Normal"/>
    <w:uiPriority w:val="34"/>
    <w:qFormat/>
    <w:rsid w:val="00E47877"/>
    <w:pPr>
      <w:ind w:left="720"/>
    </w:pPr>
    <w:rPr>
      <w:rFonts w:ascii="Calibri" w:eastAsia="Calibri" w:hAnsi="Calibri"/>
      <w:sz w:val="22"/>
      <w:szCs w:val="22"/>
    </w:rPr>
  </w:style>
  <w:style w:type="character" w:customStyle="1" w:styleId="StandardLateinBMWTypeLightZchn">
    <w:name w:val="Standard + (Latein) BMWTypeLight Zchn"/>
    <w:aliases w:val="Unterschneidung ab 8 pt Zchn,Zeilenabstand:  Mi... Zchn,Automatisch Zchn,Unterschneidung ab 8 pt + Unters... Zchn"/>
    <w:basedOn w:val="DefaultParagraphFont"/>
    <w:rsid w:val="0086046B"/>
    <w:rPr>
      <w:rFonts w:ascii="BMWTypeLight" w:eastAsia="Times" w:hAnsi="BMWTypeLight"/>
      <w:color w:val="000000"/>
      <w:kern w:val="16"/>
      <w:sz w:val="22"/>
      <w:lang w:val="de-DE" w:eastAsia="de-DE" w:bidi="ar-SA"/>
    </w:rPr>
  </w:style>
  <w:style w:type="character" w:styleId="CommentReference">
    <w:name w:val="annotation reference"/>
    <w:basedOn w:val="DefaultParagraphFont"/>
    <w:uiPriority w:val="99"/>
    <w:unhideWhenUsed/>
    <w:rsid w:val="0086046B"/>
    <w:rPr>
      <w:sz w:val="16"/>
      <w:szCs w:val="16"/>
    </w:rPr>
  </w:style>
  <w:style w:type="paragraph" w:styleId="CommentText">
    <w:name w:val="annotation text"/>
    <w:basedOn w:val="Normal"/>
    <w:link w:val="CommentTextChar"/>
    <w:uiPriority w:val="99"/>
    <w:unhideWhenUsed/>
    <w:rsid w:val="0086046B"/>
    <w:rPr>
      <w:rFonts w:ascii="BMWTypeLight" w:eastAsia="Times New Roman" w:hAnsi="BMWTypeLight" w:cs="BMWTypeLight"/>
      <w:lang w:val="de-DE" w:eastAsia="de-DE"/>
    </w:rPr>
  </w:style>
  <w:style w:type="character" w:customStyle="1" w:styleId="CommentTextChar">
    <w:name w:val="Comment Text Char"/>
    <w:basedOn w:val="DefaultParagraphFont"/>
    <w:link w:val="CommentText"/>
    <w:uiPriority w:val="99"/>
    <w:rsid w:val="0086046B"/>
    <w:rPr>
      <w:rFonts w:ascii="BMWTypeLight" w:eastAsia="Times New Roman" w:hAnsi="BMWTypeLight" w:cs="BMWTypeLight"/>
      <w:lang w:val="de-DE" w:eastAsia="de-DE"/>
    </w:rPr>
  </w:style>
  <w:style w:type="paragraph" w:styleId="Revision">
    <w:name w:val="Revision"/>
    <w:hidden/>
    <w:uiPriority w:val="99"/>
    <w:semiHidden/>
    <w:rsid w:val="006D7909"/>
    <w:rPr>
      <w:rFonts w:ascii="Helvetica" w:hAnsi="Helvetica"/>
    </w:rPr>
  </w:style>
  <w:style w:type="paragraph" w:styleId="CommentSubject">
    <w:name w:val="annotation subject"/>
    <w:basedOn w:val="CommentText"/>
    <w:next w:val="CommentText"/>
    <w:link w:val="CommentSubjectChar"/>
    <w:rsid w:val="00F0712E"/>
    <w:rPr>
      <w:rFonts w:ascii="Helvetica" w:eastAsia="Times" w:hAnsi="Helvetica" w:cs="Times New Roman"/>
      <w:b/>
      <w:bCs/>
      <w:lang w:val="en-US" w:eastAsia="en-US"/>
    </w:rPr>
  </w:style>
  <w:style w:type="character" w:customStyle="1" w:styleId="CommentSubjectChar">
    <w:name w:val="Comment Subject Char"/>
    <w:basedOn w:val="CommentTextChar"/>
    <w:link w:val="CommentSubject"/>
    <w:rsid w:val="00F0712E"/>
    <w:rPr>
      <w:rFonts w:ascii="Helvetica" w:eastAsia="Times New Roman" w:hAnsi="Helvetica" w:cs="BMWTypeLight"/>
      <w:b/>
      <w:bCs/>
      <w:lang w:val="de-DE" w:eastAsia="de-DE"/>
    </w:rPr>
  </w:style>
  <w:style w:type="paragraph" w:customStyle="1" w:styleId="Flietext-Top">
    <w:name w:val="Fließtext-Top"/>
    <w:link w:val="Flietext-TopZchn2"/>
    <w:rsid w:val="006E394A"/>
    <w:pPr>
      <w:keepNext/>
      <w:spacing w:line="330" w:lineRule="exact"/>
      <w:ind w:right="1134"/>
    </w:pPr>
    <w:rPr>
      <w:rFonts w:ascii="BMWTypeLight" w:hAnsi="BMWTypeLight"/>
      <w:b/>
      <w:color w:val="000000"/>
      <w:kern w:val="16"/>
      <w:sz w:val="22"/>
      <w:lang w:val="de-DE" w:eastAsia="de-DE"/>
    </w:rPr>
  </w:style>
  <w:style w:type="character" w:styleId="Emphasis">
    <w:name w:val="Emphasis"/>
    <w:basedOn w:val="DefaultParagraphFont"/>
    <w:qFormat/>
    <w:rsid w:val="00322D4F"/>
    <w:rPr>
      <w:i/>
      <w:iCs/>
    </w:rPr>
  </w:style>
  <w:style w:type="character" w:styleId="Strong">
    <w:name w:val="Strong"/>
    <w:basedOn w:val="DefaultParagraphFont"/>
    <w:uiPriority w:val="22"/>
    <w:qFormat/>
    <w:rsid w:val="00322D4F"/>
    <w:rPr>
      <w:b/>
      <w:bCs/>
    </w:rPr>
  </w:style>
  <w:style w:type="paragraph" w:styleId="Subtitle">
    <w:name w:val="Subtitle"/>
    <w:basedOn w:val="Normal"/>
    <w:next w:val="Normal"/>
    <w:link w:val="SubtitleChar"/>
    <w:qFormat/>
    <w:rsid w:val="00322D4F"/>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rsid w:val="00322D4F"/>
    <w:rPr>
      <w:rFonts w:ascii="Cambria" w:eastAsia="Times New Roman" w:hAnsi="Cambria" w:cs="Times New Roman"/>
      <w:i/>
      <w:iCs/>
      <w:color w:val="4F81BD"/>
      <w:spacing w:val="15"/>
      <w:sz w:val="24"/>
      <w:szCs w:val="24"/>
    </w:rPr>
  </w:style>
  <w:style w:type="paragraph" w:styleId="Title">
    <w:name w:val="Title"/>
    <w:basedOn w:val="Normal"/>
    <w:next w:val="Normal"/>
    <w:link w:val="TitleChar"/>
    <w:qFormat/>
    <w:rsid w:val="00322D4F"/>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rsid w:val="00322D4F"/>
    <w:rPr>
      <w:rFonts w:ascii="Cambria" w:eastAsia="Times New Roman" w:hAnsi="Cambria" w:cs="Times New Roman"/>
      <w:color w:val="17365D"/>
      <w:spacing w:val="5"/>
      <w:kern w:val="28"/>
      <w:sz w:val="52"/>
      <w:szCs w:val="52"/>
    </w:rPr>
  </w:style>
  <w:style w:type="character" w:styleId="SubtleEmphasis">
    <w:name w:val="Subtle Emphasis"/>
    <w:basedOn w:val="DefaultParagraphFont"/>
    <w:uiPriority w:val="19"/>
    <w:qFormat/>
    <w:rsid w:val="00322D4F"/>
    <w:rPr>
      <w:i/>
      <w:iCs/>
      <w:color w:val="808080"/>
    </w:rPr>
  </w:style>
  <w:style w:type="character" w:styleId="IntenseEmphasis">
    <w:name w:val="Intense Emphasis"/>
    <w:basedOn w:val="DefaultParagraphFont"/>
    <w:uiPriority w:val="21"/>
    <w:qFormat/>
    <w:rsid w:val="00322D4F"/>
    <w:rPr>
      <w:b/>
      <w:bCs/>
      <w:i/>
      <w:iCs/>
      <w:color w:val="4F81BD"/>
    </w:rPr>
  </w:style>
  <w:style w:type="paragraph" w:styleId="Quote">
    <w:name w:val="Quote"/>
    <w:basedOn w:val="Normal"/>
    <w:next w:val="Normal"/>
    <w:link w:val="QuoteChar"/>
    <w:uiPriority w:val="29"/>
    <w:qFormat/>
    <w:rsid w:val="00322D4F"/>
    <w:rPr>
      <w:i/>
      <w:iCs/>
      <w:color w:val="000000"/>
    </w:rPr>
  </w:style>
  <w:style w:type="character" w:customStyle="1" w:styleId="QuoteChar">
    <w:name w:val="Quote Char"/>
    <w:basedOn w:val="DefaultParagraphFont"/>
    <w:link w:val="Quote"/>
    <w:uiPriority w:val="29"/>
    <w:rsid w:val="00322D4F"/>
    <w:rPr>
      <w:rFonts w:ascii="Helvetica" w:hAnsi="Helvetica"/>
      <w:i/>
      <w:iCs/>
      <w:color w:val="000000"/>
    </w:rPr>
  </w:style>
  <w:style w:type="paragraph" w:styleId="IntenseQuote">
    <w:name w:val="Intense Quote"/>
    <w:basedOn w:val="Normal"/>
    <w:next w:val="Normal"/>
    <w:link w:val="IntenseQuoteChar"/>
    <w:uiPriority w:val="30"/>
    <w:qFormat/>
    <w:rsid w:val="00322D4F"/>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322D4F"/>
    <w:rPr>
      <w:rFonts w:ascii="Helvetica" w:hAnsi="Helvetica"/>
      <w:b/>
      <w:bCs/>
      <w:i/>
      <w:iCs/>
      <w:color w:val="4F81BD"/>
    </w:rPr>
  </w:style>
  <w:style w:type="character" w:customStyle="1" w:styleId="FootnoteTextChar">
    <w:name w:val="Footnote Text Char"/>
    <w:basedOn w:val="DefaultParagraphFont"/>
    <w:link w:val="FootnoteText"/>
    <w:semiHidden/>
    <w:rsid w:val="00707CC6"/>
    <w:rPr>
      <w:rFonts w:ascii="Helvetica" w:hAnsi="Helvetica"/>
      <w:sz w:val="24"/>
    </w:rPr>
  </w:style>
  <w:style w:type="paragraph" w:customStyle="1" w:styleId="Default">
    <w:name w:val="Default"/>
    <w:rsid w:val="00BD4CDE"/>
    <w:pPr>
      <w:autoSpaceDE w:val="0"/>
      <w:autoSpaceDN w:val="0"/>
      <w:adjustRightInd w:val="0"/>
    </w:pPr>
    <w:rPr>
      <w:rFonts w:ascii="BMWType V2 Light" w:hAnsi="BMWType V2 Light" w:cs="BMWType V2 Light"/>
      <w:color w:val="000000"/>
      <w:sz w:val="24"/>
      <w:szCs w:val="24"/>
    </w:rPr>
  </w:style>
  <w:style w:type="paragraph" w:customStyle="1" w:styleId="NoSpacing1">
    <w:name w:val="No Spacing1"/>
    <w:uiPriority w:val="1"/>
    <w:qFormat/>
    <w:rsid w:val="00C2680C"/>
    <w:rPr>
      <w:rFonts w:ascii="Calibri" w:eastAsia="Calibri" w:hAnsi="Calibri"/>
      <w:sz w:val="22"/>
      <w:szCs w:val="22"/>
    </w:rPr>
  </w:style>
  <w:style w:type="paragraph" w:styleId="NormalWeb">
    <w:name w:val="Normal (Web)"/>
    <w:basedOn w:val="Normal"/>
    <w:uiPriority w:val="99"/>
    <w:unhideWhenUsed/>
    <w:rsid w:val="004239FB"/>
    <w:pPr>
      <w:spacing w:before="100" w:beforeAutospacing="1" w:after="330"/>
    </w:pPr>
    <w:rPr>
      <w:rFonts w:ascii="Times New Roman" w:eastAsia="Times New Roman" w:hAnsi="Times New Roman"/>
      <w:sz w:val="24"/>
      <w:szCs w:val="24"/>
    </w:rPr>
  </w:style>
  <w:style w:type="character" w:customStyle="1" w:styleId="HeadlineimFlietext">
    <w:name w:val="Headline im Fließtext"/>
    <w:uiPriority w:val="1"/>
    <w:qFormat/>
    <w:rsid w:val="00A46015"/>
    <w:rPr>
      <w:rFonts w:ascii="BMWType V2 Bold" w:hAnsi="BMWType V2 Bold" w:cs="BMWType V2 Bold"/>
      <w:sz w:val="22"/>
    </w:rPr>
  </w:style>
  <w:style w:type="paragraph" w:customStyle="1" w:styleId="Flietext">
    <w:name w:val="Fließtext"/>
    <w:basedOn w:val="Normal"/>
    <w:link w:val="FlietextZchn"/>
    <w:qFormat/>
    <w:rsid w:val="00A46015"/>
    <w:pPr>
      <w:suppressAutoHyphens/>
      <w:spacing w:after="330" w:line="330" w:lineRule="exact"/>
    </w:pPr>
    <w:rPr>
      <w:rFonts w:ascii="BMWType V2 Light" w:eastAsia="Calibri" w:hAnsi="BMWType V2 Light"/>
      <w:sz w:val="22"/>
      <w:szCs w:val="22"/>
      <w:lang w:val="de-DE" w:eastAsia="ar-SA"/>
    </w:rPr>
  </w:style>
  <w:style w:type="character" w:customStyle="1" w:styleId="WW8Num2z5">
    <w:name w:val="WW8Num2z5"/>
    <w:rsid w:val="00A46015"/>
  </w:style>
  <w:style w:type="paragraph" w:customStyle="1" w:styleId="InhaltsverzeichnisEbene1Bold">
    <w:name w:val="Inhaltsverzeichnis Ebene 1 Bold"/>
    <w:basedOn w:val="Normal"/>
    <w:rsid w:val="00A46015"/>
    <w:pPr>
      <w:tabs>
        <w:tab w:val="right" w:leader="dot" w:pos="7513"/>
      </w:tabs>
      <w:suppressAutoHyphens/>
      <w:spacing w:after="330" w:line="330" w:lineRule="exact"/>
      <w:ind w:left="425" w:hanging="425"/>
    </w:pPr>
    <w:rPr>
      <w:rFonts w:ascii="BMWType V2 Bold" w:eastAsia="Times New Roman" w:hAnsi="BMWType V2 Bold" w:cs="BMWType V2 Bold"/>
      <w:sz w:val="22"/>
      <w:szCs w:val="22"/>
      <w:lang w:val="de-DE" w:eastAsia="ar-SA"/>
    </w:rPr>
  </w:style>
  <w:style w:type="character" w:customStyle="1" w:styleId="FlietextZchn">
    <w:name w:val="Fließtext Zchn"/>
    <w:link w:val="Flietext"/>
    <w:locked/>
    <w:rsid w:val="00683BE0"/>
    <w:rPr>
      <w:rFonts w:ascii="BMWType V2 Light" w:eastAsia="Calibri" w:hAnsi="BMWType V2 Light"/>
      <w:sz w:val="22"/>
      <w:szCs w:val="22"/>
      <w:lang w:val="de-DE" w:eastAsia="ar-SA"/>
    </w:rPr>
  </w:style>
  <w:style w:type="paragraph" w:styleId="DocumentMap">
    <w:name w:val="Document Map"/>
    <w:basedOn w:val="Normal"/>
    <w:link w:val="DocumentMapChar"/>
    <w:semiHidden/>
    <w:rsid w:val="00EE4E19"/>
    <w:pPr>
      <w:shd w:val="clear" w:color="auto" w:fill="000080"/>
    </w:pPr>
    <w:rPr>
      <w:rFonts w:ascii="Tahoma" w:eastAsia="Calibri" w:hAnsi="Tahoma"/>
      <w:lang w:val="en-GB" w:eastAsia="x-none"/>
    </w:rPr>
  </w:style>
  <w:style w:type="character" w:customStyle="1" w:styleId="DocumentMapChar">
    <w:name w:val="Document Map Char"/>
    <w:basedOn w:val="DefaultParagraphFont"/>
    <w:link w:val="DocumentMap"/>
    <w:semiHidden/>
    <w:rsid w:val="00EE4E19"/>
    <w:rPr>
      <w:rFonts w:ascii="Tahoma" w:eastAsia="Calibri" w:hAnsi="Tahoma"/>
      <w:shd w:val="clear" w:color="auto" w:fill="000080"/>
      <w:lang w:val="en-GB" w:eastAsia="x-none"/>
    </w:rPr>
  </w:style>
  <w:style w:type="character" w:customStyle="1" w:styleId="st1">
    <w:name w:val="st1"/>
    <w:basedOn w:val="DefaultParagraphFont"/>
    <w:rsid w:val="007729AE"/>
  </w:style>
  <w:style w:type="character" w:customStyle="1" w:styleId="Flietext-TopZchn2">
    <w:name w:val="Fließtext-Top Zchn2"/>
    <w:link w:val="Flietext-Top"/>
    <w:locked/>
    <w:rsid w:val="00AB73A7"/>
    <w:rPr>
      <w:rFonts w:ascii="BMWTypeLight" w:hAnsi="BMWTypeLight"/>
      <w:b/>
      <w:color w:val="000000"/>
      <w:kern w:val="16"/>
      <w:sz w:val="22"/>
      <w:lang w:val="de-DE" w:eastAsia="de-DE"/>
    </w:rPr>
  </w:style>
  <w:style w:type="paragraph" w:customStyle="1" w:styleId="Funote6pt">
    <w:name w:val="Fußnote 6 pt"/>
    <w:basedOn w:val="Normal"/>
    <w:qFormat/>
    <w:rsid w:val="00AB73A7"/>
    <w:pPr>
      <w:tabs>
        <w:tab w:val="left" w:pos="85"/>
        <w:tab w:val="left" w:pos="3969"/>
      </w:tabs>
    </w:pPr>
    <w:rPr>
      <w:rFonts w:ascii="BMWType V2 Light" w:eastAsia="Times New Roman" w:hAnsi="BMWType V2 Light" w:cs="BMWType V2 Light"/>
      <w:sz w:val="12"/>
      <w:szCs w:val="12"/>
      <w:lang w:val="de-DE" w:eastAsia="de-DE"/>
    </w:rPr>
  </w:style>
  <w:style w:type="paragraph" w:customStyle="1" w:styleId="HeadlineGliederungsebene1">
    <w:name w:val="Headline Gliederungsebene 1"/>
    <w:basedOn w:val="Normal"/>
    <w:qFormat/>
    <w:rsid w:val="00D51448"/>
    <w:pPr>
      <w:pageBreakBefore/>
      <w:framePr w:w="7541" w:h="2693" w:wrap="notBeside" w:vAnchor="page" w:hAnchor="page" w:x="2751" w:y="568" w:anchorLock="1"/>
      <w:tabs>
        <w:tab w:val="left" w:pos="709"/>
      </w:tabs>
      <w:spacing w:line="370" w:lineRule="exact"/>
      <w:ind w:left="709" w:hanging="709"/>
      <w:outlineLvl w:val="0"/>
    </w:pPr>
    <w:rPr>
      <w:rFonts w:ascii="BMWType V2 Bold" w:eastAsia="Times New Roman" w:hAnsi="BMWType V2 Bold" w:cs="BMWType V2 Bold"/>
      <w:sz w:val="36"/>
      <w:szCs w:val="36"/>
      <w:lang w:val="de-DE" w:eastAsia="de-DE"/>
    </w:rPr>
  </w:style>
  <w:style w:type="character" w:styleId="FollowedHyperlink">
    <w:name w:val="FollowedHyperlink"/>
    <w:basedOn w:val="DefaultParagraphFont"/>
    <w:semiHidden/>
    <w:unhideWhenUsed/>
    <w:rsid w:val="00FA668B"/>
    <w:rPr>
      <w:color w:val="800080" w:themeColor="followedHyperlink"/>
      <w:u w:val="single"/>
    </w:rPr>
  </w:style>
  <w:style w:type="character" w:styleId="UnresolvedMention">
    <w:name w:val="Unresolved Mention"/>
    <w:basedOn w:val="DefaultParagraphFont"/>
    <w:uiPriority w:val="99"/>
    <w:semiHidden/>
    <w:unhideWhenUsed/>
    <w:rsid w:val="00F47822"/>
    <w:rPr>
      <w:color w:val="605E5C"/>
      <w:shd w:val="clear" w:color="auto" w:fill="E1DFDD"/>
    </w:rPr>
  </w:style>
  <w:style w:type="table" w:styleId="TableGrid">
    <w:name w:val="Table Grid"/>
    <w:basedOn w:val="TableNormal"/>
    <w:rsid w:val="00867D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C3F0A"/>
  </w:style>
  <w:style w:type="character" w:customStyle="1" w:styleId="contextualspellingandgrammarerror">
    <w:name w:val="contextualspellingandgrammarerror"/>
    <w:basedOn w:val="DefaultParagraphFont"/>
    <w:rsid w:val="006C3F0A"/>
  </w:style>
  <w:style w:type="character" w:customStyle="1" w:styleId="advancedproofingissue">
    <w:name w:val="advancedproofingissue"/>
    <w:basedOn w:val="DefaultParagraphFont"/>
    <w:rsid w:val="006C3F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44624">
      <w:bodyDiv w:val="1"/>
      <w:marLeft w:val="0"/>
      <w:marRight w:val="0"/>
      <w:marTop w:val="0"/>
      <w:marBottom w:val="0"/>
      <w:divBdr>
        <w:top w:val="none" w:sz="0" w:space="0" w:color="auto"/>
        <w:left w:val="none" w:sz="0" w:space="0" w:color="auto"/>
        <w:bottom w:val="none" w:sz="0" w:space="0" w:color="auto"/>
        <w:right w:val="none" w:sz="0" w:space="0" w:color="auto"/>
      </w:divBdr>
    </w:div>
    <w:div w:id="244656654">
      <w:bodyDiv w:val="1"/>
      <w:marLeft w:val="0"/>
      <w:marRight w:val="0"/>
      <w:marTop w:val="0"/>
      <w:marBottom w:val="0"/>
      <w:divBdr>
        <w:top w:val="none" w:sz="0" w:space="0" w:color="auto"/>
        <w:left w:val="none" w:sz="0" w:space="0" w:color="auto"/>
        <w:bottom w:val="none" w:sz="0" w:space="0" w:color="auto"/>
        <w:right w:val="none" w:sz="0" w:space="0" w:color="auto"/>
      </w:divBdr>
    </w:div>
    <w:div w:id="271520615">
      <w:bodyDiv w:val="1"/>
      <w:marLeft w:val="0"/>
      <w:marRight w:val="0"/>
      <w:marTop w:val="0"/>
      <w:marBottom w:val="0"/>
      <w:divBdr>
        <w:top w:val="none" w:sz="0" w:space="0" w:color="auto"/>
        <w:left w:val="none" w:sz="0" w:space="0" w:color="auto"/>
        <w:bottom w:val="none" w:sz="0" w:space="0" w:color="auto"/>
        <w:right w:val="none" w:sz="0" w:space="0" w:color="auto"/>
      </w:divBdr>
    </w:div>
    <w:div w:id="277222886">
      <w:bodyDiv w:val="1"/>
      <w:marLeft w:val="0"/>
      <w:marRight w:val="0"/>
      <w:marTop w:val="0"/>
      <w:marBottom w:val="0"/>
      <w:divBdr>
        <w:top w:val="none" w:sz="0" w:space="0" w:color="auto"/>
        <w:left w:val="none" w:sz="0" w:space="0" w:color="auto"/>
        <w:bottom w:val="none" w:sz="0" w:space="0" w:color="auto"/>
        <w:right w:val="none" w:sz="0" w:space="0" w:color="auto"/>
      </w:divBdr>
    </w:div>
    <w:div w:id="362249746">
      <w:bodyDiv w:val="1"/>
      <w:marLeft w:val="0"/>
      <w:marRight w:val="0"/>
      <w:marTop w:val="0"/>
      <w:marBottom w:val="0"/>
      <w:divBdr>
        <w:top w:val="none" w:sz="0" w:space="0" w:color="auto"/>
        <w:left w:val="none" w:sz="0" w:space="0" w:color="auto"/>
        <w:bottom w:val="none" w:sz="0" w:space="0" w:color="auto"/>
        <w:right w:val="none" w:sz="0" w:space="0" w:color="auto"/>
      </w:divBdr>
    </w:div>
    <w:div w:id="457072225">
      <w:bodyDiv w:val="1"/>
      <w:marLeft w:val="0"/>
      <w:marRight w:val="0"/>
      <w:marTop w:val="0"/>
      <w:marBottom w:val="0"/>
      <w:divBdr>
        <w:top w:val="none" w:sz="0" w:space="0" w:color="auto"/>
        <w:left w:val="none" w:sz="0" w:space="0" w:color="auto"/>
        <w:bottom w:val="none" w:sz="0" w:space="0" w:color="auto"/>
        <w:right w:val="none" w:sz="0" w:space="0" w:color="auto"/>
      </w:divBdr>
    </w:div>
    <w:div w:id="587421788">
      <w:bodyDiv w:val="1"/>
      <w:marLeft w:val="0"/>
      <w:marRight w:val="0"/>
      <w:marTop w:val="0"/>
      <w:marBottom w:val="0"/>
      <w:divBdr>
        <w:top w:val="none" w:sz="0" w:space="0" w:color="auto"/>
        <w:left w:val="none" w:sz="0" w:space="0" w:color="auto"/>
        <w:bottom w:val="none" w:sz="0" w:space="0" w:color="auto"/>
        <w:right w:val="none" w:sz="0" w:space="0" w:color="auto"/>
      </w:divBdr>
    </w:div>
    <w:div w:id="679239172">
      <w:bodyDiv w:val="1"/>
      <w:marLeft w:val="0"/>
      <w:marRight w:val="0"/>
      <w:marTop w:val="0"/>
      <w:marBottom w:val="0"/>
      <w:divBdr>
        <w:top w:val="none" w:sz="0" w:space="0" w:color="auto"/>
        <w:left w:val="none" w:sz="0" w:space="0" w:color="auto"/>
        <w:bottom w:val="none" w:sz="0" w:space="0" w:color="auto"/>
        <w:right w:val="none" w:sz="0" w:space="0" w:color="auto"/>
      </w:divBdr>
    </w:div>
    <w:div w:id="713188622">
      <w:bodyDiv w:val="1"/>
      <w:marLeft w:val="0"/>
      <w:marRight w:val="0"/>
      <w:marTop w:val="0"/>
      <w:marBottom w:val="0"/>
      <w:divBdr>
        <w:top w:val="none" w:sz="0" w:space="0" w:color="auto"/>
        <w:left w:val="none" w:sz="0" w:space="0" w:color="auto"/>
        <w:bottom w:val="none" w:sz="0" w:space="0" w:color="auto"/>
        <w:right w:val="none" w:sz="0" w:space="0" w:color="auto"/>
      </w:divBdr>
    </w:div>
    <w:div w:id="755059223">
      <w:bodyDiv w:val="1"/>
      <w:marLeft w:val="0"/>
      <w:marRight w:val="0"/>
      <w:marTop w:val="0"/>
      <w:marBottom w:val="0"/>
      <w:divBdr>
        <w:top w:val="none" w:sz="0" w:space="0" w:color="auto"/>
        <w:left w:val="none" w:sz="0" w:space="0" w:color="auto"/>
        <w:bottom w:val="none" w:sz="0" w:space="0" w:color="auto"/>
        <w:right w:val="none" w:sz="0" w:space="0" w:color="auto"/>
      </w:divBdr>
    </w:div>
    <w:div w:id="809322454">
      <w:bodyDiv w:val="1"/>
      <w:marLeft w:val="0"/>
      <w:marRight w:val="0"/>
      <w:marTop w:val="0"/>
      <w:marBottom w:val="0"/>
      <w:divBdr>
        <w:top w:val="none" w:sz="0" w:space="0" w:color="auto"/>
        <w:left w:val="none" w:sz="0" w:space="0" w:color="auto"/>
        <w:bottom w:val="none" w:sz="0" w:space="0" w:color="auto"/>
        <w:right w:val="none" w:sz="0" w:space="0" w:color="auto"/>
      </w:divBdr>
    </w:div>
    <w:div w:id="817108776">
      <w:bodyDiv w:val="1"/>
      <w:marLeft w:val="0"/>
      <w:marRight w:val="0"/>
      <w:marTop w:val="0"/>
      <w:marBottom w:val="0"/>
      <w:divBdr>
        <w:top w:val="none" w:sz="0" w:space="0" w:color="auto"/>
        <w:left w:val="none" w:sz="0" w:space="0" w:color="auto"/>
        <w:bottom w:val="none" w:sz="0" w:space="0" w:color="auto"/>
        <w:right w:val="none" w:sz="0" w:space="0" w:color="auto"/>
      </w:divBdr>
    </w:div>
    <w:div w:id="876743094">
      <w:bodyDiv w:val="1"/>
      <w:marLeft w:val="0"/>
      <w:marRight w:val="0"/>
      <w:marTop w:val="0"/>
      <w:marBottom w:val="0"/>
      <w:divBdr>
        <w:top w:val="none" w:sz="0" w:space="0" w:color="auto"/>
        <w:left w:val="none" w:sz="0" w:space="0" w:color="auto"/>
        <w:bottom w:val="none" w:sz="0" w:space="0" w:color="auto"/>
        <w:right w:val="none" w:sz="0" w:space="0" w:color="auto"/>
      </w:divBdr>
    </w:div>
    <w:div w:id="1021589131">
      <w:bodyDiv w:val="1"/>
      <w:marLeft w:val="0"/>
      <w:marRight w:val="0"/>
      <w:marTop w:val="0"/>
      <w:marBottom w:val="0"/>
      <w:divBdr>
        <w:top w:val="none" w:sz="0" w:space="0" w:color="auto"/>
        <w:left w:val="none" w:sz="0" w:space="0" w:color="auto"/>
        <w:bottom w:val="none" w:sz="0" w:space="0" w:color="auto"/>
        <w:right w:val="none" w:sz="0" w:space="0" w:color="auto"/>
      </w:divBdr>
    </w:div>
    <w:div w:id="1055399486">
      <w:bodyDiv w:val="1"/>
      <w:marLeft w:val="0"/>
      <w:marRight w:val="0"/>
      <w:marTop w:val="0"/>
      <w:marBottom w:val="0"/>
      <w:divBdr>
        <w:top w:val="none" w:sz="0" w:space="0" w:color="auto"/>
        <w:left w:val="none" w:sz="0" w:space="0" w:color="auto"/>
        <w:bottom w:val="none" w:sz="0" w:space="0" w:color="auto"/>
        <w:right w:val="none" w:sz="0" w:space="0" w:color="auto"/>
      </w:divBdr>
    </w:div>
    <w:div w:id="1134953037">
      <w:bodyDiv w:val="1"/>
      <w:marLeft w:val="0"/>
      <w:marRight w:val="0"/>
      <w:marTop w:val="0"/>
      <w:marBottom w:val="0"/>
      <w:divBdr>
        <w:top w:val="none" w:sz="0" w:space="0" w:color="auto"/>
        <w:left w:val="none" w:sz="0" w:space="0" w:color="auto"/>
        <w:bottom w:val="none" w:sz="0" w:space="0" w:color="auto"/>
        <w:right w:val="none" w:sz="0" w:space="0" w:color="auto"/>
      </w:divBdr>
    </w:div>
    <w:div w:id="1156339180">
      <w:bodyDiv w:val="1"/>
      <w:marLeft w:val="0"/>
      <w:marRight w:val="0"/>
      <w:marTop w:val="0"/>
      <w:marBottom w:val="0"/>
      <w:divBdr>
        <w:top w:val="none" w:sz="0" w:space="0" w:color="auto"/>
        <w:left w:val="none" w:sz="0" w:space="0" w:color="auto"/>
        <w:bottom w:val="none" w:sz="0" w:space="0" w:color="auto"/>
        <w:right w:val="none" w:sz="0" w:space="0" w:color="auto"/>
      </w:divBdr>
    </w:div>
    <w:div w:id="1173229669">
      <w:bodyDiv w:val="1"/>
      <w:marLeft w:val="0"/>
      <w:marRight w:val="0"/>
      <w:marTop w:val="0"/>
      <w:marBottom w:val="0"/>
      <w:divBdr>
        <w:top w:val="none" w:sz="0" w:space="0" w:color="auto"/>
        <w:left w:val="none" w:sz="0" w:space="0" w:color="auto"/>
        <w:bottom w:val="none" w:sz="0" w:space="0" w:color="auto"/>
        <w:right w:val="none" w:sz="0" w:space="0" w:color="auto"/>
      </w:divBdr>
    </w:div>
    <w:div w:id="1300184377">
      <w:bodyDiv w:val="1"/>
      <w:marLeft w:val="0"/>
      <w:marRight w:val="0"/>
      <w:marTop w:val="0"/>
      <w:marBottom w:val="0"/>
      <w:divBdr>
        <w:top w:val="none" w:sz="0" w:space="0" w:color="auto"/>
        <w:left w:val="none" w:sz="0" w:space="0" w:color="auto"/>
        <w:bottom w:val="none" w:sz="0" w:space="0" w:color="auto"/>
        <w:right w:val="none" w:sz="0" w:space="0" w:color="auto"/>
      </w:divBdr>
    </w:div>
    <w:div w:id="1320503049">
      <w:bodyDiv w:val="1"/>
      <w:marLeft w:val="0"/>
      <w:marRight w:val="0"/>
      <w:marTop w:val="0"/>
      <w:marBottom w:val="0"/>
      <w:divBdr>
        <w:top w:val="none" w:sz="0" w:space="0" w:color="auto"/>
        <w:left w:val="none" w:sz="0" w:space="0" w:color="auto"/>
        <w:bottom w:val="none" w:sz="0" w:space="0" w:color="auto"/>
        <w:right w:val="none" w:sz="0" w:space="0" w:color="auto"/>
      </w:divBdr>
    </w:div>
    <w:div w:id="1365520279">
      <w:bodyDiv w:val="1"/>
      <w:marLeft w:val="0"/>
      <w:marRight w:val="0"/>
      <w:marTop w:val="0"/>
      <w:marBottom w:val="0"/>
      <w:divBdr>
        <w:top w:val="none" w:sz="0" w:space="0" w:color="auto"/>
        <w:left w:val="none" w:sz="0" w:space="0" w:color="auto"/>
        <w:bottom w:val="none" w:sz="0" w:space="0" w:color="auto"/>
        <w:right w:val="none" w:sz="0" w:space="0" w:color="auto"/>
      </w:divBdr>
    </w:div>
    <w:div w:id="1378507968">
      <w:bodyDiv w:val="1"/>
      <w:marLeft w:val="0"/>
      <w:marRight w:val="0"/>
      <w:marTop w:val="0"/>
      <w:marBottom w:val="0"/>
      <w:divBdr>
        <w:top w:val="none" w:sz="0" w:space="0" w:color="auto"/>
        <w:left w:val="none" w:sz="0" w:space="0" w:color="auto"/>
        <w:bottom w:val="none" w:sz="0" w:space="0" w:color="auto"/>
        <w:right w:val="none" w:sz="0" w:space="0" w:color="auto"/>
      </w:divBdr>
    </w:div>
    <w:div w:id="1522426670">
      <w:bodyDiv w:val="1"/>
      <w:marLeft w:val="0"/>
      <w:marRight w:val="0"/>
      <w:marTop w:val="0"/>
      <w:marBottom w:val="0"/>
      <w:divBdr>
        <w:top w:val="none" w:sz="0" w:space="0" w:color="auto"/>
        <w:left w:val="none" w:sz="0" w:space="0" w:color="auto"/>
        <w:bottom w:val="none" w:sz="0" w:space="0" w:color="auto"/>
        <w:right w:val="none" w:sz="0" w:space="0" w:color="auto"/>
      </w:divBdr>
    </w:div>
    <w:div w:id="1535728660">
      <w:bodyDiv w:val="1"/>
      <w:marLeft w:val="0"/>
      <w:marRight w:val="0"/>
      <w:marTop w:val="0"/>
      <w:marBottom w:val="0"/>
      <w:divBdr>
        <w:top w:val="none" w:sz="0" w:space="0" w:color="auto"/>
        <w:left w:val="none" w:sz="0" w:space="0" w:color="auto"/>
        <w:bottom w:val="none" w:sz="0" w:space="0" w:color="auto"/>
        <w:right w:val="none" w:sz="0" w:space="0" w:color="auto"/>
      </w:divBdr>
    </w:div>
    <w:div w:id="1550148156">
      <w:bodyDiv w:val="1"/>
      <w:marLeft w:val="0"/>
      <w:marRight w:val="0"/>
      <w:marTop w:val="0"/>
      <w:marBottom w:val="0"/>
      <w:divBdr>
        <w:top w:val="none" w:sz="0" w:space="0" w:color="auto"/>
        <w:left w:val="none" w:sz="0" w:space="0" w:color="auto"/>
        <w:bottom w:val="none" w:sz="0" w:space="0" w:color="auto"/>
        <w:right w:val="none" w:sz="0" w:space="0" w:color="auto"/>
      </w:divBdr>
    </w:div>
    <w:div w:id="1583219111">
      <w:bodyDiv w:val="1"/>
      <w:marLeft w:val="0"/>
      <w:marRight w:val="0"/>
      <w:marTop w:val="0"/>
      <w:marBottom w:val="0"/>
      <w:divBdr>
        <w:top w:val="none" w:sz="0" w:space="0" w:color="auto"/>
        <w:left w:val="none" w:sz="0" w:space="0" w:color="auto"/>
        <w:bottom w:val="none" w:sz="0" w:space="0" w:color="auto"/>
        <w:right w:val="none" w:sz="0" w:space="0" w:color="auto"/>
      </w:divBdr>
    </w:div>
    <w:div w:id="1598948329">
      <w:bodyDiv w:val="1"/>
      <w:marLeft w:val="0"/>
      <w:marRight w:val="0"/>
      <w:marTop w:val="0"/>
      <w:marBottom w:val="0"/>
      <w:divBdr>
        <w:top w:val="none" w:sz="0" w:space="0" w:color="auto"/>
        <w:left w:val="none" w:sz="0" w:space="0" w:color="auto"/>
        <w:bottom w:val="none" w:sz="0" w:space="0" w:color="auto"/>
        <w:right w:val="none" w:sz="0" w:space="0" w:color="auto"/>
      </w:divBdr>
    </w:div>
    <w:div w:id="1715540328">
      <w:bodyDiv w:val="1"/>
      <w:marLeft w:val="0"/>
      <w:marRight w:val="0"/>
      <w:marTop w:val="0"/>
      <w:marBottom w:val="0"/>
      <w:divBdr>
        <w:top w:val="none" w:sz="0" w:space="0" w:color="auto"/>
        <w:left w:val="none" w:sz="0" w:space="0" w:color="auto"/>
        <w:bottom w:val="none" w:sz="0" w:space="0" w:color="auto"/>
        <w:right w:val="none" w:sz="0" w:space="0" w:color="auto"/>
      </w:divBdr>
    </w:div>
    <w:div w:id="1756199930">
      <w:bodyDiv w:val="1"/>
      <w:marLeft w:val="0"/>
      <w:marRight w:val="0"/>
      <w:marTop w:val="0"/>
      <w:marBottom w:val="0"/>
      <w:divBdr>
        <w:top w:val="none" w:sz="0" w:space="0" w:color="auto"/>
        <w:left w:val="none" w:sz="0" w:space="0" w:color="auto"/>
        <w:bottom w:val="none" w:sz="0" w:space="0" w:color="auto"/>
        <w:right w:val="none" w:sz="0" w:space="0" w:color="auto"/>
      </w:divBdr>
    </w:div>
    <w:div w:id="1776707342">
      <w:bodyDiv w:val="1"/>
      <w:marLeft w:val="0"/>
      <w:marRight w:val="0"/>
      <w:marTop w:val="0"/>
      <w:marBottom w:val="0"/>
      <w:divBdr>
        <w:top w:val="none" w:sz="0" w:space="0" w:color="auto"/>
        <w:left w:val="none" w:sz="0" w:space="0" w:color="auto"/>
        <w:bottom w:val="none" w:sz="0" w:space="0" w:color="auto"/>
        <w:right w:val="none" w:sz="0" w:space="0" w:color="auto"/>
      </w:divBdr>
    </w:div>
    <w:div w:id="1792213185">
      <w:bodyDiv w:val="1"/>
      <w:marLeft w:val="0"/>
      <w:marRight w:val="0"/>
      <w:marTop w:val="0"/>
      <w:marBottom w:val="0"/>
      <w:divBdr>
        <w:top w:val="none" w:sz="0" w:space="0" w:color="auto"/>
        <w:left w:val="none" w:sz="0" w:space="0" w:color="auto"/>
        <w:bottom w:val="none" w:sz="0" w:space="0" w:color="auto"/>
        <w:right w:val="none" w:sz="0" w:space="0" w:color="auto"/>
      </w:divBdr>
    </w:div>
    <w:div w:id="1992364106">
      <w:bodyDiv w:val="1"/>
      <w:marLeft w:val="0"/>
      <w:marRight w:val="0"/>
      <w:marTop w:val="0"/>
      <w:marBottom w:val="0"/>
      <w:divBdr>
        <w:top w:val="none" w:sz="0" w:space="0" w:color="auto"/>
        <w:left w:val="none" w:sz="0" w:space="0" w:color="auto"/>
        <w:bottom w:val="none" w:sz="0" w:space="0" w:color="auto"/>
        <w:right w:val="none" w:sz="0" w:space="0" w:color="auto"/>
      </w:divBdr>
      <w:divsChild>
        <w:div w:id="950092944">
          <w:marLeft w:val="0"/>
          <w:marRight w:val="0"/>
          <w:marTop w:val="0"/>
          <w:marBottom w:val="675"/>
          <w:divBdr>
            <w:top w:val="none" w:sz="0" w:space="0" w:color="auto"/>
            <w:left w:val="none" w:sz="0" w:space="0" w:color="auto"/>
            <w:bottom w:val="none" w:sz="0" w:space="0" w:color="auto"/>
            <w:right w:val="none" w:sz="0" w:space="0" w:color="auto"/>
          </w:divBdr>
          <w:divsChild>
            <w:div w:id="1516529205">
              <w:marLeft w:val="0"/>
              <w:marRight w:val="0"/>
              <w:marTop w:val="0"/>
              <w:marBottom w:val="0"/>
              <w:divBdr>
                <w:top w:val="none" w:sz="0" w:space="0" w:color="auto"/>
                <w:left w:val="none" w:sz="0" w:space="0" w:color="auto"/>
                <w:bottom w:val="none" w:sz="0" w:space="0" w:color="auto"/>
                <w:right w:val="none" w:sz="0" w:space="0" w:color="auto"/>
              </w:divBdr>
              <w:divsChild>
                <w:div w:id="442503201">
                  <w:marLeft w:val="0"/>
                  <w:marRight w:val="0"/>
                  <w:marTop w:val="225"/>
                  <w:marBottom w:val="225"/>
                  <w:divBdr>
                    <w:top w:val="single" w:sz="6" w:space="8" w:color="E5E5E5"/>
                    <w:left w:val="none" w:sz="0" w:space="0" w:color="auto"/>
                    <w:bottom w:val="none" w:sz="0" w:space="0" w:color="auto"/>
                    <w:right w:val="none" w:sz="0" w:space="0" w:color="auto"/>
                  </w:divBdr>
                  <w:divsChild>
                    <w:div w:id="703596962">
                      <w:marLeft w:val="0"/>
                      <w:marRight w:val="600"/>
                      <w:marTop w:val="0"/>
                      <w:marBottom w:val="0"/>
                      <w:divBdr>
                        <w:top w:val="none" w:sz="0" w:space="0" w:color="auto"/>
                        <w:left w:val="none" w:sz="0" w:space="0" w:color="auto"/>
                        <w:bottom w:val="none" w:sz="0" w:space="0" w:color="auto"/>
                        <w:right w:val="none" w:sz="0" w:space="0" w:color="auto"/>
                      </w:divBdr>
                      <w:divsChild>
                        <w:div w:id="2070571567">
                          <w:marLeft w:val="0"/>
                          <w:marRight w:val="0"/>
                          <w:marTop w:val="0"/>
                          <w:marBottom w:val="0"/>
                          <w:divBdr>
                            <w:top w:val="none" w:sz="0" w:space="0" w:color="auto"/>
                            <w:left w:val="none" w:sz="0" w:space="0" w:color="auto"/>
                            <w:bottom w:val="none" w:sz="0" w:space="0" w:color="auto"/>
                            <w:right w:val="none" w:sz="0" w:space="0" w:color="auto"/>
                          </w:divBdr>
                          <w:divsChild>
                            <w:div w:id="160897349">
                              <w:marLeft w:val="0"/>
                              <w:marRight w:val="0"/>
                              <w:marTop w:val="0"/>
                              <w:marBottom w:val="0"/>
                              <w:divBdr>
                                <w:top w:val="none" w:sz="0" w:space="0" w:color="auto"/>
                                <w:left w:val="none" w:sz="0" w:space="0" w:color="auto"/>
                                <w:bottom w:val="none" w:sz="0" w:space="0" w:color="auto"/>
                                <w:right w:val="none" w:sz="0" w:space="0" w:color="auto"/>
                              </w:divBdr>
                              <w:divsChild>
                                <w:div w:id="47726077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293221">
      <w:bodyDiv w:val="1"/>
      <w:marLeft w:val="0"/>
      <w:marRight w:val="0"/>
      <w:marTop w:val="0"/>
      <w:marBottom w:val="0"/>
      <w:divBdr>
        <w:top w:val="none" w:sz="0" w:space="0" w:color="auto"/>
        <w:left w:val="none" w:sz="0" w:space="0" w:color="auto"/>
        <w:bottom w:val="none" w:sz="0" w:space="0" w:color="auto"/>
        <w:right w:val="none" w:sz="0" w:space="0" w:color="auto"/>
      </w:divBdr>
    </w:div>
    <w:div w:id="2144882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y.hanson@bmwna.com" TargetMode="External"/><Relationship Id="rId13" Type="http://schemas.openxmlformats.org/officeDocument/2006/relationships/hyperlink" Target="http://www.miniusanews.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bmwusanews.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ress.bmwgroup.com/deutschland/article/detail/T0422306DE/bmw-motorrad-praesentiert-connectedride-smartglasse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press.bmwgroup.com/deutschland/article/detail/T0417479DE/bmw-group-und-meta-reality-labs-stellen-gemeinsame-forschung-zur-vernetzung-von-extended-reality-geraeten-mit-digitalem-fahrzeug-oekosystem-vo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press.bmwgroup.com/deutschland/article/detail/T0213150DE/mini-augmented-vision-ein-revolutionaeres-anzeigekonzept-verbessert-sicherheit-und-komfort" TargetMode="External"/><Relationship Id="rId14" Type="http://schemas.openxmlformats.org/officeDocument/2006/relationships/hyperlink" Target="http://www.press.bmwn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0B7A7A-8A74-4DFA-B34C-A6223BB79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64</Words>
  <Characters>103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Efficient Dynamics</vt:lpstr>
    </vt:vector>
  </TitlesOfParts>
  <Company>BMW Group</Company>
  <LinksUpToDate>false</LinksUpToDate>
  <CharactersWithSpaces>1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Dynamics</dc:title>
  <dc:subject/>
  <dc:creator>Ronald Wakefield</dc:creator>
  <cp:keywords/>
  <dc:description/>
  <cp:lastModifiedBy>Lew Rhonda, AK-60-US</cp:lastModifiedBy>
  <cp:revision>2</cp:revision>
  <cp:lastPrinted>2023-03-08T20:41:00Z</cp:lastPrinted>
  <dcterms:created xsi:type="dcterms:W3CDTF">2024-01-12T18:46:00Z</dcterms:created>
  <dcterms:modified xsi:type="dcterms:W3CDTF">2024-01-1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04acbf-3f25-4d88-baa1-64cf426da745_Enabled">
    <vt:lpwstr>true</vt:lpwstr>
  </property>
  <property fmtid="{D5CDD505-2E9C-101B-9397-08002B2CF9AE}" pid="3" name="MSIP_Label_a404acbf-3f25-4d88-baa1-64cf426da745_SetDate">
    <vt:lpwstr>2021-05-13T14:09:58Z</vt:lpwstr>
  </property>
  <property fmtid="{D5CDD505-2E9C-101B-9397-08002B2CF9AE}" pid="4" name="MSIP_Label_a404acbf-3f25-4d88-baa1-64cf426da745_Method">
    <vt:lpwstr>Privileged</vt:lpwstr>
  </property>
  <property fmtid="{D5CDD505-2E9C-101B-9397-08002B2CF9AE}" pid="5" name="MSIP_Label_a404acbf-3f25-4d88-baa1-64cf426da745_Name">
    <vt:lpwstr>a404acbf-3f25-4d88-baa1-64cf426da745</vt:lpwstr>
  </property>
  <property fmtid="{D5CDD505-2E9C-101B-9397-08002B2CF9AE}" pid="6" name="MSIP_Label_a404acbf-3f25-4d88-baa1-64cf426da745_SiteId">
    <vt:lpwstr>ce849bab-cc1c-465b-b62e-18f07c9ac198</vt:lpwstr>
  </property>
  <property fmtid="{D5CDD505-2E9C-101B-9397-08002B2CF9AE}" pid="7" name="MSIP_Label_a404acbf-3f25-4d88-baa1-64cf426da745_ActionId">
    <vt:lpwstr>7c612ed0-338c-43d5-9821-e22616e474dc</vt:lpwstr>
  </property>
  <property fmtid="{D5CDD505-2E9C-101B-9397-08002B2CF9AE}" pid="8" name="MSIP_Label_a404acbf-3f25-4d88-baa1-64cf426da745_ContentBits">
    <vt:lpwstr>0</vt:lpwstr>
  </property>
</Properties>
</file>